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1CAC45" w14:textId="751C3BE5" w:rsidR="00EF4EDF" w:rsidRPr="00F749D0" w:rsidRDefault="00C158DA" w:rsidP="00D80E8E">
      <w:pPr>
        <w:jc w:val="center"/>
        <w:rPr>
          <w:rFonts w:ascii="Calibri" w:hAnsi="Calibri" w:cs="Calibri"/>
          <w:noProof/>
        </w:rPr>
      </w:pPr>
      <w:r w:rsidRPr="00F749D0">
        <w:rPr>
          <w:rFonts w:ascii="Calibri" w:hAnsi="Calibri" w:cs="Calibri"/>
          <w:noProof/>
          <w:lang w:val="en-MY" w:eastAsia="en-MY"/>
        </w:rPr>
        <w:drawing>
          <wp:inline distT="0" distB="0" distL="0" distR="0" wp14:anchorId="2329B1A5" wp14:editId="2060D8DD">
            <wp:extent cx="761358" cy="640080"/>
            <wp:effectExtent l="0" t="0" r="1270" b="7620"/>
            <wp:docPr id="1" name="Picture 1" descr="ASM LOGO - TRANSPAR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SM LOGO - TRANSPARENT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358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9C076" w14:textId="77777777" w:rsidR="004A40E0" w:rsidRPr="00F749D0" w:rsidRDefault="004A40E0" w:rsidP="00D80E8E">
      <w:pPr>
        <w:jc w:val="center"/>
        <w:rPr>
          <w:rFonts w:ascii="Calibri" w:hAnsi="Calibri" w:cs="Calibri"/>
          <w:noProof/>
        </w:rPr>
      </w:pPr>
    </w:p>
    <w:p w14:paraId="15295034" w14:textId="52809678" w:rsidR="004A40E0" w:rsidRPr="00F749D0" w:rsidRDefault="0077367F" w:rsidP="00D80E8E">
      <w:pPr>
        <w:jc w:val="center"/>
        <w:rPr>
          <w:rFonts w:ascii="Calibri" w:hAnsi="Calibri" w:cs="Calibri"/>
          <w:b/>
          <w:sz w:val="36"/>
        </w:rPr>
      </w:pPr>
      <w:r w:rsidRPr="00F749D0">
        <w:rPr>
          <w:rFonts w:ascii="Calibri" w:hAnsi="Calibri" w:cs="Calibri"/>
          <w:b/>
          <w:noProof/>
          <w:sz w:val="36"/>
        </w:rPr>
        <w:t>ASSOCIATE</w:t>
      </w:r>
      <w:r w:rsidR="004A40E0" w:rsidRPr="00F749D0">
        <w:rPr>
          <w:rFonts w:ascii="Calibri" w:hAnsi="Calibri" w:cs="Calibri"/>
          <w:b/>
          <w:noProof/>
          <w:sz w:val="36"/>
        </w:rPr>
        <w:t xml:space="preserve"> NOMINATION FORM</w:t>
      </w:r>
    </w:p>
    <w:p w14:paraId="33C7637D" w14:textId="77777777" w:rsidR="00A5658B" w:rsidRPr="00F749D0" w:rsidRDefault="00A5658B" w:rsidP="00312A51">
      <w:pPr>
        <w:jc w:val="both"/>
        <w:rPr>
          <w:rFonts w:ascii="Calibri" w:hAnsi="Calibri" w:cs="Calibri"/>
          <w:b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0C0C0"/>
        <w:tblLook w:val="01E0" w:firstRow="1" w:lastRow="1" w:firstColumn="1" w:lastColumn="1" w:noHBand="0" w:noVBand="0"/>
      </w:tblPr>
      <w:tblGrid>
        <w:gridCol w:w="9017"/>
      </w:tblGrid>
      <w:tr w:rsidR="00EF4EDF" w:rsidRPr="00F749D0" w14:paraId="6DFDDE40" w14:textId="77777777" w:rsidTr="007E62F3">
        <w:tc>
          <w:tcPr>
            <w:tcW w:w="9017" w:type="dxa"/>
            <w:shd w:val="clear" w:color="auto" w:fill="D9D9D9" w:themeFill="background1" w:themeFillShade="D9"/>
          </w:tcPr>
          <w:p w14:paraId="03083C4C" w14:textId="47D5A19C" w:rsidR="00EF4EDF" w:rsidRPr="00F749D0" w:rsidRDefault="68DAD184" w:rsidP="00312A51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i/>
                <w:iCs/>
                <w:sz w:val="20"/>
                <w:szCs w:val="20"/>
              </w:rPr>
              <w:t>R</w:t>
            </w:r>
            <w:r w:rsidR="00EF4EDF" w:rsidRPr="00F749D0">
              <w:rPr>
                <w:rFonts w:ascii="Calibri" w:hAnsi="Calibri" w:cs="Calibri"/>
                <w:i/>
                <w:iCs/>
                <w:sz w:val="20"/>
                <w:szCs w:val="20"/>
              </w:rPr>
              <w:t>ead the nomination guideline carefully before filling up the nomination form</w:t>
            </w:r>
            <w:r w:rsidR="5B84326A" w:rsidRPr="00F749D0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and </w:t>
            </w:r>
            <w:r w:rsidR="00EF4EDF" w:rsidRPr="00F749D0">
              <w:rPr>
                <w:rFonts w:ascii="Calibri" w:hAnsi="Calibri" w:cs="Calibri"/>
                <w:i/>
                <w:iCs/>
                <w:sz w:val="20"/>
                <w:szCs w:val="20"/>
              </w:rPr>
              <w:t>strictly adhere</w:t>
            </w:r>
            <w:r w:rsidR="00FF6773" w:rsidRPr="00F749D0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to</w:t>
            </w:r>
            <w:r w:rsidR="5B84326A" w:rsidRPr="00F749D0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the requirements</w:t>
            </w:r>
            <w:r w:rsidR="00EF4EDF" w:rsidRPr="00F749D0">
              <w:rPr>
                <w:rFonts w:ascii="Calibri" w:hAnsi="Calibri" w:cs="Calibri"/>
                <w:i/>
                <w:iCs/>
                <w:sz w:val="20"/>
                <w:szCs w:val="20"/>
              </w:rPr>
              <w:t>.</w:t>
            </w:r>
          </w:p>
        </w:tc>
      </w:tr>
    </w:tbl>
    <w:p w14:paraId="769B0F30" w14:textId="2662393F" w:rsidR="00EF4EDF" w:rsidRPr="00F749D0" w:rsidRDefault="00EF4EDF" w:rsidP="00312A51">
      <w:pPr>
        <w:jc w:val="both"/>
        <w:rPr>
          <w:rFonts w:ascii="Calibri" w:hAnsi="Calibri" w:cs="Calibri"/>
          <w:b/>
          <w:sz w:val="16"/>
          <w:szCs w:val="28"/>
        </w:rPr>
      </w:pPr>
    </w:p>
    <w:p w14:paraId="3629B32A" w14:textId="77777777" w:rsidR="00FD76E5" w:rsidRPr="00F749D0" w:rsidRDefault="00FD76E5" w:rsidP="00312A51">
      <w:pPr>
        <w:jc w:val="both"/>
        <w:rPr>
          <w:rFonts w:ascii="Calibri" w:hAnsi="Calibri" w:cs="Calibri"/>
          <w:b/>
          <w:sz w:val="16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2147D2" w:rsidRPr="00F749D0" w14:paraId="3035FF91" w14:textId="77777777" w:rsidTr="002147D2">
        <w:trPr>
          <w:trHeight w:val="377"/>
        </w:trPr>
        <w:tc>
          <w:tcPr>
            <w:tcW w:w="9017" w:type="dxa"/>
            <w:shd w:val="clear" w:color="auto" w:fill="002060"/>
            <w:vAlign w:val="center"/>
          </w:tcPr>
          <w:p w14:paraId="0B6EAED6" w14:textId="77777777" w:rsidR="002147D2" w:rsidRPr="00F749D0" w:rsidRDefault="002147D2" w:rsidP="002147D2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F749D0">
              <w:rPr>
                <w:rFonts w:ascii="Calibri" w:hAnsi="Calibri" w:cs="Calibri"/>
                <w:b/>
                <w:sz w:val="22"/>
                <w:szCs w:val="22"/>
              </w:rPr>
              <w:t>SECTION A: TO BE COMPLETED BY THE NOMINEE</w:t>
            </w:r>
          </w:p>
        </w:tc>
      </w:tr>
    </w:tbl>
    <w:p w14:paraId="39E0ECC7" w14:textId="240751B0" w:rsidR="0010199C" w:rsidRPr="00F749D0" w:rsidRDefault="00330ED0" w:rsidP="002147D2">
      <w:pPr>
        <w:jc w:val="both"/>
        <w:rPr>
          <w:rFonts w:ascii="Calibri" w:hAnsi="Calibri" w:cs="Calibri"/>
          <w:b/>
          <w:sz w:val="16"/>
          <w:szCs w:val="28"/>
        </w:rPr>
      </w:pPr>
      <w:r w:rsidRPr="00F749D0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96CFB4" wp14:editId="3D52C257">
                <wp:simplePos x="0" y="0"/>
                <wp:positionH relativeFrom="column">
                  <wp:posOffset>4600575</wp:posOffset>
                </wp:positionH>
                <wp:positionV relativeFrom="paragraph">
                  <wp:posOffset>101600</wp:posOffset>
                </wp:positionV>
                <wp:extent cx="1382232" cy="1676400"/>
                <wp:effectExtent l="0" t="0" r="27940" b="19050"/>
                <wp:wrapNone/>
                <wp:docPr id="1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2232" cy="167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Calibri" w:hAnsi="Calibri" w:cs="Arial"/>
                                <w:b/>
                                <w:bCs/>
                                <w:sz w:val="22"/>
                                <w:szCs w:val="22"/>
                              </w:rPr>
                              <w:id w:val="430623399"/>
                              <w:showingPlcHdr/>
                              <w:picture/>
                            </w:sdtPr>
                            <w:sdtEndPr/>
                            <w:sdtContent>
                              <w:p w14:paraId="45E503C1" w14:textId="4573EFB6" w:rsidR="007B14F6" w:rsidRDefault="009C67D2" w:rsidP="00F80574">
                                <w:pPr>
                                  <w:spacing w:before="120"/>
                                  <w:rPr>
                                    <w:rFonts w:ascii="Calibri" w:hAnsi="Calibri" w:cs="Arial"/>
                                    <w:b/>
                                    <w:bCs/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Calibri" w:hAnsi="Calibri" w:cs="Arial"/>
                                    <w:b/>
                                    <w:bCs/>
                                    <w:noProof/>
                                    <w:sz w:val="22"/>
                                    <w:szCs w:val="22"/>
                                  </w:rPr>
                                  <w:drawing>
                                    <wp:inline distT="0" distB="0" distL="0" distR="0" wp14:anchorId="6B8B734D" wp14:editId="3FF04C20">
                                      <wp:extent cx="1181100" cy="1456055"/>
                                      <wp:effectExtent l="0" t="0" r="0" b="0"/>
                                      <wp:docPr id="12" name="Picture 7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2" name="Picture 7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3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182214" cy="145742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96CFB4" id="Rectangle 2" o:spid="_x0000_s1026" style="position:absolute;left:0;text-align:left;margin-left:362.25pt;margin-top:8pt;width:108.85pt;height:13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">
                <v:textbox>
                  <w:txbxContent>
                    <w:sdt>
                      <w:sdtPr>
                        <w:rPr>
                          <w:rFonts w:ascii="Calibri" w:hAnsi="Calibri" w:cs="Arial"/>
                          <w:b/>
                          <w:bCs/>
                          <w:sz w:val="22"/>
                          <w:szCs w:val="22"/>
                        </w:rPr>
                        <w:id w:val="430623399"/>
                        <w:showingPlcHdr/>
                        <w:picture/>
                      </w:sdtPr>
                      <w:sdtEndPr/>
                      <w:sdtContent>
                        <w:p w14:paraId="45E503C1" w14:textId="4573EFB6" w:rsidR="007B14F6" w:rsidRDefault="009C67D2" w:rsidP="00F80574">
                          <w:pPr>
                            <w:spacing w:before="120"/>
                            <w:rPr>
                              <w:rFonts w:ascii="Calibri" w:hAnsi="Calibri" w:cs="Arial"/>
                              <w:b/>
                              <w:bCs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Calibri" w:hAnsi="Calibri" w:cs="Arial"/>
                              <w:b/>
                              <w:bCs/>
                              <w:noProof/>
                              <w:sz w:val="22"/>
                              <w:szCs w:val="22"/>
                            </w:rPr>
                            <w:drawing>
                              <wp:inline distT="0" distB="0" distL="0" distR="0" wp14:anchorId="6B8B734D" wp14:editId="3FF04C20">
                                <wp:extent cx="1181100" cy="1456055"/>
                                <wp:effectExtent l="0" t="0" r="0" b="0"/>
                                <wp:docPr id="12" name="Picture 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82214" cy="1457428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sdtContent>
                    </w:sdt>
                  </w:txbxContent>
                </v:textbox>
              </v:rect>
            </w:pict>
          </mc:Fallback>
        </mc:AlternateContent>
      </w:r>
    </w:p>
    <w:tbl>
      <w:tblPr>
        <w:tblW w:w="8995" w:type="dxa"/>
        <w:tblLayout w:type="fixed"/>
        <w:tblLook w:val="01E0" w:firstRow="1" w:lastRow="1" w:firstColumn="1" w:lastColumn="1" w:noHBand="0" w:noVBand="0"/>
      </w:tblPr>
      <w:tblGrid>
        <w:gridCol w:w="450"/>
        <w:gridCol w:w="236"/>
        <w:gridCol w:w="1559"/>
        <w:gridCol w:w="449"/>
        <w:gridCol w:w="236"/>
        <w:gridCol w:w="35"/>
        <w:gridCol w:w="540"/>
        <w:gridCol w:w="1499"/>
        <w:gridCol w:w="360"/>
        <w:gridCol w:w="1291"/>
        <w:gridCol w:w="511"/>
        <w:gridCol w:w="1786"/>
        <w:gridCol w:w="43"/>
      </w:tblGrid>
      <w:tr w:rsidR="007B14F6" w:rsidRPr="00F749D0" w14:paraId="37FBABDF" w14:textId="06157FF3" w:rsidTr="00D80E8E">
        <w:tc>
          <w:tcPr>
            <w:tcW w:w="450" w:type="dxa"/>
          </w:tcPr>
          <w:p w14:paraId="04E87027" w14:textId="77777777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F749D0">
              <w:rPr>
                <w:rFonts w:ascii="Calibri" w:hAnsi="Calibri" w:cs="Calibri"/>
                <w:b/>
                <w:sz w:val="22"/>
                <w:szCs w:val="22"/>
              </w:rPr>
              <w:t>1.</w:t>
            </w:r>
          </w:p>
        </w:tc>
        <w:tc>
          <w:tcPr>
            <w:tcW w:w="8545" w:type="dxa"/>
            <w:gridSpan w:val="12"/>
          </w:tcPr>
          <w:p w14:paraId="6423442F" w14:textId="6A564B7D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b/>
                <w:bCs/>
                <w:szCs w:val="22"/>
              </w:rPr>
              <w:t xml:space="preserve">PERSONAL PARTICULARS </w:t>
            </w:r>
          </w:p>
        </w:tc>
      </w:tr>
      <w:tr w:rsidR="00546764" w:rsidRPr="00F749D0" w14:paraId="2E7104F1" w14:textId="2ACB169E" w:rsidTr="00D80E8E">
        <w:trPr>
          <w:gridAfter w:val="11"/>
          <w:wAfter w:w="8309" w:type="dxa"/>
        </w:trPr>
        <w:tc>
          <w:tcPr>
            <w:tcW w:w="450" w:type="dxa"/>
          </w:tcPr>
          <w:p w14:paraId="4CFD59F6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2"/>
                <w:szCs w:val="12"/>
              </w:rPr>
            </w:pPr>
          </w:p>
        </w:tc>
        <w:tc>
          <w:tcPr>
            <w:tcW w:w="236" w:type="dxa"/>
          </w:tcPr>
          <w:p w14:paraId="4C2F7667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2"/>
                <w:szCs w:val="12"/>
              </w:rPr>
            </w:pPr>
          </w:p>
        </w:tc>
      </w:tr>
      <w:tr w:rsidR="007B14F6" w:rsidRPr="00F749D0" w14:paraId="3341D426" w14:textId="77777777" w:rsidTr="00D80E8E">
        <w:trPr>
          <w:gridAfter w:val="2"/>
          <w:wAfter w:w="1829" w:type="dxa"/>
          <w:trHeight w:val="20"/>
        </w:trPr>
        <w:tc>
          <w:tcPr>
            <w:tcW w:w="450" w:type="dxa"/>
          </w:tcPr>
          <w:p w14:paraId="40D74B78" w14:textId="77777777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bCs/>
                <w:sz w:val="22"/>
                <w:szCs w:val="22"/>
              </w:rPr>
              <w:t>a.</w:t>
            </w:r>
          </w:p>
        </w:tc>
        <w:tc>
          <w:tcPr>
            <w:tcW w:w="1795" w:type="dxa"/>
            <w:gridSpan w:val="2"/>
          </w:tcPr>
          <w:p w14:paraId="1E772418" w14:textId="77777777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sz w:val="22"/>
                <w:szCs w:val="22"/>
              </w:rPr>
              <w:t xml:space="preserve">Name </w:t>
            </w:r>
            <w:r w:rsidRPr="00F749D0">
              <w:rPr>
                <w:rFonts w:ascii="Calibri" w:hAnsi="Calibri" w:cs="Calibri"/>
                <w:i/>
                <w:sz w:val="22"/>
                <w:szCs w:val="22"/>
              </w:rPr>
              <w:t>(in full)</w:t>
            </w:r>
          </w:p>
        </w:tc>
        <w:sdt>
          <w:sdtPr>
            <w:rPr>
              <w:rFonts w:ascii="Calibri" w:hAnsi="Calibri" w:cs="Calibri"/>
              <w:b/>
              <w:bCs/>
              <w:sz w:val="22"/>
              <w:szCs w:val="22"/>
            </w:rPr>
            <w:id w:val="466090332"/>
            <w:placeholder>
              <w:docPart w:val="549ECD3A814A4722950F2C39204EFB66"/>
            </w:placeholder>
            <w:showingPlcHdr/>
          </w:sdtPr>
          <w:sdtEndPr/>
          <w:sdtContent>
            <w:tc>
              <w:tcPr>
                <w:tcW w:w="4921" w:type="dxa"/>
                <w:gridSpan w:val="8"/>
                <w:tcBorders>
                  <w:bottom w:val="single" w:sz="4" w:space="0" w:color="auto"/>
                </w:tcBorders>
              </w:tcPr>
              <w:p w14:paraId="1CB6FE2D" w14:textId="60A1F124" w:rsidR="007B14F6" w:rsidRPr="00F749D0" w:rsidRDefault="00CD2FF6" w:rsidP="00312A51">
                <w:pPr>
                  <w:spacing w:before="120"/>
                  <w:jc w:val="both"/>
                  <w:rPr>
                    <w:rFonts w:ascii="Calibri" w:hAnsi="Calibri" w:cs="Calibri"/>
                    <w:b/>
                    <w:bCs/>
                    <w:sz w:val="22"/>
                    <w:szCs w:val="22"/>
                  </w:rPr>
                </w:pPr>
                <w:r w:rsidRPr="00F749D0">
                  <w:rPr>
                    <w:rStyle w:val="PlaceholderText"/>
                    <w:rFonts w:ascii="Calibri" w:eastAsia="Calibri" w:hAnsi="Calibri" w:cs="Calibri"/>
                  </w:rPr>
                  <w:t>Title, First Name and Last Name</w:t>
                </w:r>
              </w:p>
            </w:tc>
          </w:sdtContent>
        </w:sdt>
      </w:tr>
      <w:tr w:rsidR="00546764" w:rsidRPr="00F749D0" w14:paraId="73AA1770" w14:textId="51E47214" w:rsidTr="00D80E8E">
        <w:trPr>
          <w:gridAfter w:val="8"/>
          <w:wAfter w:w="6065" w:type="dxa"/>
        </w:trPr>
        <w:tc>
          <w:tcPr>
            <w:tcW w:w="450" w:type="dxa"/>
          </w:tcPr>
          <w:p w14:paraId="7F747A6F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  <w:tc>
          <w:tcPr>
            <w:tcW w:w="2244" w:type="dxa"/>
            <w:gridSpan w:val="3"/>
          </w:tcPr>
          <w:p w14:paraId="328A0337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  <w:tc>
          <w:tcPr>
            <w:tcW w:w="236" w:type="dxa"/>
          </w:tcPr>
          <w:p w14:paraId="43F93BB0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</w:tr>
      <w:tr w:rsidR="007B14F6" w:rsidRPr="00F749D0" w14:paraId="5B045AD4" w14:textId="77777777" w:rsidTr="00D80E8E">
        <w:trPr>
          <w:gridAfter w:val="2"/>
          <w:wAfter w:w="1829" w:type="dxa"/>
        </w:trPr>
        <w:tc>
          <w:tcPr>
            <w:tcW w:w="450" w:type="dxa"/>
          </w:tcPr>
          <w:p w14:paraId="5F52284F" w14:textId="77777777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bCs/>
                <w:sz w:val="22"/>
                <w:szCs w:val="22"/>
              </w:rPr>
              <w:t>b.</w:t>
            </w:r>
          </w:p>
        </w:tc>
        <w:tc>
          <w:tcPr>
            <w:tcW w:w="1795" w:type="dxa"/>
            <w:gridSpan w:val="2"/>
          </w:tcPr>
          <w:p w14:paraId="6DE14C04" w14:textId="77777777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F749D0">
              <w:rPr>
                <w:rFonts w:ascii="Calibri" w:hAnsi="Calibri" w:cs="Calibri"/>
                <w:sz w:val="22"/>
                <w:szCs w:val="22"/>
              </w:rPr>
              <w:t>Identity Card No.</w:t>
            </w:r>
          </w:p>
        </w:tc>
        <w:tc>
          <w:tcPr>
            <w:tcW w:w="4921" w:type="dxa"/>
            <w:gridSpan w:val="8"/>
            <w:tcBorders>
              <w:bottom w:val="single" w:sz="4" w:space="0" w:color="auto"/>
            </w:tcBorders>
          </w:tcPr>
          <w:p w14:paraId="42E15EF3" w14:textId="196C9865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546764" w:rsidRPr="00F749D0" w14:paraId="4E14D4D2" w14:textId="33369F0E" w:rsidTr="00D80E8E">
        <w:trPr>
          <w:gridAfter w:val="8"/>
          <w:wAfter w:w="6065" w:type="dxa"/>
        </w:trPr>
        <w:tc>
          <w:tcPr>
            <w:tcW w:w="450" w:type="dxa"/>
          </w:tcPr>
          <w:p w14:paraId="511D6CF4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  <w:tc>
          <w:tcPr>
            <w:tcW w:w="2244" w:type="dxa"/>
            <w:gridSpan w:val="3"/>
          </w:tcPr>
          <w:p w14:paraId="70E9A2BB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  <w:tc>
          <w:tcPr>
            <w:tcW w:w="236" w:type="dxa"/>
          </w:tcPr>
          <w:p w14:paraId="5180AB36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</w:tr>
      <w:tr w:rsidR="007B14F6" w:rsidRPr="00F749D0" w14:paraId="01C49269" w14:textId="77777777" w:rsidTr="00D80E8E">
        <w:trPr>
          <w:gridAfter w:val="2"/>
          <w:wAfter w:w="1829" w:type="dxa"/>
          <w:trHeight w:val="64"/>
        </w:trPr>
        <w:tc>
          <w:tcPr>
            <w:tcW w:w="450" w:type="dxa"/>
          </w:tcPr>
          <w:p w14:paraId="103563EB" w14:textId="77777777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bCs/>
                <w:sz w:val="22"/>
                <w:szCs w:val="22"/>
              </w:rPr>
              <w:t>c.</w:t>
            </w:r>
          </w:p>
        </w:tc>
        <w:tc>
          <w:tcPr>
            <w:tcW w:w="1795" w:type="dxa"/>
            <w:gridSpan w:val="2"/>
          </w:tcPr>
          <w:p w14:paraId="6B46E9DD" w14:textId="77777777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sz w:val="22"/>
                <w:szCs w:val="22"/>
              </w:rPr>
              <w:t>Date of Birth</w:t>
            </w:r>
          </w:p>
        </w:tc>
        <w:tc>
          <w:tcPr>
            <w:tcW w:w="4921" w:type="dxa"/>
            <w:gridSpan w:val="8"/>
            <w:tcBorders>
              <w:bottom w:val="single" w:sz="4" w:space="0" w:color="auto"/>
            </w:tcBorders>
          </w:tcPr>
          <w:p w14:paraId="3A8E57A1" w14:textId="273C7D40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546764" w:rsidRPr="00F749D0" w14:paraId="7749A568" w14:textId="3288243C" w:rsidTr="00D80E8E">
        <w:trPr>
          <w:gridAfter w:val="8"/>
          <w:wAfter w:w="6065" w:type="dxa"/>
        </w:trPr>
        <w:tc>
          <w:tcPr>
            <w:tcW w:w="450" w:type="dxa"/>
          </w:tcPr>
          <w:p w14:paraId="6D316E3B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  <w:tc>
          <w:tcPr>
            <w:tcW w:w="2244" w:type="dxa"/>
            <w:gridSpan w:val="3"/>
          </w:tcPr>
          <w:p w14:paraId="1C5EAE19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  <w:tc>
          <w:tcPr>
            <w:tcW w:w="236" w:type="dxa"/>
          </w:tcPr>
          <w:p w14:paraId="2BE2E26C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</w:tr>
      <w:tr w:rsidR="007B14F6" w:rsidRPr="00F749D0" w14:paraId="63C10B52" w14:textId="77777777" w:rsidTr="00D80E8E">
        <w:trPr>
          <w:gridAfter w:val="2"/>
          <w:wAfter w:w="1829" w:type="dxa"/>
        </w:trPr>
        <w:tc>
          <w:tcPr>
            <w:tcW w:w="450" w:type="dxa"/>
          </w:tcPr>
          <w:p w14:paraId="5F5B8D0D" w14:textId="77777777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bCs/>
                <w:sz w:val="22"/>
                <w:szCs w:val="22"/>
              </w:rPr>
              <w:t>d.</w:t>
            </w:r>
          </w:p>
        </w:tc>
        <w:tc>
          <w:tcPr>
            <w:tcW w:w="1795" w:type="dxa"/>
            <w:gridSpan w:val="2"/>
          </w:tcPr>
          <w:p w14:paraId="563F18BE" w14:textId="77777777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F749D0">
              <w:rPr>
                <w:rFonts w:ascii="Calibri" w:hAnsi="Calibri" w:cs="Calibri"/>
                <w:bCs/>
                <w:sz w:val="22"/>
                <w:szCs w:val="22"/>
              </w:rPr>
              <w:t>Place of Birth</w:t>
            </w:r>
          </w:p>
        </w:tc>
        <w:tc>
          <w:tcPr>
            <w:tcW w:w="4921" w:type="dxa"/>
            <w:gridSpan w:val="8"/>
            <w:tcBorders>
              <w:bottom w:val="single" w:sz="4" w:space="0" w:color="auto"/>
            </w:tcBorders>
          </w:tcPr>
          <w:p w14:paraId="51451EF2" w14:textId="5ADC896F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546764" w:rsidRPr="00F749D0" w14:paraId="050FBB01" w14:textId="3F61A4D8" w:rsidTr="00D80E8E">
        <w:trPr>
          <w:gridAfter w:val="8"/>
          <w:wAfter w:w="6065" w:type="dxa"/>
          <w:trHeight w:val="65"/>
        </w:trPr>
        <w:tc>
          <w:tcPr>
            <w:tcW w:w="450" w:type="dxa"/>
          </w:tcPr>
          <w:p w14:paraId="7FDC27B8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  <w:tc>
          <w:tcPr>
            <w:tcW w:w="2244" w:type="dxa"/>
            <w:gridSpan w:val="3"/>
          </w:tcPr>
          <w:p w14:paraId="3BECC35E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  <w:tc>
          <w:tcPr>
            <w:tcW w:w="236" w:type="dxa"/>
          </w:tcPr>
          <w:p w14:paraId="1FFDC963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</w:tr>
      <w:tr w:rsidR="007B14F6" w:rsidRPr="00F749D0" w14:paraId="3C577F77" w14:textId="77777777" w:rsidTr="00D80E8E">
        <w:tc>
          <w:tcPr>
            <w:tcW w:w="450" w:type="dxa"/>
          </w:tcPr>
          <w:p w14:paraId="4785BE46" w14:textId="77777777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bCs/>
                <w:sz w:val="22"/>
                <w:szCs w:val="22"/>
              </w:rPr>
              <w:t>e.</w:t>
            </w:r>
          </w:p>
        </w:tc>
        <w:tc>
          <w:tcPr>
            <w:tcW w:w="1795" w:type="dxa"/>
            <w:gridSpan w:val="2"/>
          </w:tcPr>
          <w:p w14:paraId="70E16402" w14:textId="77777777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sz w:val="22"/>
                <w:szCs w:val="22"/>
              </w:rPr>
              <w:t>Marital Status</w:t>
            </w:r>
          </w:p>
        </w:tc>
        <w:tc>
          <w:tcPr>
            <w:tcW w:w="2759" w:type="dxa"/>
            <w:gridSpan w:val="5"/>
            <w:tcBorders>
              <w:bottom w:val="single" w:sz="4" w:space="0" w:color="auto"/>
            </w:tcBorders>
          </w:tcPr>
          <w:p w14:paraId="11C6A61A" w14:textId="74DF4CE3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360" w:type="dxa"/>
          </w:tcPr>
          <w:p w14:paraId="0CDEF336" w14:textId="77777777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bCs/>
                <w:sz w:val="22"/>
                <w:szCs w:val="22"/>
              </w:rPr>
              <w:t>f.</w:t>
            </w:r>
          </w:p>
        </w:tc>
        <w:tc>
          <w:tcPr>
            <w:tcW w:w="1291" w:type="dxa"/>
          </w:tcPr>
          <w:p w14:paraId="60252832" w14:textId="77777777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sz w:val="22"/>
                <w:szCs w:val="22"/>
              </w:rPr>
              <w:t>Citizenship</w:t>
            </w:r>
          </w:p>
        </w:tc>
        <w:tc>
          <w:tcPr>
            <w:tcW w:w="2340" w:type="dxa"/>
            <w:gridSpan w:val="3"/>
            <w:tcBorders>
              <w:bottom w:val="single" w:sz="4" w:space="0" w:color="auto"/>
            </w:tcBorders>
          </w:tcPr>
          <w:p w14:paraId="0127282B" w14:textId="2EE28411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546764" w:rsidRPr="00F749D0" w14:paraId="3B37EA25" w14:textId="563CB93C" w:rsidTr="00D80E8E">
        <w:trPr>
          <w:gridAfter w:val="11"/>
          <w:wAfter w:w="8309" w:type="dxa"/>
        </w:trPr>
        <w:tc>
          <w:tcPr>
            <w:tcW w:w="450" w:type="dxa"/>
          </w:tcPr>
          <w:p w14:paraId="03C1C1E4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  <w:tc>
          <w:tcPr>
            <w:tcW w:w="236" w:type="dxa"/>
          </w:tcPr>
          <w:p w14:paraId="729B14CD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</w:tr>
      <w:tr w:rsidR="007B14F6" w:rsidRPr="00F749D0" w14:paraId="720433E0" w14:textId="4279F841" w:rsidTr="00D80E8E">
        <w:tc>
          <w:tcPr>
            <w:tcW w:w="450" w:type="dxa"/>
          </w:tcPr>
          <w:p w14:paraId="6B1E6E9F" w14:textId="77777777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bCs/>
                <w:sz w:val="22"/>
                <w:szCs w:val="22"/>
              </w:rPr>
              <w:t>g.</w:t>
            </w:r>
          </w:p>
        </w:tc>
        <w:tc>
          <w:tcPr>
            <w:tcW w:w="2515" w:type="dxa"/>
            <w:gridSpan w:val="5"/>
          </w:tcPr>
          <w:p w14:paraId="0986BA28" w14:textId="77777777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sz w:val="22"/>
                <w:szCs w:val="22"/>
              </w:rPr>
              <w:t>Mobile Contact Number</w:t>
            </w:r>
          </w:p>
        </w:tc>
        <w:tc>
          <w:tcPr>
            <w:tcW w:w="6030" w:type="dxa"/>
            <w:gridSpan w:val="7"/>
            <w:tcBorders>
              <w:bottom w:val="single" w:sz="4" w:space="0" w:color="auto"/>
            </w:tcBorders>
          </w:tcPr>
          <w:p w14:paraId="10A055B1" w14:textId="77D1C76B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546764" w:rsidRPr="00F749D0" w14:paraId="0E700F92" w14:textId="13004229" w:rsidTr="00D80E8E">
        <w:trPr>
          <w:gridAfter w:val="11"/>
          <w:wAfter w:w="8309" w:type="dxa"/>
        </w:trPr>
        <w:tc>
          <w:tcPr>
            <w:tcW w:w="450" w:type="dxa"/>
          </w:tcPr>
          <w:p w14:paraId="26470AA4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  <w:tc>
          <w:tcPr>
            <w:tcW w:w="236" w:type="dxa"/>
          </w:tcPr>
          <w:p w14:paraId="0BF6D705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</w:tr>
      <w:tr w:rsidR="007B14F6" w:rsidRPr="00F749D0" w14:paraId="382980AA" w14:textId="17A3902B" w:rsidTr="00D80E8E">
        <w:trPr>
          <w:gridAfter w:val="1"/>
          <w:wAfter w:w="43" w:type="dxa"/>
          <w:trHeight w:val="69"/>
        </w:trPr>
        <w:tc>
          <w:tcPr>
            <w:tcW w:w="450" w:type="dxa"/>
          </w:tcPr>
          <w:p w14:paraId="7C120D48" w14:textId="77777777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bCs/>
                <w:sz w:val="22"/>
                <w:szCs w:val="22"/>
              </w:rPr>
              <w:t>h.</w:t>
            </w:r>
          </w:p>
        </w:tc>
        <w:tc>
          <w:tcPr>
            <w:tcW w:w="3055" w:type="dxa"/>
            <w:gridSpan w:val="6"/>
          </w:tcPr>
          <w:p w14:paraId="5B947AAA" w14:textId="070ABE21" w:rsidR="007B14F6" w:rsidRPr="00F749D0" w:rsidRDefault="007B14F6" w:rsidP="002F3EDC">
            <w:pPr>
              <w:spacing w:before="120"/>
              <w:rPr>
                <w:rFonts w:ascii="Calibri" w:hAnsi="Calibri" w:cs="Calibri"/>
                <w:sz w:val="22"/>
                <w:szCs w:val="22"/>
              </w:rPr>
            </w:pPr>
            <w:r w:rsidRPr="00F749D0">
              <w:rPr>
                <w:rFonts w:ascii="Calibri" w:hAnsi="Calibri" w:cs="Calibri"/>
                <w:sz w:val="22"/>
                <w:szCs w:val="22"/>
              </w:rPr>
              <w:t>Present Appointment / Position</w:t>
            </w:r>
          </w:p>
        </w:tc>
        <w:tc>
          <w:tcPr>
            <w:tcW w:w="5447" w:type="dxa"/>
            <w:gridSpan w:val="5"/>
            <w:tcBorders>
              <w:bottom w:val="single" w:sz="4" w:space="0" w:color="auto"/>
            </w:tcBorders>
          </w:tcPr>
          <w:p w14:paraId="78DE81AF" w14:textId="77777777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546764" w:rsidRPr="00F749D0" w14:paraId="61584A34" w14:textId="0B21FC08" w:rsidTr="00D80E8E">
        <w:trPr>
          <w:gridAfter w:val="11"/>
          <w:wAfter w:w="8309" w:type="dxa"/>
        </w:trPr>
        <w:tc>
          <w:tcPr>
            <w:tcW w:w="450" w:type="dxa"/>
          </w:tcPr>
          <w:p w14:paraId="2B39BEC5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  <w:tc>
          <w:tcPr>
            <w:tcW w:w="236" w:type="dxa"/>
          </w:tcPr>
          <w:p w14:paraId="31CE7049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</w:tr>
      <w:tr w:rsidR="00546764" w:rsidRPr="00F749D0" w14:paraId="653A8DA8" w14:textId="77777777" w:rsidTr="00D80E8E">
        <w:trPr>
          <w:gridAfter w:val="1"/>
          <w:wAfter w:w="43" w:type="dxa"/>
        </w:trPr>
        <w:tc>
          <w:tcPr>
            <w:tcW w:w="450" w:type="dxa"/>
            <w:vMerge w:val="restart"/>
          </w:tcPr>
          <w:p w14:paraId="1323A767" w14:textId="77777777" w:rsidR="00546764" w:rsidRPr="00F749D0" w:rsidRDefault="00546764" w:rsidP="00312A51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bCs/>
                <w:sz w:val="22"/>
                <w:szCs w:val="22"/>
              </w:rPr>
              <w:t>i.</w:t>
            </w:r>
          </w:p>
        </w:tc>
        <w:tc>
          <w:tcPr>
            <w:tcW w:w="1795" w:type="dxa"/>
            <w:gridSpan w:val="2"/>
            <w:vMerge w:val="restart"/>
          </w:tcPr>
          <w:p w14:paraId="59D9CD38" w14:textId="2BDD2772" w:rsidR="00546764" w:rsidRPr="00F749D0" w:rsidRDefault="00477DBA" w:rsidP="00477DBA">
            <w:pPr>
              <w:spacing w:before="120"/>
              <w:rPr>
                <w:rFonts w:ascii="Calibri" w:hAnsi="Calibri" w:cs="Calibri"/>
                <w:sz w:val="22"/>
                <w:szCs w:val="22"/>
              </w:rPr>
            </w:pPr>
            <w:r w:rsidRPr="00F749D0">
              <w:rPr>
                <w:rFonts w:ascii="Calibri" w:hAnsi="Calibri" w:cs="Calibri"/>
                <w:sz w:val="22"/>
                <w:szCs w:val="22"/>
              </w:rPr>
              <w:t xml:space="preserve">Name of Organisation and </w:t>
            </w:r>
            <w:r w:rsidR="00546764" w:rsidRPr="00F749D0">
              <w:rPr>
                <w:rFonts w:ascii="Calibri" w:hAnsi="Calibri" w:cs="Calibri"/>
                <w:sz w:val="22"/>
                <w:szCs w:val="22"/>
              </w:rPr>
              <w:t>Address</w:t>
            </w:r>
          </w:p>
        </w:tc>
        <w:tc>
          <w:tcPr>
            <w:tcW w:w="6707" w:type="dxa"/>
            <w:gridSpan w:val="9"/>
            <w:tcBorders>
              <w:bottom w:val="single" w:sz="4" w:space="0" w:color="auto"/>
            </w:tcBorders>
          </w:tcPr>
          <w:p w14:paraId="13A2BD08" w14:textId="57B66EE5" w:rsidR="00546764" w:rsidRPr="00F749D0" w:rsidRDefault="00546764" w:rsidP="00312A51">
            <w:pPr>
              <w:spacing w:before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546764" w:rsidRPr="00F749D0" w14:paraId="09A07239" w14:textId="77777777" w:rsidTr="00D80E8E">
        <w:trPr>
          <w:gridAfter w:val="1"/>
          <w:wAfter w:w="43" w:type="dxa"/>
        </w:trPr>
        <w:tc>
          <w:tcPr>
            <w:tcW w:w="450" w:type="dxa"/>
            <w:vMerge/>
            <w:tcBorders>
              <w:top w:val="single" w:sz="4" w:space="0" w:color="auto"/>
            </w:tcBorders>
          </w:tcPr>
          <w:p w14:paraId="12595740" w14:textId="77777777" w:rsidR="00546764" w:rsidRPr="00F749D0" w:rsidRDefault="00546764" w:rsidP="00312A51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795" w:type="dxa"/>
            <w:gridSpan w:val="2"/>
            <w:vMerge/>
            <w:tcBorders>
              <w:top w:val="single" w:sz="4" w:space="0" w:color="auto"/>
            </w:tcBorders>
          </w:tcPr>
          <w:p w14:paraId="0874F756" w14:textId="77777777" w:rsidR="00546764" w:rsidRPr="00F749D0" w:rsidRDefault="00546764" w:rsidP="00312A51">
            <w:pPr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707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0A4163DB" w14:textId="1AFF41D7" w:rsidR="00546764" w:rsidRPr="00F749D0" w:rsidRDefault="00546764" w:rsidP="00312A51">
            <w:pPr>
              <w:spacing w:before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546764" w:rsidRPr="00F749D0" w14:paraId="0798BB74" w14:textId="77777777" w:rsidTr="00D80E8E">
        <w:trPr>
          <w:gridAfter w:val="1"/>
          <w:wAfter w:w="43" w:type="dxa"/>
        </w:trPr>
        <w:tc>
          <w:tcPr>
            <w:tcW w:w="450" w:type="dxa"/>
            <w:vMerge/>
          </w:tcPr>
          <w:p w14:paraId="6B4AA7E1" w14:textId="77777777" w:rsidR="00546764" w:rsidRPr="00F749D0" w:rsidRDefault="00546764" w:rsidP="00312A51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795" w:type="dxa"/>
            <w:gridSpan w:val="2"/>
            <w:vMerge/>
          </w:tcPr>
          <w:p w14:paraId="2A176544" w14:textId="77777777" w:rsidR="00546764" w:rsidRPr="00F749D0" w:rsidRDefault="00546764" w:rsidP="00312A51">
            <w:pPr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707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5E94A55D" w14:textId="4AE8805A" w:rsidR="00546764" w:rsidRPr="00F749D0" w:rsidRDefault="00546764" w:rsidP="00312A51">
            <w:pPr>
              <w:spacing w:before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546764" w:rsidRPr="00F749D0" w14:paraId="28EDC14C" w14:textId="5274E399" w:rsidTr="00D80E8E">
        <w:trPr>
          <w:gridAfter w:val="11"/>
          <w:wAfter w:w="8309" w:type="dxa"/>
        </w:trPr>
        <w:tc>
          <w:tcPr>
            <w:tcW w:w="450" w:type="dxa"/>
          </w:tcPr>
          <w:p w14:paraId="095BFC61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  <w:tc>
          <w:tcPr>
            <w:tcW w:w="236" w:type="dxa"/>
          </w:tcPr>
          <w:p w14:paraId="694C41B7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</w:tr>
      <w:tr w:rsidR="00D80E8E" w:rsidRPr="00F749D0" w14:paraId="39D23E08" w14:textId="77777777" w:rsidTr="00D80E8E">
        <w:tc>
          <w:tcPr>
            <w:tcW w:w="450" w:type="dxa"/>
          </w:tcPr>
          <w:p w14:paraId="441D52F5" w14:textId="77777777" w:rsidR="00D80E8E" w:rsidRPr="00F749D0" w:rsidRDefault="00D80E8E" w:rsidP="00312A51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bCs/>
                <w:sz w:val="22"/>
                <w:szCs w:val="22"/>
              </w:rPr>
              <w:t>j.</w:t>
            </w:r>
          </w:p>
        </w:tc>
        <w:tc>
          <w:tcPr>
            <w:tcW w:w="1795" w:type="dxa"/>
            <w:gridSpan w:val="2"/>
          </w:tcPr>
          <w:p w14:paraId="34044C62" w14:textId="45108AC5" w:rsidR="00D80E8E" w:rsidRPr="00F749D0" w:rsidRDefault="00D80E8E" w:rsidP="00312A51">
            <w:pPr>
              <w:spacing w:before="120"/>
              <w:ind w:left="25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F749D0">
              <w:rPr>
                <w:rFonts w:ascii="Calibri" w:hAnsi="Calibri" w:cs="Calibri"/>
                <w:sz w:val="22"/>
                <w:szCs w:val="22"/>
              </w:rPr>
              <w:t>Tel No (Office)</w:t>
            </w:r>
          </w:p>
        </w:tc>
        <w:tc>
          <w:tcPr>
            <w:tcW w:w="6750" w:type="dxa"/>
            <w:gridSpan w:val="10"/>
            <w:tcBorders>
              <w:bottom w:val="single" w:sz="4" w:space="0" w:color="auto"/>
            </w:tcBorders>
          </w:tcPr>
          <w:p w14:paraId="6F757EDB" w14:textId="77777777" w:rsidR="00D80E8E" w:rsidRPr="00F749D0" w:rsidRDefault="00D80E8E" w:rsidP="00312A51">
            <w:pPr>
              <w:spacing w:before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546764" w:rsidRPr="00F749D0" w14:paraId="6382EAF7" w14:textId="09909CA3" w:rsidTr="00D80E8E">
        <w:trPr>
          <w:gridAfter w:val="11"/>
          <w:wAfter w:w="8309" w:type="dxa"/>
        </w:trPr>
        <w:tc>
          <w:tcPr>
            <w:tcW w:w="450" w:type="dxa"/>
          </w:tcPr>
          <w:p w14:paraId="51A28987" w14:textId="77777777" w:rsidR="00546764" w:rsidRPr="00F749D0" w:rsidRDefault="00546764" w:rsidP="00312A51">
            <w:pPr>
              <w:ind w:left="178"/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  <w:tc>
          <w:tcPr>
            <w:tcW w:w="236" w:type="dxa"/>
          </w:tcPr>
          <w:p w14:paraId="0BD5BD1C" w14:textId="77777777" w:rsidR="00546764" w:rsidRPr="00F749D0" w:rsidRDefault="00546764" w:rsidP="00312A51">
            <w:pPr>
              <w:ind w:left="178"/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</w:tr>
      <w:tr w:rsidR="00546764" w:rsidRPr="00F749D0" w14:paraId="4851EE56" w14:textId="21C48EE0" w:rsidTr="00D80E8E">
        <w:trPr>
          <w:gridAfter w:val="1"/>
          <w:wAfter w:w="43" w:type="dxa"/>
        </w:trPr>
        <w:tc>
          <w:tcPr>
            <w:tcW w:w="450" w:type="dxa"/>
          </w:tcPr>
          <w:p w14:paraId="307CE74A" w14:textId="72FFD028" w:rsidR="00546764" w:rsidRPr="00F749D0" w:rsidRDefault="00D80E8E" w:rsidP="00312A51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bCs/>
                <w:sz w:val="22"/>
                <w:szCs w:val="22"/>
              </w:rPr>
              <w:t>k</w:t>
            </w:r>
            <w:r w:rsidR="00546764" w:rsidRPr="00F749D0">
              <w:rPr>
                <w:rFonts w:ascii="Calibri" w:hAnsi="Calibri" w:cs="Calibri"/>
                <w:bCs/>
                <w:sz w:val="22"/>
                <w:szCs w:val="22"/>
              </w:rPr>
              <w:t>.</w:t>
            </w:r>
          </w:p>
        </w:tc>
        <w:tc>
          <w:tcPr>
            <w:tcW w:w="1795" w:type="dxa"/>
            <w:gridSpan w:val="2"/>
          </w:tcPr>
          <w:p w14:paraId="42C1C864" w14:textId="77777777" w:rsidR="00546764" w:rsidRPr="00F749D0" w:rsidRDefault="00546764" w:rsidP="00312A51">
            <w:pPr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F749D0">
              <w:rPr>
                <w:rFonts w:ascii="Calibri" w:hAnsi="Calibri" w:cs="Calibri"/>
                <w:sz w:val="22"/>
                <w:szCs w:val="22"/>
              </w:rPr>
              <w:t xml:space="preserve">Official E-Mail </w:t>
            </w:r>
          </w:p>
        </w:tc>
        <w:tc>
          <w:tcPr>
            <w:tcW w:w="6707" w:type="dxa"/>
            <w:gridSpan w:val="9"/>
            <w:tcBorders>
              <w:bottom w:val="single" w:sz="4" w:space="0" w:color="auto"/>
            </w:tcBorders>
          </w:tcPr>
          <w:p w14:paraId="0CA9E798" w14:textId="77777777" w:rsidR="00546764" w:rsidRPr="00F749D0" w:rsidRDefault="00546764" w:rsidP="00312A51">
            <w:pPr>
              <w:spacing w:before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546764" w:rsidRPr="00F749D0" w14:paraId="3B7B2576" w14:textId="6D2658E1" w:rsidTr="007B14F6">
        <w:trPr>
          <w:gridAfter w:val="10"/>
          <w:wAfter w:w="6750" w:type="dxa"/>
        </w:trPr>
        <w:tc>
          <w:tcPr>
            <w:tcW w:w="2245" w:type="dxa"/>
            <w:gridSpan w:val="3"/>
          </w:tcPr>
          <w:p w14:paraId="732CA573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Cs/>
                <w:sz w:val="10"/>
                <w:szCs w:val="10"/>
              </w:rPr>
            </w:pPr>
          </w:p>
        </w:tc>
      </w:tr>
      <w:tr w:rsidR="00546764" w:rsidRPr="00F749D0" w14:paraId="74D23100" w14:textId="12D41468" w:rsidTr="00D80E8E">
        <w:trPr>
          <w:gridAfter w:val="1"/>
          <w:wAfter w:w="43" w:type="dxa"/>
          <w:trHeight w:val="283"/>
        </w:trPr>
        <w:tc>
          <w:tcPr>
            <w:tcW w:w="450" w:type="dxa"/>
            <w:vMerge w:val="restart"/>
          </w:tcPr>
          <w:p w14:paraId="7E59046B" w14:textId="164DE0BD" w:rsidR="00546764" w:rsidRPr="00F749D0" w:rsidRDefault="00D80E8E" w:rsidP="00312A51">
            <w:pPr>
              <w:spacing w:before="120"/>
              <w:ind w:right="-45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bCs/>
                <w:sz w:val="22"/>
                <w:szCs w:val="22"/>
              </w:rPr>
              <w:t>l</w:t>
            </w:r>
            <w:r w:rsidR="007B14F6" w:rsidRPr="00F749D0">
              <w:rPr>
                <w:rFonts w:ascii="Calibri" w:hAnsi="Calibri" w:cs="Calibri"/>
                <w:bCs/>
                <w:sz w:val="22"/>
                <w:szCs w:val="22"/>
              </w:rPr>
              <w:t>.</w:t>
            </w:r>
          </w:p>
        </w:tc>
        <w:tc>
          <w:tcPr>
            <w:tcW w:w="1795" w:type="dxa"/>
            <w:gridSpan w:val="2"/>
            <w:vMerge w:val="restart"/>
          </w:tcPr>
          <w:p w14:paraId="380B73EF" w14:textId="77777777" w:rsidR="00546764" w:rsidRPr="00F749D0" w:rsidRDefault="00546764" w:rsidP="00312A51">
            <w:pPr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F749D0">
              <w:rPr>
                <w:rFonts w:ascii="Calibri" w:hAnsi="Calibri" w:cs="Calibri"/>
                <w:sz w:val="22"/>
                <w:szCs w:val="22"/>
              </w:rPr>
              <w:t>Residential Address</w:t>
            </w:r>
          </w:p>
        </w:tc>
        <w:tc>
          <w:tcPr>
            <w:tcW w:w="6707" w:type="dxa"/>
            <w:gridSpan w:val="9"/>
            <w:tcBorders>
              <w:bottom w:val="single" w:sz="4" w:space="0" w:color="auto"/>
            </w:tcBorders>
          </w:tcPr>
          <w:p w14:paraId="6D1F9559" w14:textId="77777777" w:rsidR="00546764" w:rsidRPr="00F749D0" w:rsidRDefault="00546764" w:rsidP="00312A51">
            <w:pPr>
              <w:spacing w:before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546764" w:rsidRPr="00F749D0" w14:paraId="2839C90E" w14:textId="6FB160AE" w:rsidTr="00D80E8E">
        <w:trPr>
          <w:gridAfter w:val="1"/>
          <w:wAfter w:w="43" w:type="dxa"/>
        </w:trPr>
        <w:tc>
          <w:tcPr>
            <w:tcW w:w="450" w:type="dxa"/>
            <w:vMerge/>
          </w:tcPr>
          <w:p w14:paraId="3EAEB620" w14:textId="77777777" w:rsidR="00546764" w:rsidRPr="00F749D0" w:rsidRDefault="00546764" w:rsidP="00312A51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795" w:type="dxa"/>
            <w:gridSpan w:val="2"/>
            <w:vMerge/>
            <w:tcBorders>
              <w:top w:val="single" w:sz="4" w:space="0" w:color="auto"/>
            </w:tcBorders>
          </w:tcPr>
          <w:p w14:paraId="4F8DBD78" w14:textId="77777777" w:rsidR="00546764" w:rsidRPr="00F749D0" w:rsidRDefault="00546764" w:rsidP="00312A51">
            <w:pPr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707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02D6DC0A" w14:textId="77777777" w:rsidR="00546764" w:rsidRPr="00F749D0" w:rsidRDefault="00546764" w:rsidP="00312A51">
            <w:pPr>
              <w:spacing w:before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546764" w:rsidRPr="00F749D0" w14:paraId="09D2C284" w14:textId="07C4239C" w:rsidTr="00D80E8E">
        <w:trPr>
          <w:gridAfter w:val="1"/>
          <w:wAfter w:w="43" w:type="dxa"/>
        </w:trPr>
        <w:tc>
          <w:tcPr>
            <w:tcW w:w="450" w:type="dxa"/>
            <w:vMerge/>
          </w:tcPr>
          <w:p w14:paraId="4BE2F4B4" w14:textId="77777777" w:rsidR="00546764" w:rsidRPr="00F749D0" w:rsidRDefault="00546764" w:rsidP="00312A51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795" w:type="dxa"/>
            <w:gridSpan w:val="2"/>
            <w:vMerge/>
          </w:tcPr>
          <w:p w14:paraId="5CD27654" w14:textId="77777777" w:rsidR="00546764" w:rsidRPr="00F749D0" w:rsidRDefault="00546764" w:rsidP="00312A51">
            <w:pPr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707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0A96BF17" w14:textId="77777777" w:rsidR="00546764" w:rsidRPr="00F749D0" w:rsidRDefault="00546764" w:rsidP="00312A51">
            <w:pPr>
              <w:spacing w:before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546764" w:rsidRPr="00F749D0" w14:paraId="53764A70" w14:textId="542D8E4A" w:rsidTr="00D80E8E">
        <w:trPr>
          <w:gridAfter w:val="11"/>
          <w:wAfter w:w="8309" w:type="dxa"/>
        </w:trPr>
        <w:tc>
          <w:tcPr>
            <w:tcW w:w="450" w:type="dxa"/>
          </w:tcPr>
          <w:p w14:paraId="757CE551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  <w:tc>
          <w:tcPr>
            <w:tcW w:w="236" w:type="dxa"/>
          </w:tcPr>
          <w:p w14:paraId="72B89FA0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</w:tr>
      <w:tr w:rsidR="00F749D0" w:rsidRPr="00F749D0" w14:paraId="7B91AF2A" w14:textId="2FD0A1E8" w:rsidTr="00461311">
        <w:trPr>
          <w:gridAfter w:val="1"/>
          <w:wAfter w:w="43" w:type="dxa"/>
        </w:trPr>
        <w:tc>
          <w:tcPr>
            <w:tcW w:w="450" w:type="dxa"/>
          </w:tcPr>
          <w:p w14:paraId="7C1287D2" w14:textId="6038AD11" w:rsidR="00F749D0" w:rsidRPr="00F749D0" w:rsidRDefault="00F749D0" w:rsidP="00312A51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F749D0">
              <w:rPr>
                <w:rFonts w:ascii="Calibri" w:hAnsi="Calibri" w:cs="Calibri"/>
                <w:bCs/>
                <w:sz w:val="22"/>
                <w:szCs w:val="22"/>
              </w:rPr>
              <w:t>m.</w:t>
            </w:r>
          </w:p>
        </w:tc>
        <w:tc>
          <w:tcPr>
            <w:tcW w:w="1795" w:type="dxa"/>
            <w:gridSpan w:val="2"/>
          </w:tcPr>
          <w:p w14:paraId="6DF17B06" w14:textId="02A8445F" w:rsidR="00F749D0" w:rsidRPr="00F749D0" w:rsidRDefault="00F749D0" w:rsidP="00312A51">
            <w:pPr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F749D0">
              <w:rPr>
                <w:rFonts w:ascii="Calibri" w:hAnsi="Calibri" w:cs="Calibri"/>
                <w:sz w:val="22"/>
                <w:szCs w:val="22"/>
              </w:rPr>
              <w:t>Tel No (Mobile)</w:t>
            </w:r>
          </w:p>
        </w:tc>
        <w:tc>
          <w:tcPr>
            <w:tcW w:w="6707" w:type="dxa"/>
            <w:gridSpan w:val="9"/>
            <w:tcBorders>
              <w:bottom w:val="single" w:sz="4" w:space="0" w:color="auto"/>
            </w:tcBorders>
          </w:tcPr>
          <w:p w14:paraId="71E00098" w14:textId="77777777" w:rsidR="00F749D0" w:rsidRPr="00F749D0" w:rsidRDefault="00F749D0" w:rsidP="00312A51">
            <w:pPr>
              <w:spacing w:before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546764" w:rsidRPr="00F749D0" w14:paraId="6FF847B8" w14:textId="3983B3B7" w:rsidTr="00D80E8E">
        <w:trPr>
          <w:gridAfter w:val="11"/>
          <w:wAfter w:w="8309" w:type="dxa"/>
        </w:trPr>
        <w:tc>
          <w:tcPr>
            <w:tcW w:w="450" w:type="dxa"/>
          </w:tcPr>
          <w:p w14:paraId="1EF9CB48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  <w:tc>
          <w:tcPr>
            <w:tcW w:w="236" w:type="dxa"/>
          </w:tcPr>
          <w:p w14:paraId="0C924DEC" w14:textId="77777777" w:rsidR="00546764" w:rsidRPr="00F749D0" w:rsidRDefault="00546764" w:rsidP="00312A51">
            <w:pPr>
              <w:jc w:val="both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</w:tr>
      <w:tr w:rsidR="007B14F6" w:rsidRPr="00F749D0" w14:paraId="312C5359" w14:textId="63C4136D" w:rsidTr="00D80E8E">
        <w:trPr>
          <w:trHeight w:val="117"/>
        </w:trPr>
        <w:tc>
          <w:tcPr>
            <w:tcW w:w="450" w:type="dxa"/>
          </w:tcPr>
          <w:p w14:paraId="22E45163" w14:textId="68372B14" w:rsidR="007B14F6" w:rsidRPr="00F749D0" w:rsidRDefault="00F749D0" w:rsidP="00312A51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</w:t>
            </w:r>
            <w:r w:rsidR="007B14F6" w:rsidRPr="00F749D0">
              <w:rPr>
                <w:rFonts w:ascii="Calibri" w:hAnsi="Calibri" w:cs="Calibri"/>
                <w:bCs/>
                <w:sz w:val="22"/>
                <w:szCs w:val="22"/>
              </w:rPr>
              <w:t>.</w:t>
            </w:r>
          </w:p>
        </w:tc>
        <w:tc>
          <w:tcPr>
            <w:tcW w:w="1795" w:type="dxa"/>
            <w:gridSpan w:val="2"/>
          </w:tcPr>
          <w:p w14:paraId="2C12FA0A" w14:textId="77777777" w:rsidR="007B14F6" w:rsidRPr="00F749D0" w:rsidRDefault="007B14F6" w:rsidP="00312A51">
            <w:pPr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F749D0">
              <w:rPr>
                <w:rFonts w:ascii="Calibri" w:hAnsi="Calibri" w:cs="Calibri"/>
                <w:sz w:val="22"/>
                <w:szCs w:val="22"/>
              </w:rPr>
              <w:t xml:space="preserve">Personal E-Mail </w:t>
            </w:r>
          </w:p>
        </w:tc>
        <w:tc>
          <w:tcPr>
            <w:tcW w:w="6750" w:type="dxa"/>
            <w:gridSpan w:val="10"/>
            <w:tcBorders>
              <w:bottom w:val="single" w:sz="4" w:space="0" w:color="auto"/>
            </w:tcBorders>
          </w:tcPr>
          <w:p w14:paraId="6F0F1883" w14:textId="77777777" w:rsidR="007B14F6" w:rsidRPr="00F749D0" w:rsidRDefault="007B14F6" w:rsidP="00312A51">
            <w:pPr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0C865D9E" w14:textId="2507A77B" w:rsidR="0010199C" w:rsidRPr="00F749D0" w:rsidRDefault="0010199C" w:rsidP="00312A51">
      <w:pPr>
        <w:spacing w:line="480" w:lineRule="auto"/>
        <w:ind w:left="360"/>
        <w:jc w:val="both"/>
        <w:rPr>
          <w:rFonts w:ascii="Calibri" w:hAnsi="Calibri" w:cs="Calibri"/>
          <w:b/>
          <w:bCs/>
          <w:sz w:val="12"/>
          <w:szCs w:val="12"/>
        </w:rPr>
        <w:sectPr w:rsidR="0010199C" w:rsidRPr="00F749D0" w:rsidSect="004179C5">
          <w:headerReference w:type="even" r:id="rId15"/>
          <w:headerReference w:type="default" r:id="rId16"/>
          <w:footerReference w:type="even" r:id="rId17"/>
          <w:headerReference w:type="first" r:id="rId18"/>
          <w:pgSz w:w="11907" w:h="16839" w:code="9"/>
          <w:pgMar w:top="1440" w:right="1440" w:bottom="1440" w:left="1440" w:header="720" w:footer="875" w:gutter="0"/>
          <w:cols w:space="720"/>
          <w:docGrid w:linePitch="360"/>
        </w:sectPr>
      </w:pPr>
    </w:p>
    <w:p w14:paraId="7733227E" w14:textId="73399729" w:rsidR="005010A3" w:rsidRPr="00F749D0" w:rsidRDefault="0053054F" w:rsidP="00312A51">
      <w:pPr>
        <w:pStyle w:val="MediumGrid21"/>
        <w:numPr>
          <w:ilvl w:val="0"/>
          <w:numId w:val="19"/>
        </w:numPr>
        <w:ind w:left="450"/>
        <w:jc w:val="both"/>
        <w:rPr>
          <w:rFonts w:ascii="Calibri" w:hAnsi="Calibri" w:cs="Calibri"/>
          <w:b/>
        </w:rPr>
      </w:pPr>
      <w:r w:rsidRPr="00F749D0">
        <w:rPr>
          <w:rFonts w:ascii="Calibri" w:hAnsi="Calibri" w:cs="Calibri"/>
          <w:b/>
        </w:rPr>
        <w:lastRenderedPageBreak/>
        <w:t>ACADEMIC/</w:t>
      </w:r>
      <w:r w:rsidR="008C5BC5" w:rsidRPr="00F749D0">
        <w:rPr>
          <w:rFonts w:ascii="Calibri" w:hAnsi="Calibri" w:cs="Calibri"/>
          <w:b/>
        </w:rPr>
        <w:t xml:space="preserve"> </w:t>
      </w:r>
      <w:r w:rsidRPr="00F749D0">
        <w:rPr>
          <w:rFonts w:ascii="Calibri" w:hAnsi="Calibri" w:cs="Calibri"/>
          <w:b/>
        </w:rPr>
        <w:t>PROFESSIONAL QUALIFICATIONS</w:t>
      </w:r>
    </w:p>
    <w:p w14:paraId="30CC5391" w14:textId="77777777" w:rsidR="0053054F" w:rsidRPr="00F749D0" w:rsidRDefault="0053054F" w:rsidP="00312A51">
      <w:pPr>
        <w:pStyle w:val="MediumGrid21"/>
        <w:ind w:left="450"/>
        <w:jc w:val="both"/>
        <w:rPr>
          <w:rFonts w:ascii="Calibri" w:hAnsi="Calibri" w:cs="Calibri"/>
          <w:b/>
        </w:rPr>
      </w:pP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1890"/>
        <w:gridCol w:w="3960"/>
        <w:gridCol w:w="2722"/>
      </w:tblGrid>
      <w:tr w:rsidR="0053054F" w:rsidRPr="00F749D0" w14:paraId="1EB6B7FA" w14:textId="77777777" w:rsidTr="00205696">
        <w:tc>
          <w:tcPr>
            <w:tcW w:w="1890" w:type="dxa"/>
          </w:tcPr>
          <w:p w14:paraId="4D0C459A" w14:textId="77777777" w:rsidR="0053054F" w:rsidRPr="00F749D0" w:rsidRDefault="0053054F" w:rsidP="00312A51">
            <w:pPr>
              <w:pStyle w:val="MediumGrid21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F749D0">
              <w:rPr>
                <w:rFonts w:ascii="Calibri" w:hAnsi="Calibri" w:cs="Calibri"/>
                <w:b/>
                <w:sz w:val="22"/>
                <w:szCs w:val="22"/>
              </w:rPr>
              <w:t>Year</w:t>
            </w:r>
          </w:p>
        </w:tc>
        <w:tc>
          <w:tcPr>
            <w:tcW w:w="3960" w:type="dxa"/>
          </w:tcPr>
          <w:p w14:paraId="6AD70DC5" w14:textId="77777777" w:rsidR="0053054F" w:rsidRPr="00F749D0" w:rsidRDefault="0053054F" w:rsidP="00312A51">
            <w:pPr>
              <w:pStyle w:val="MediumGrid21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F749D0">
              <w:rPr>
                <w:rFonts w:ascii="Calibri" w:hAnsi="Calibri" w:cs="Calibri"/>
                <w:b/>
                <w:sz w:val="22"/>
                <w:szCs w:val="22"/>
              </w:rPr>
              <w:t>Qualifications</w:t>
            </w:r>
          </w:p>
        </w:tc>
        <w:tc>
          <w:tcPr>
            <w:tcW w:w="2722" w:type="dxa"/>
          </w:tcPr>
          <w:p w14:paraId="57381CD3" w14:textId="77777777" w:rsidR="0053054F" w:rsidRPr="00F749D0" w:rsidRDefault="0053054F" w:rsidP="00312A51">
            <w:pPr>
              <w:pStyle w:val="MediumGrid21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F749D0">
              <w:rPr>
                <w:rFonts w:ascii="Calibri" w:hAnsi="Calibri" w:cs="Calibri"/>
                <w:b/>
                <w:sz w:val="22"/>
                <w:szCs w:val="22"/>
              </w:rPr>
              <w:t>Institutions</w:t>
            </w:r>
          </w:p>
        </w:tc>
      </w:tr>
      <w:tr w:rsidR="0053054F" w:rsidRPr="00F749D0" w14:paraId="09BA0782" w14:textId="77777777" w:rsidTr="004A2199">
        <w:trPr>
          <w:trHeight w:val="504"/>
        </w:trPr>
        <w:tc>
          <w:tcPr>
            <w:tcW w:w="1890" w:type="dxa"/>
          </w:tcPr>
          <w:p w14:paraId="62BCA5D2" w14:textId="77777777" w:rsidR="0053054F" w:rsidRPr="00F749D0" w:rsidRDefault="0053054F" w:rsidP="00312A51">
            <w:pPr>
              <w:pStyle w:val="MediumGrid21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3960" w:type="dxa"/>
          </w:tcPr>
          <w:p w14:paraId="7A32455F" w14:textId="77777777" w:rsidR="0053054F" w:rsidRPr="00F749D0" w:rsidRDefault="0053054F" w:rsidP="00312A51">
            <w:pPr>
              <w:pStyle w:val="MediumGrid21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2722" w:type="dxa"/>
          </w:tcPr>
          <w:p w14:paraId="759C56C7" w14:textId="77777777" w:rsidR="0053054F" w:rsidRPr="00F749D0" w:rsidRDefault="0053054F" w:rsidP="00312A51">
            <w:pPr>
              <w:pStyle w:val="MediumGrid21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53054F" w:rsidRPr="00F749D0" w14:paraId="0D263B62" w14:textId="77777777" w:rsidTr="004A2199">
        <w:trPr>
          <w:trHeight w:val="504"/>
        </w:trPr>
        <w:tc>
          <w:tcPr>
            <w:tcW w:w="1890" w:type="dxa"/>
          </w:tcPr>
          <w:p w14:paraId="40BEB967" w14:textId="77777777" w:rsidR="0053054F" w:rsidRPr="00F749D0" w:rsidRDefault="0053054F" w:rsidP="00312A51">
            <w:pPr>
              <w:pStyle w:val="MediumGrid21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3960" w:type="dxa"/>
          </w:tcPr>
          <w:p w14:paraId="6FDB8094" w14:textId="77777777" w:rsidR="0053054F" w:rsidRPr="00F749D0" w:rsidRDefault="0053054F" w:rsidP="00312A51">
            <w:pPr>
              <w:pStyle w:val="MediumGrid21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2722" w:type="dxa"/>
          </w:tcPr>
          <w:p w14:paraId="52E097A3" w14:textId="77777777" w:rsidR="0053054F" w:rsidRPr="00F749D0" w:rsidRDefault="0053054F" w:rsidP="00312A51">
            <w:pPr>
              <w:pStyle w:val="MediumGrid21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53054F" w:rsidRPr="00F749D0" w14:paraId="0D4618DA" w14:textId="77777777" w:rsidTr="004A2199">
        <w:trPr>
          <w:trHeight w:val="504"/>
        </w:trPr>
        <w:tc>
          <w:tcPr>
            <w:tcW w:w="1890" w:type="dxa"/>
          </w:tcPr>
          <w:p w14:paraId="0EC0D90D" w14:textId="77777777" w:rsidR="0053054F" w:rsidRPr="00F749D0" w:rsidRDefault="0053054F" w:rsidP="00312A51">
            <w:pPr>
              <w:pStyle w:val="MediumGrid21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3960" w:type="dxa"/>
          </w:tcPr>
          <w:p w14:paraId="17536EEA" w14:textId="77777777" w:rsidR="0053054F" w:rsidRPr="00F749D0" w:rsidRDefault="0053054F" w:rsidP="00312A51">
            <w:pPr>
              <w:pStyle w:val="MediumGrid21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2722" w:type="dxa"/>
          </w:tcPr>
          <w:p w14:paraId="76D2BA68" w14:textId="77777777" w:rsidR="0053054F" w:rsidRPr="00F749D0" w:rsidRDefault="0053054F" w:rsidP="00312A51">
            <w:pPr>
              <w:pStyle w:val="MediumGrid21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</w:tbl>
    <w:p w14:paraId="74286735" w14:textId="77777777" w:rsidR="0053054F" w:rsidRPr="00F749D0" w:rsidRDefault="0053054F" w:rsidP="00312A51">
      <w:pPr>
        <w:pStyle w:val="MediumGrid21"/>
        <w:ind w:left="450"/>
        <w:jc w:val="both"/>
        <w:rPr>
          <w:rFonts w:ascii="Calibri" w:hAnsi="Calibri" w:cs="Calibri"/>
          <w:b/>
        </w:rPr>
      </w:pPr>
    </w:p>
    <w:p w14:paraId="4B260D04" w14:textId="39C93641" w:rsidR="008554EE" w:rsidRPr="00F749D0" w:rsidRDefault="008554EE" w:rsidP="00312A51">
      <w:pPr>
        <w:pStyle w:val="MediumGrid21"/>
        <w:numPr>
          <w:ilvl w:val="0"/>
          <w:numId w:val="19"/>
        </w:numPr>
        <w:ind w:left="450"/>
        <w:jc w:val="both"/>
        <w:rPr>
          <w:rFonts w:ascii="Calibri" w:hAnsi="Calibri" w:cs="Calibri"/>
          <w:b/>
        </w:rPr>
      </w:pPr>
      <w:r w:rsidRPr="00F749D0">
        <w:rPr>
          <w:rFonts w:ascii="Calibri" w:hAnsi="Calibri" w:cs="Calibri"/>
          <w:b/>
        </w:rPr>
        <w:t>AREA OF EXPERTISE</w:t>
      </w:r>
    </w:p>
    <w:p w14:paraId="0DCE40E7" w14:textId="77777777" w:rsidR="008554EE" w:rsidRPr="00F749D0" w:rsidRDefault="00B814C4" w:rsidP="00312A51">
      <w:pPr>
        <w:pStyle w:val="MediumGrid21"/>
        <w:tabs>
          <w:tab w:val="left" w:pos="426"/>
        </w:tabs>
        <w:jc w:val="both"/>
        <w:rPr>
          <w:rFonts w:ascii="Calibri" w:hAnsi="Calibri" w:cs="Calibri"/>
          <w:i/>
          <w:sz w:val="20"/>
        </w:rPr>
      </w:pPr>
      <w:r w:rsidRPr="00F749D0">
        <w:rPr>
          <w:rFonts w:ascii="Calibri" w:hAnsi="Calibri" w:cs="Calibri"/>
          <w:i/>
          <w:sz w:val="20"/>
        </w:rPr>
        <w:tab/>
      </w:r>
      <w:r w:rsidR="008554EE" w:rsidRPr="00F749D0">
        <w:rPr>
          <w:rFonts w:ascii="Calibri" w:hAnsi="Calibri" w:cs="Calibri"/>
          <w:i/>
          <w:sz w:val="20"/>
        </w:rPr>
        <w:t xml:space="preserve">(Describe </w:t>
      </w:r>
      <w:r w:rsidR="008554EE" w:rsidRPr="00F749D0">
        <w:rPr>
          <w:rFonts w:ascii="Calibri" w:hAnsi="Calibri" w:cs="Calibri"/>
          <w:b/>
          <w:i/>
          <w:sz w:val="20"/>
        </w:rPr>
        <w:t>only expertise</w:t>
      </w:r>
      <w:r w:rsidR="008554EE" w:rsidRPr="00F749D0">
        <w:rPr>
          <w:rFonts w:ascii="Calibri" w:hAnsi="Calibri" w:cs="Calibri"/>
          <w:i/>
          <w:sz w:val="20"/>
        </w:rPr>
        <w:t xml:space="preserve"> and </w:t>
      </w:r>
      <w:r w:rsidR="008554EE" w:rsidRPr="00F749D0">
        <w:rPr>
          <w:rFonts w:ascii="Calibri" w:hAnsi="Calibri" w:cs="Calibri"/>
          <w:i/>
          <w:sz w:val="20"/>
          <w:u w:val="single"/>
        </w:rPr>
        <w:t>NOT area of interest</w:t>
      </w:r>
      <w:r w:rsidR="008554EE" w:rsidRPr="00F749D0">
        <w:rPr>
          <w:rFonts w:ascii="Calibri" w:hAnsi="Calibri" w:cs="Calibri"/>
          <w:i/>
          <w:sz w:val="20"/>
        </w:rPr>
        <w:t>)</w:t>
      </w:r>
    </w:p>
    <w:p w14:paraId="3C9C875B" w14:textId="1010BA51" w:rsidR="00003927" w:rsidRPr="00F749D0" w:rsidRDefault="00EC54DA" w:rsidP="00312A51">
      <w:pPr>
        <w:pStyle w:val="MediumGrid21"/>
        <w:tabs>
          <w:tab w:val="left" w:pos="426"/>
        </w:tabs>
        <w:jc w:val="both"/>
        <w:rPr>
          <w:rFonts w:ascii="Calibri" w:hAnsi="Calibri" w:cs="Calibri"/>
          <w:i/>
          <w:sz w:val="20"/>
        </w:rPr>
      </w:pPr>
      <w:r w:rsidRPr="00F749D0">
        <w:rPr>
          <w:rFonts w:ascii="Calibri" w:hAnsi="Calibri" w:cs="Calibri"/>
          <w:i/>
          <w:sz w:val="20"/>
        </w:rPr>
        <w:tab/>
      </w: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2965"/>
        <w:gridCol w:w="5692"/>
      </w:tblGrid>
      <w:tr w:rsidR="004A40E0" w:rsidRPr="00F749D0" w14:paraId="2F1FFF67" w14:textId="77777777" w:rsidTr="00986CB5">
        <w:trPr>
          <w:trHeight w:val="80"/>
        </w:trPr>
        <w:tc>
          <w:tcPr>
            <w:tcW w:w="2965" w:type="dxa"/>
            <w:vAlign w:val="center"/>
          </w:tcPr>
          <w:p w14:paraId="5C0172B1" w14:textId="1E11A2D9" w:rsidR="004A40E0" w:rsidRPr="00F749D0" w:rsidRDefault="004A40E0" w:rsidP="00312A51">
            <w:pPr>
              <w:tabs>
                <w:tab w:val="left" w:pos="26"/>
              </w:tabs>
              <w:spacing w:before="120"/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F749D0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Main Area</w:t>
            </w:r>
            <w:r w:rsidR="00FA76D3" w:rsidRPr="00F749D0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/Discipline group</w:t>
            </w:r>
            <w:r w:rsidRPr="00F749D0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692" w:type="dxa"/>
            <w:vAlign w:val="center"/>
          </w:tcPr>
          <w:p w14:paraId="3E99D8D3" w14:textId="0A493A1C" w:rsidR="004A40E0" w:rsidRPr="00F749D0" w:rsidRDefault="00DD2ED1" w:rsidP="00312A51">
            <w:pPr>
              <w:spacing w:before="120"/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bCs/>
                  <w:color w:val="000000"/>
                  <w:sz w:val="22"/>
                  <w:szCs w:val="22"/>
                </w:rPr>
                <w:id w:val="1353998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56B" w:rsidRPr="00F749D0">
                  <w:rPr>
                    <w:rFonts w:ascii="Segoe UI Symbol" w:eastAsia="MS Gothic" w:hAnsi="Segoe UI Symbol" w:cs="Segoe UI Symbol"/>
                    <w:bCs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2C02C3" w:rsidRPr="00F749D0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 Biological, Agricultural and Environmental Sciences </w:t>
            </w:r>
          </w:p>
        </w:tc>
      </w:tr>
      <w:tr w:rsidR="004A40E0" w:rsidRPr="00F749D0" w14:paraId="65DBB669" w14:textId="77777777" w:rsidTr="00986CB5">
        <w:trPr>
          <w:trHeight w:val="99"/>
        </w:trPr>
        <w:tc>
          <w:tcPr>
            <w:tcW w:w="2965" w:type="dxa"/>
          </w:tcPr>
          <w:p w14:paraId="7995E9B5" w14:textId="77777777" w:rsidR="004A40E0" w:rsidRPr="00F749D0" w:rsidRDefault="004A40E0" w:rsidP="00312A51">
            <w:pPr>
              <w:spacing w:before="60"/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92" w:type="dxa"/>
          </w:tcPr>
          <w:p w14:paraId="0733B60D" w14:textId="11DFCAFF" w:rsidR="004A40E0" w:rsidRPr="00F749D0" w:rsidRDefault="00DD2ED1" w:rsidP="00312A51">
            <w:pPr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bCs/>
                  <w:color w:val="000000"/>
                  <w:sz w:val="22"/>
                  <w:szCs w:val="22"/>
                </w:rPr>
                <w:id w:val="525443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2C3" w:rsidRPr="00F749D0">
                  <w:rPr>
                    <w:rFonts w:ascii="Segoe UI Symbol" w:eastAsia="MS Gothic" w:hAnsi="Segoe UI Symbol" w:cs="Segoe UI Symbol"/>
                    <w:bCs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2C02C3" w:rsidRPr="00F749D0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 Chemical Sciences</w:t>
            </w:r>
          </w:p>
        </w:tc>
      </w:tr>
      <w:tr w:rsidR="002C02C3" w:rsidRPr="00F749D0" w14:paraId="481AA31A" w14:textId="77777777" w:rsidTr="00986CB5">
        <w:trPr>
          <w:trHeight w:val="99"/>
        </w:trPr>
        <w:tc>
          <w:tcPr>
            <w:tcW w:w="2965" w:type="dxa"/>
          </w:tcPr>
          <w:p w14:paraId="5EF3D140" w14:textId="77777777" w:rsidR="002C02C3" w:rsidRPr="00F749D0" w:rsidRDefault="002C02C3" w:rsidP="00312A51">
            <w:pPr>
              <w:spacing w:before="60"/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92" w:type="dxa"/>
          </w:tcPr>
          <w:p w14:paraId="4AAF74A4" w14:textId="033B9D40" w:rsidR="002C02C3" w:rsidRPr="00F749D0" w:rsidRDefault="00DD2ED1" w:rsidP="00312A51">
            <w:pPr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bCs/>
                  <w:color w:val="000000"/>
                  <w:sz w:val="22"/>
                  <w:szCs w:val="22"/>
                </w:rPr>
                <w:id w:val="-2116051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2C3" w:rsidRPr="00F749D0">
                  <w:rPr>
                    <w:rFonts w:ascii="Segoe UI Symbol" w:eastAsia="MS Gothic" w:hAnsi="Segoe UI Symbol" w:cs="Segoe UI Symbol"/>
                    <w:bCs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2C02C3" w:rsidRPr="00F749D0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 Engineering Sciences</w:t>
            </w:r>
          </w:p>
        </w:tc>
      </w:tr>
      <w:tr w:rsidR="00207FB1" w:rsidRPr="00F749D0" w14:paraId="09B3B8E5" w14:textId="77777777" w:rsidTr="00986CB5">
        <w:trPr>
          <w:trHeight w:val="99"/>
        </w:trPr>
        <w:tc>
          <w:tcPr>
            <w:tcW w:w="2965" w:type="dxa"/>
          </w:tcPr>
          <w:p w14:paraId="4F93DBE6" w14:textId="77777777" w:rsidR="00207FB1" w:rsidRPr="00F749D0" w:rsidRDefault="00207FB1" w:rsidP="00312A51">
            <w:pPr>
              <w:spacing w:before="60"/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92" w:type="dxa"/>
          </w:tcPr>
          <w:p w14:paraId="7667DDC5" w14:textId="52D15F39" w:rsidR="00207FB1" w:rsidRPr="00F749D0" w:rsidRDefault="00DD2ED1" w:rsidP="00207FB1">
            <w:pPr>
              <w:tabs>
                <w:tab w:val="left" w:pos="1494"/>
              </w:tabs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bCs/>
                  <w:color w:val="000000"/>
                  <w:sz w:val="22"/>
                  <w:szCs w:val="22"/>
                </w:rPr>
                <w:id w:val="116186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FB1" w:rsidRPr="00F749D0">
                  <w:rPr>
                    <w:rFonts w:ascii="Segoe UI Symbol" w:eastAsia="MS Gothic" w:hAnsi="Segoe UI Symbol" w:cs="Segoe UI Symbol"/>
                    <w:bCs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207FB1" w:rsidRPr="00F749D0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 </w:t>
            </w:r>
            <w:r w:rsidR="00FE686B" w:rsidRPr="00F749D0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Information, Technology and Computer Sciences</w:t>
            </w:r>
          </w:p>
        </w:tc>
      </w:tr>
      <w:tr w:rsidR="00207FB1" w:rsidRPr="00F749D0" w14:paraId="1086342C" w14:textId="77777777" w:rsidTr="00986CB5">
        <w:trPr>
          <w:trHeight w:val="99"/>
        </w:trPr>
        <w:tc>
          <w:tcPr>
            <w:tcW w:w="2965" w:type="dxa"/>
          </w:tcPr>
          <w:p w14:paraId="7DB3B0CA" w14:textId="77777777" w:rsidR="00207FB1" w:rsidRPr="00F749D0" w:rsidRDefault="00207FB1" w:rsidP="00312A51">
            <w:pPr>
              <w:spacing w:before="60"/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92" w:type="dxa"/>
          </w:tcPr>
          <w:p w14:paraId="7192319C" w14:textId="1DFDDF26" w:rsidR="00207FB1" w:rsidRPr="00F749D0" w:rsidRDefault="00DD2ED1" w:rsidP="00312A51">
            <w:pPr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bCs/>
                  <w:color w:val="000000"/>
                  <w:sz w:val="22"/>
                  <w:szCs w:val="22"/>
                </w:rPr>
                <w:id w:val="-1971507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86B" w:rsidRPr="00F749D0">
                  <w:rPr>
                    <w:rFonts w:ascii="Segoe UI Symbol" w:eastAsia="MS Gothic" w:hAnsi="Segoe UI Symbol" w:cs="Segoe UI Symbol"/>
                    <w:bCs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772EB3" w:rsidRPr="00F749D0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 Mathematics, Physics and Earth Sciences</w:t>
            </w:r>
          </w:p>
        </w:tc>
      </w:tr>
      <w:tr w:rsidR="002C02C3" w:rsidRPr="00F749D0" w14:paraId="0493434B" w14:textId="77777777" w:rsidTr="00986CB5">
        <w:trPr>
          <w:trHeight w:val="99"/>
        </w:trPr>
        <w:tc>
          <w:tcPr>
            <w:tcW w:w="2965" w:type="dxa"/>
          </w:tcPr>
          <w:p w14:paraId="03AA61A3" w14:textId="77777777" w:rsidR="002C02C3" w:rsidRPr="00F749D0" w:rsidRDefault="002C02C3" w:rsidP="00312A51">
            <w:pPr>
              <w:spacing w:before="60"/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92" w:type="dxa"/>
          </w:tcPr>
          <w:p w14:paraId="3A706303" w14:textId="1B700D65" w:rsidR="002C02C3" w:rsidRPr="00F749D0" w:rsidRDefault="00DD2ED1" w:rsidP="00312A51">
            <w:pPr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bCs/>
                  <w:color w:val="000000"/>
                  <w:sz w:val="22"/>
                  <w:szCs w:val="22"/>
                </w:rPr>
                <w:id w:val="159043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EB3" w:rsidRPr="00F749D0">
                  <w:rPr>
                    <w:rFonts w:ascii="Segoe UI Symbol" w:eastAsia="MS Gothic" w:hAnsi="Segoe UI Symbol" w:cs="Segoe UI Symbol"/>
                    <w:bCs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772EB3" w:rsidRPr="00F749D0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 Medical and Health Sciences</w:t>
            </w:r>
          </w:p>
        </w:tc>
      </w:tr>
      <w:tr w:rsidR="002C02C3" w:rsidRPr="00F749D0" w14:paraId="2E48D976" w14:textId="77777777" w:rsidTr="00986CB5">
        <w:trPr>
          <w:trHeight w:val="99"/>
        </w:trPr>
        <w:tc>
          <w:tcPr>
            <w:tcW w:w="2965" w:type="dxa"/>
          </w:tcPr>
          <w:p w14:paraId="35325A7B" w14:textId="77777777" w:rsidR="002C02C3" w:rsidRPr="00F749D0" w:rsidRDefault="002C02C3" w:rsidP="00312A51">
            <w:pPr>
              <w:spacing w:before="60"/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92" w:type="dxa"/>
          </w:tcPr>
          <w:p w14:paraId="67C5E757" w14:textId="78959F59" w:rsidR="002C02C3" w:rsidRPr="00F749D0" w:rsidRDefault="00DD2ED1" w:rsidP="00312A51">
            <w:pPr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bCs/>
                  <w:color w:val="000000"/>
                  <w:sz w:val="22"/>
                  <w:szCs w:val="22"/>
                </w:rPr>
                <w:id w:val="1769743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EB3" w:rsidRPr="00F749D0">
                  <w:rPr>
                    <w:rFonts w:ascii="Segoe UI Symbol" w:eastAsia="MS Gothic" w:hAnsi="Segoe UI Symbol" w:cs="Segoe UI Symbol"/>
                    <w:bCs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772EB3" w:rsidRPr="00F749D0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 Science &amp; Technology Development </w:t>
            </w:r>
            <w:r w:rsidR="00986CB5" w:rsidRPr="00F749D0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and Industry</w:t>
            </w:r>
          </w:p>
        </w:tc>
      </w:tr>
      <w:tr w:rsidR="00207FB1" w:rsidRPr="00F749D0" w14:paraId="658D9412" w14:textId="77777777" w:rsidTr="00986CB5">
        <w:trPr>
          <w:trHeight w:val="99"/>
        </w:trPr>
        <w:tc>
          <w:tcPr>
            <w:tcW w:w="2965" w:type="dxa"/>
          </w:tcPr>
          <w:p w14:paraId="53D41C21" w14:textId="77777777" w:rsidR="00207FB1" w:rsidRPr="00F749D0" w:rsidRDefault="00207FB1" w:rsidP="00312A51">
            <w:pPr>
              <w:spacing w:before="60"/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92" w:type="dxa"/>
          </w:tcPr>
          <w:p w14:paraId="0B4808FD" w14:textId="2A62743A" w:rsidR="00207FB1" w:rsidRPr="00F749D0" w:rsidRDefault="00DD2ED1" w:rsidP="00312A51">
            <w:pPr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bCs/>
                  <w:color w:val="000000"/>
                  <w:sz w:val="22"/>
                  <w:szCs w:val="22"/>
                </w:rPr>
                <w:id w:val="1042105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CB5" w:rsidRPr="00F749D0">
                  <w:rPr>
                    <w:rFonts w:ascii="Segoe UI Symbol" w:eastAsia="MS Gothic" w:hAnsi="Segoe UI Symbol" w:cs="Segoe UI Symbol"/>
                    <w:bCs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986CB5" w:rsidRPr="00F749D0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 Social Sciences and Humanities</w:t>
            </w:r>
          </w:p>
        </w:tc>
      </w:tr>
      <w:tr w:rsidR="005C3B59" w:rsidRPr="00F749D0" w14:paraId="553F15B9" w14:textId="77777777" w:rsidTr="00986CB5">
        <w:trPr>
          <w:trHeight w:val="170"/>
        </w:trPr>
        <w:tc>
          <w:tcPr>
            <w:tcW w:w="2965" w:type="dxa"/>
            <w:vAlign w:val="center"/>
          </w:tcPr>
          <w:p w14:paraId="19E0EBEC" w14:textId="0EB9A111" w:rsidR="005C3B59" w:rsidRPr="00F749D0" w:rsidRDefault="005C3B59" w:rsidP="00312A51">
            <w:pPr>
              <w:spacing w:before="120"/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F749D0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Sub-area: </w:t>
            </w:r>
          </w:p>
        </w:tc>
        <w:tc>
          <w:tcPr>
            <w:tcW w:w="5692" w:type="dxa"/>
            <w:tcBorders>
              <w:bottom w:val="single" w:sz="4" w:space="0" w:color="auto"/>
            </w:tcBorders>
            <w:vAlign w:val="center"/>
          </w:tcPr>
          <w:p w14:paraId="64C784D0" w14:textId="77777777" w:rsidR="005C3B59" w:rsidRPr="00F749D0" w:rsidRDefault="005C3B59" w:rsidP="00312A51">
            <w:pPr>
              <w:spacing w:before="240"/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  <w:tr w:rsidR="004A40E0" w:rsidRPr="00F749D0" w14:paraId="494784CE" w14:textId="77777777" w:rsidTr="00986CB5">
        <w:trPr>
          <w:trHeight w:val="170"/>
        </w:trPr>
        <w:tc>
          <w:tcPr>
            <w:tcW w:w="2965" w:type="dxa"/>
            <w:vAlign w:val="center"/>
          </w:tcPr>
          <w:p w14:paraId="58F53570" w14:textId="77777777" w:rsidR="004A40E0" w:rsidRPr="00F749D0" w:rsidRDefault="004A40E0" w:rsidP="00312A51">
            <w:pPr>
              <w:spacing w:before="120"/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F749D0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Area of speciali</w:t>
            </w:r>
            <w:r w:rsidR="00B63BEF" w:rsidRPr="00F749D0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s</w:t>
            </w:r>
            <w:r w:rsidRPr="00F749D0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ation:</w:t>
            </w:r>
          </w:p>
        </w:tc>
        <w:tc>
          <w:tcPr>
            <w:tcW w:w="5692" w:type="dxa"/>
            <w:tcBorders>
              <w:bottom w:val="single" w:sz="4" w:space="0" w:color="auto"/>
            </w:tcBorders>
            <w:vAlign w:val="center"/>
          </w:tcPr>
          <w:p w14:paraId="520FF56F" w14:textId="77777777" w:rsidR="004A40E0" w:rsidRPr="00F749D0" w:rsidRDefault="004A40E0" w:rsidP="00312A51">
            <w:pPr>
              <w:spacing w:before="240"/>
              <w:jc w:val="both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</w:tbl>
    <w:p w14:paraId="6611E3ED" w14:textId="77777777" w:rsidR="00E3456B" w:rsidRPr="00F749D0" w:rsidRDefault="00E3456B" w:rsidP="00312A51">
      <w:pPr>
        <w:spacing w:before="60"/>
        <w:ind w:left="400"/>
        <w:jc w:val="both"/>
        <w:rPr>
          <w:rFonts w:ascii="Calibri" w:hAnsi="Calibri" w:cs="Calibri"/>
          <w:bCs/>
          <w:color w:val="000000"/>
          <w:sz w:val="22"/>
          <w:szCs w:val="22"/>
        </w:rPr>
      </w:pPr>
    </w:p>
    <w:p w14:paraId="16190A1E" w14:textId="4F612549" w:rsidR="00E3456B" w:rsidRPr="00F749D0" w:rsidRDefault="00E3456B" w:rsidP="00E3456B">
      <w:pPr>
        <w:pStyle w:val="ListParagraph"/>
        <w:numPr>
          <w:ilvl w:val="0"/>
          <w:numId w:val="19"/>
        </w:numPr>
        <w:spacing w:before="240"/>
        <w:ind w:left="450" w:hanging="270"/>
        <w:jc w:val="both"/>
        <w:rPr>
          <w:rFonts w:ascii="Calibri" w:hAnsi="Calibri" w:cs="Calibri"/>
          <w:b/>
          <w:bCs/>
          <w:szCs w:val="22"/>
        </w:rPr>
      </w:pPr>
      <w:r w:rsidRPr="00F749D0">
        <w:rPr>
          <w:rFonts w:ascii="Calibri" w:hAnsi="Calibri" w:cs="Calibri"/>
          <w:b/>
          <w:bCs/>
          <w:szCs w:val="22"/>
        </w:rPr>
        <w:t>CONTRIBUTION/</w:t>
      </w:r>
      <w:r w:rsidR="00D66C02">
        <w:rPr>
          <w:rFonts w:ascii="Calibri" w:hAnsi="Calibri" w:cs="Calibri"/>
          <w:b/>
          <w:bCs/>
          <w:szCs w:val="22"/>
        </w:rPr>
        <w:t xml:space="preserve"> </w:t>
      </w:r>
      <w:r w:rsidRPr="00F749D0">
        <w:rPr>
          <w:rFonts w:ascii="Calibri" w:hAnsi="Calibri" w:cs="Calibri"/>
          <w:b/>
          <w:bCs/>
          <w:szCs w:val="22"/>
        </w:rPr>
        <w:t>ACHIEVEMENT</w:t>
      </w:r>
    </w:p>
    <w:p w14:paraId="5DA4CB53" w14:textId="5FB864F0" w:rsidR="00E3456B" w:rsidRPr="00F749D0" w:rsidRDefault="00E3456B" w:rsidP="00E3456B">
      <w:pPr>
        <w:spacing w:before="60"/>
        <w:ind w:left="400"/>
        <w:jc w:val="both"/>
        <w:rPr>
          <w:rFonts w:ascii="Calibri" w:hAnsi="Calibri" w:cs="Calibri"/>
          <w:bCs/>
          <w:color w:val="000000"/>
          <w:sz w:val="22"/>
          <w:szCs w:val="22"/>
        </w:rPr>
      </w:pPr>
      <w:r w:rsidRPr="00F749D0">
        <w:rPr>
          <w:rFonts w:ascii="Calibri" w:hAnsi="Calibri" w:cs="Calibri"/>
          <w:i/>
          <w:iCs/>
          <w:sz w:val="22"/>
          <w:szCs w:val="20"/>
        </w:rPr>
        <w:t xml:space="preserve">(Describe the nominee’s contribution/ achievement that have created impact </w:t>
      </w:r>
      <w:r w:rsidR="005F0103">
        <w:rPr>
          <w:rFonts w:ascii="Calibri" w:hAnsi="Calibri" w:cs="Calibri"/>
          <w:i/>
          <w:iCs/>
          <w:sz w:val="22"/>
          <w:szCs w:val="20"/>
        </w:rPr>
        <w:t>to</w:t>
      </w:r>
      <w:r w:rsidRPr="00F749D0">
        <w:rPr>
          <w:rFonts w:ascii="Calibri" w:hAnsi="Calibri" w:cs="Calibri"/>
          <w:i/>
          <w:iCs/>
          <w:sz w:val="22"/>
          <w:szCs w:val="20"/>
        </w:rPr>
        <w:t xml:space="preserve"> </w:t>
      </w:r>
      <w:r w:rsidR="00585D89">
        <w:rPr>
          <w:rFonts w:ascii="Calibri" w:hAnsi="Calibri" w:cs="Calibri"/>
          <w:i/>
          <w:iCs/>
          <w:sz w:val="22"/>
          <w:szCs w:val="20"/>
        </w:rPr>
        <w:t xml:space="preserve">federal or state </w:t>
      </w:r>
      <w:r w:rsidR="005F0103">
        <w:rPr>
          <w:rFonts w:ascii="Calibri" w:hAnsi="Calibri" w:cs="Calibri"/>
          <w:i/>
          <w:iCs/>
          <w:sz w:val="22"/>
          <w:szCs w:val="20"/>
        </w:rPr>
        <w:t xml:space="preserve">government or local authorities, </w:t>
      </w:r>
      <w:r w:rsidRPr="00F749D0">
        <w:rPr>
          <w:rFonts w:ascii="Calibri" w:hAnsi="Calibri" w:cs="Calibri"/>
          <w:i/>
          <w:iCs/>
          <w:sz w:val="22"/>
          <w:szCs w:val="20"/>
        </w:rPr>
        <w:t>industry</w:t>
      </w:r>
      <w:r w:rsidR="00585D89">
        <w:rPr>
          <w:rFonts w:ascii="Calibri" w:hAnsi="Calibri" w:cs="Calibri"/>
          <w:i/>
          <w:iCs/>
          <w:sz w:val="22"/>
          <w:szCs w:val="20"/>
        </w:rPr>
        <w:t xml:space="preserve"> and/ or </w:t>
      </w:r>
      <w:r w:rsidRPr="00F749D0">
        <w:rPr>
          <w:rFonts w:ascii="Calibri" w:hAnsi="Calibri" w:cs="Calibri"/>
          <w:i/>
          <w:iCs/>
          <w:sz w:val="22"/>
          <w:szCs w:val="20"/>
        </w:rPr>
        <w:t>society</w:t>
      </w:r>
      <w:r w:rsidR="00585D89">
        <w:rPr>
          <w:rFonts w:ascii="Calibri" w:hAnsi="Calibri" w:cs="Calibri"/>
          <w:i/>
          <w:iCs/>
          <w:sz w:val="22"/>
          <w:szCs w:val="20"/>
        </w:rPr>
        <w:t xml:space="preserve"> at national or international level</w:t>
      </w:r>
      <w:r w:rsidRPr="00F749D0">
        <w:rPr>
          <w:rFonts w:ascii="Calibri" w:hAnsi="Calibri" w:cs="Calibri"/>
          <w:sz w:val="22"/>
          <w:szCs w:val="20"/>
        </w:rPr>
        <w:t>).</w:t>
      </w:r>
    </w:p>
    <w:tbl>
      <w:tblPr>
        <w:tblW w:w="8550" w:type="dxa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50"/>
      </w:tblGrid>
      <w:tr w:rsidR="00EC0B20" w:rsidRPr="00F749D0" w14:paraId="0B403E71" w14:textId="77777777" w:rsidTr="00E3500C">
        <w:trPr>
          <w:trHeight w:val="3140"/>
        </w:trPr>
        <w:tc>
          <w:tcPr>
            <w:tcW w:w="8550" w:type="dxa"/>
            <w:tcBorders>
              <w:top w:val="single" w:sz="4" w:space="0" w:color="auto"/>
              <w:bottom w:val="single" w:sz="4" w:space="0" w:color="auto"/>
            </w:tcBorders>
          </w:tcPr>
          <w:p w14:paraId="7028E976" w14:textId="77777777" w:rsidR="00EC0B20" w:rsidRPr="00F749D0" w:rsidRDefault="00EC0B20" w:rsidP="00312A51">
            <w:pPr>
              <w:spacing w:before="240"/>
              <w:jc w:val="both"/>
              <w:rPr>
                <w:rFonts w:ascii="Calibri" w:hAnsi="Calibri" w:cs="Calibri"/>
                <w:b/>
                <w:bCs/>
                <w:szCs w:val="22"/>
              </w:rPr>
            </w:pPr>
          </w:p>
          <w:p w14:paraId="2C2F7DDE" w14:textId="77777777" w:rsidR="00EC0B20" w:rsidRPr="00F749D0" w:rsidRDefault="00EC0B20" w:rsidP="00312A51">
            <w:pPr>
              <w:spacing w:before="240"/>
              <w:jc w:val="both"/>
              <w:rPr>
                <w:rFonts w:ascii="Calibri" w:hAnsi="Calibri" w:cs="Calibri"/>
                <w:b/>
                <w:bCs/>
                <w:szCs w:val="22"/>
              </w:rPr>
            </w:pPr>
          </w:p>
          <w:p w14:paraId="53E15ADF" w14:textId="77777777" w:rsidR="00E3456B" w:rsidRPr="00F749D0" w:rsidRDefault="00E3456B" w:rsidP="00312A51">
            <w:pPr>
              <w:spacing w:before="240"/>
              <w:jc w:val="both"/>
              <w:rPr>
                <w:rFonts w:ascii="Calibri" w:hAnsi="Calibri" w:cs="Calibri"/>
                <w:b/>
                <w:bCs/>
                <w:szCs w:val="22"/>
              </w:rPr>
            </w:pPr>
          </w:p>
          <w:p w14:paraId="39CC4280" w14:textId="77777777" w:rsidR="00E3456B" w:rsidRPr="00F749D0" w:rsidRDefault="00E3456B" w:rsidP="00312A51">
            <w:pPr>
              <w:spacing w:before="240"/>
              <w:jc w:val="both"/>
              <w:rPr>
                <w:rFonts w:ascii="Calibri" w:hAnsi="Calibri" w:cs="Calibri"/>
                <w:b/>
                <w:bCs/>
                <w:szCs w:val="22"/>
              </w:rPr>
            </w:pPr>
          </w:p>
          <w:p w14:paraId="1F26E1E6" w14:textId="77777777" w:rsidR="00E3456B" w:rsidRPr="00F749D0" w:rsidRDefault="00E3456B" w:rsidP="00312A51">
            <w:pPr>
              <w:spacing w:before="240"/>
              <w:jc w:val="both"/>
              <w:rPr>
                <w:rFonts w:ascii="Calibri" w:hAnsi="Calibri" w:cs="Calibri"/>
                <w:b/>
                <w:bCs/>
                <w:szCs w:val="22"/>
              </w:rPr>
            </w:pPr>
          </w:p>
          <w:p w14:paraId="04810938" w14:textId="77777777" w:rsidR="00E3456B" w:rsidRPr="00F749D0" w:rsidRDefault="00E3456B" w:rsidP="00312A51">
            <w:pPr>
              <w:spacing w:before="240"/>
              <w:jc w:val="both"/>
              <w:rPr>
                <w:rFonts w:ascii="Calibri" w:hAnsi="Calibri" w:cs="Calibri"/>
                <w:b/>
                <w:bCs/>
                <w:szCs w:val="22"/>
              </w:rPr>
            </w:pPr>
          </w:p>
          <w:p w14:paraId="18542908" w14:textId="77777777" w:rsidR="00E3456B" w:rsidRPr="00F749D0" w:rsidRDefault="00E3456B" w:rsidP="00312A51">
            <w:pPr>
              <w:spacing w:before="240"/>
              <w:jc w:val="both"/>
              <w:rPr>
                <w:rFonts w:ascii="Calibri" w:hAnsi="Calibri" w:cs="Calibri"/>
                <w:b/>
                <w:bCs/>
                <w:szCs w:val="22"/>
              </w:rPr>
            </w:pPr>
          </w:p>
          <w:p w14:paraId="540F6FFA" w14:textId="77777777" w:rsidR="00E3456B" w:rsidRPr="00F749D0" w:rsidRDefault="00E3456B" w:rsidP="00312A51">
            <w:pPr>
              <w:spacing w:before="240"/>
              <w:jc w:val="both"/>
              <w:rPr>
                <w:rFonts w:ascii="Calibri" w:hAnsi="Calibri" w:cs="Calibri"/>
                <w:b/>
                <w:bCs/>
                <w:szCs w:val="22"/>
              </w:rPr>
            </w:pPr>
          </w:p>
          <w:p w14:paraId="171E94D4" w14:textId="77777777" w:rsidR="00E3456B" w:rsidRPr="00F749D0" w:rsidRDefault="00E3456B" w:rsidP="00312A51">
            <w:pPr>
              <w:spacing w:before="240"/>
              <w:jc w:val="both"/>
              <w:rPr>
                <w:rFonts w:ascii="Calibri" w:hAnsi="Calibri" w:cs="Calibri"/>
                <w:b/>
                <w:bCs/>
                <w:szCs w:val="22"/>
              </w:rPr>
            </w:pPr>
          </w:p>
        </w:tc>
      </w:tr>
    </w:tbl>
    <w:p w14:paraId="555DAFDE" w14:textId="77777777" w:rsidR="00E3456B" w:rsidRPr="00F749D0" w:rsidRDefault="00E3456B" w:rsidP="00312A51">
      <w:pPr>
        <w:jc w:val="both"/>
        <w:rPr>
          <w:rFonts w:ascii="Calibri" w:hAnsi="Calibri" w:cs="Calibri"/>
        </w:rPr>
      </w:pPr>
    </w:p>
    <w:p w14:paraId="242AF9EB" w14:textId="77777777" w:rsidR="00E3456B" w:rsidRDefault="00E3456B" w:rsidP="00312A51">
      <w:pPr>
        <w:jc w:val="both"/>
        <w:rPr>
          <w:rFonts w:ascii="Calibri" w:hAnsi="Calibri" w:cs="Calibri"/>
        </w:rPr>
      </w:pPr>
    </w:p>
    <w:p w14:paraId="02E04F00" w14:textId="6FDC1F23" w:rsidR="000916C1" w:rsidRPr="00A832C6" w:rsidRDefault="009C5B1D" w:rsidP="000500DB">
      <w:pPr>
        <w:pStyle w:val="ListParagraph"/>
        <w:numPr>
          <w:ilvl w:val="0"/>
          <w:numId w:val="19"/>
        </w:numPr>
        <w:tabs>
          <w:tab w:val="left" w:pos="450"/>
        </w:tabs>
        <w:ind w:left="450" w:hanging="270"/>
        <w:jc w:val="both"/>
        <w:rPr>
          <w:rFonts w:asciiTheme="minorHAnsi" w:hAnsiTheme="minorHAnsi" w:cstheme="minorHAnsi"/>
          <w:b/>
          <w:bCs/>
          <w:lang w:eastAsia="en-GB"/>
        </w:rPr>
      </w:pPr>
      <w:r w:rsidRPr="00A832C6">
        <w:rPr>
          <w:rFonts w:asciiTheme="minorHAnsi" w:hAnsiTheme="minorHAnsi" w:cstheme="minorHAnsi"/>
          <w:b/>
          <w:bCs/>
          <w:lang w:eastAsia="en-GB"/>
        </w:rPr>
        <w:lastRenderedPageBreak/>
        <w:t>APPLICABLE FOR</w:t>
      </w:r>
      <w:r w:rsidR="000916C1" w:rsidRPr="00A832C6">
        <w:rPr>
          <w:rFonts w:asciiTheme="minorHAnsi" w:hAnsiTheme="minorHAnsi" w:cstheme="minorHAnsi"/>
          <w:b/>
          <w:bCs/>
          <w:lang w:eastAsia="en-GB"/>
        </w:rPr>
        <w:t xml:space="preserve"> RENEWAL OF TERM </w:t>
      </w:r>
      <w:r w:rsidR="0059182F" w:rsidRPr="00A832C6">
        <w:rPr>
          <w:rFonts w:asciiTheme="minorHAnsi" w:hAnsiTheme="minorHAnsi" w:cstheme="minorHAnsi"/>
          <w:b/>
          <w:bCs/>
          <w:lang w:eastAsia="en-GB"/>
        </w:rPr>
        <w:t>ONLY</w:t>
      </w:r>
    </w:p>
    <w:p w14:paraId="29347FFF" w14:textId="77777777" w:rsidR="0059182F" w:rsidRDefault="0059182F" w:rsidP="0059182F">
      <w:pPr>
        <w:pStyle w:val="ListParagraph"/>
        <w:jc w:val="both"/>
        <w:rPr>
          <w:rFonts w:asciiTheme="minorHAnsi" w:hAnsiTheme="minorHAnsi" w:cstheme="minorHAnsi"/>
          <w:sz w:val="22"/>
          <w:szCs w:val="22"/>
          <w:lang w:eastAsia="en-GB"/>
        </w:rPr>
      </w:pPr>
    </w:p>
    <w:p w14:paraId="670335ED" w14:textId="1CADB247" w:rsidR="009C5B1D" w:rsidRPr="000916C1" w:rsidRDefault="0059182F" w:rsidP="000500DB">
      <w:pPr>
        <w:pStyle w:val="ListParagraph"/>
        <w:numPr>
          <w:ilvl w:val="1"/>
          <w:numId w:val="27"/>
        </w:numPr>
        <w:ind w:left="900" w:hanging="450"/>
        <w:jc w:val="both"/>
        <w:rPr>
          <w:rFonts w:asciiTheme="minorHAnsi" w:hAnsiTheme="minorHAnsi" w:cstheme="minorHAnsi"/>
          <w:sz w:val="22"/>
          <w:szCs w:val="22"/>
          <w:lang w:eastAsia="en-GB"/>
        </w:rPr>
      </w:pPr>
      <w:r>
        <w:rPr>
          <w:rFonts w:asciiTheme="minorHAnsi" w:hAnsiTheme="minorHAnsi" w:cstheme="minorHAnsi"/>
          <w:sz w:val="22"/>
          <w:szCs w:val="22"/>
          <w:lang w:eastAsia="en-GB"/>
        </w:rPr>
        <w:t>I</w:t>
      </w:r>
      <w:r w:rsidR="009C5B1D" w:rsidRPr="000916C1">
        <w:rPr>
          <w:rFonts w:asciiTheme="minorHAnsi" w:hAnsiTheme="minorHAnsi" w:cstheme="minorHAnsi"/>
          <w:sz w:val="22"/>
          <w:szCs w:val="22"/>
          <w:lang w:eastAsia="en-GB"/>
        </w:rPr>
        <w:t>ndicate the ASM programmes or activities contributed by the nominee during his/ her term. (</w:t>
      </w:r>
      <w:r w:rsidR="009C5B1D" w:rsidRPr="000916C1">
        <w:rPr>
          <w:rFonts w:asciiTheme="minorHAnsi" w:hAnsiTheme="minorHAnsi" w:cstheme="minorHAnsi"/>
          <w:i/>
          <w:iCs/>
          <w:sz w:val="22"/>
          <w:szCs w:val="22"/>
          <w:lang w:eastAsia="en-GB"/>
        </w:rPr>
        <w:t>Kindly specify the name / title of the studies, reports, workshops, conferences, reviews, talks, etc., along with the corresponding year / date</w:t>
      </w:r>
      <w:r w:rsidR="009C5B1D" w:rsidRPr="000916C1">
        <w:rPr>
          <w:rFonts w:asciiTheme="minorHAnsi" w:hAnsiTheme="minorHAnsi" w:cstheme="minorHAnsi"/>
          <w:sz w:val="22"/>
          <w:szCs w:val="22"/>
          <w:lang w:eastAsia="en-GB"/>
        </w:rPr>
        <w:t>)</w:t>
      </w:r>
    </w:p>
    <w:p w14:paraId="0138B08D" w14:textId="77777777" w:rsidR="009C5B1D" w:rsidRPr="00EF04D5" w:rsidRDefault="009C5B1D" w:rsidP="009C5B1D">
      <w:pPr>
        <w:ind w:left="720"/>
        <w:rPr>
          <w:rFonts w:asciiTheme="minorHAnsi" w:hAnsiTheme="minorHAnsi" w:cstheme="minorHAnsi"/>
          <w:sz w:val="22"/>
          <w:szCs w:val="22"/>
          <w:lang w:eastAsia="en-GB"/>
        </w:rPr>
      </w:pPr>
    </w:p>
    <w:tbl>
      <w:tblPr>
        <w:tblStyle w:val="TableGrid"/>
        <w:tblW w:w="8100" w:type="dxa"/>
        <w:tblInd w:w="895" w:type="dxa"/>
        <w:tblLook w:val="04A0" w:firstRow="1" w:lastRow="0" w:firstColumn="1" w:lastColumn="0" w:noHBand="0" w:noVBand="1"/>
      </w:tblPr>
      <w:tblGrid>
        <w:gridCol w:w="810"/>
        <w:gridCol w:w="5300"/>
        <w:gridCol w:w="1990"/>
      </w:tblGrid>
      <w:tr w:rsidR="009C5B1D" w:rsidRPr="00EF04D5" w14:paraId="54E1006F" w14:textId="77777777" w:rsidTr="000500DB">
        <w:trPr>
          <w:trHeight w:val="373"/>
        </w:trPr>
        <w:tc>
          <w:tcPr>
            <w:tcW w:w="810" w:type="dxa"/>
          </w:tcPr>
          <w:p w14:paraId="76D9B077" w14:textId="77777777" w:rsidR="009C5B1D" w:rsidRPr="00EF04D5" w:rsidRDefault="009C5B1D" w:rsidP="00844F2D">
            <w:pPr>
              <w:rPr>
                <w:rFonts w:asciiTheme="minorHAnsi" w:hAnsiTheme="minorHAnsi" w:cstheme="minorHAnsi"/>
                <w:b/>
                <w:bCs/>
              </w:rPr>
            </w:pPr>
            <w:r w:rsidRPr="00EF04D5">
              <w:rPr>
                <w:rFonts w:asciiTheme="minorHAnsi" w:hAnsiTheme="minorHAnsi" w:cstheme="minorHAnsi"/>
                <w:b/>
                <w:bCs/>
              </w:rPr>
              <w:t>Year</w:t>
            </w:r>
          </w:p>
        </w:tc>
        <w:tc>
          <w:tcPr>
            <w:tcW w:w="5300" w:type="dxa"/>
          </w:tcPr>
          <w:p w14:paraId="1853BB9F" w14:textId="77777777" w:rsidR="009C5B1D" w:rsidRPr="00EF04D5" w:rsidRDefault="009C5B1D" w:rsidP="00844F2D">
            <w:pPr>
              <w:rPr>
                <w:rFonts w:asciiTheme="minorHAnsi" w:hAnsiTheme="minorHAnsi" w:cstheme="minorHAnsi"/>
                <w:b/>
                <w:bCs/>
              </w:rPr>
            </w:pPr>
            <w:r w:rsidRPr="00EF04D5">
              <w:rPr>
                <w:rFonts w:asciiTheme="minorHAnsi" w:hAnsiTheme="minorHAnsi" w:cstheme="minorHAnsi"/>
                <w:b/>
                <w:bCs/>
              </w:rPr>
              <w:t>Programme/Activity</w:t>
            </w:r>
          </w:p>
        </w:tc>
        <w:tc>
          <w:tcPr>
            <w:tcW w:w="1990" w:type="dxa"/>
          </w:tcPr>
          <w:p w14:paraId="5F51817A" w14:textId="77777777" w:rsidR="009C5B1D" w:rsidRPr="00EF04D5" w:rsidRDefault="009C5B1D" w:rsidP="00844F2D">
            <w:pPr>
              <w:rPr>
                <w:rFonts w:asciiTheme="minorHAnsi" w:hAnsiTheme="minorHAnsi" w:cstheme="minorHAnsi"/>
                <w:b/>
                <w:bCs/>
              </w:rPr>
            </w:pPr>
            <w:r w:rsidRPr="00EF04D5">
              <w:rPr>
                <w:rFonts w:asciiTheme="minorHAnsi" w:hAnsiTheme="minorHAnsi" w:cstheme="minorHAnsi"/>
                <w:b/>
                <w:bCs/>
              </w:rPr>
              <w:t>Role</w:t>
            </w:r>
          </w:p>
        </w:tc>
      </w:tr>
      <w:tr w:rsidR="009C5B1D" w:rsidRPr="00EF04D5" w14:paraId="34FC6B72" w14:textId="77777777" w:rsidTr="000500DB">
        <w:trPr>
          <w:trHeight w:val="373"/>
        </w:trPr>
        <w:tc>
          <w:tcPr>
            <w:tcW w:w="810" w:type="dxa"/>
          </w:tcPr>
          <w:p w14:paraId="56DA775E" w14:textId="77777777" w:rsidR="009C5B1D" w:rsidRPr="00EF04D5" w:rsidRDefault="009C5B1D" w:rsidP="00844F2D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EF04D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e.g.: 2024</w:t>
            </w:r>
          </w:p>
        </w:tc>
        <w:tc>
          <w:tcPr>
            <w:tcW w:w="5300" w:type="dxa"/>
          </w:tcPr>
          <w:p w14:paraId="16223136" w14:textId="77777777" w:rsidR="009C5B1D" w:rsidRPr="00EF04D5" w:rsidRDefault="009C5B1D" w:rsidP="00844F2D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EF04D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 study on ‘Development of the National Planetary Health Action Plan (NPHAP)’</w:t>
            </w:r>
          </w:p>
        </w:tc>
        <w:tc>
          <w:tcPr>
            <w:tcW w:w="1990" w:type="dxa"/>
          </w:tcPr>
          <w:p w14:paraId="38C692D9" w14:textId="77777777" w:rsidR="009C5B1D" w:rsidRPr="00EF04D5" w:rsidRDefault="009C5B1D" w:rsidP="00844F2D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EF04D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Writer</w:t>
            </w:r>
          </w:p>
        </w:tc>
      </w:tr>
      <w:tr w:rsidR="009C5B1D" w:rsidRPr="00EF04D5" w14:paraId="714217C5" w14:textId="77777777" w:rsidTr="000500DB">
        <w:trPr>
          <w:trHeight w:val="373"/>
        </w:trPr>
        <w:tc>
          <w:tcPr>
            <w:tcW w:w="810" w:type="dxa"/>
          </w:tcPr>
          <w:p w14:paraId="52B2BB5F" w14:textId="77777777" w:rsidR="009C5B1D" w:rsidRPr="00EF04D5" w:rsidRDefault="009C5B1D" w:rsidP="00844F2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300" w:type="dxa"/>
          </w:tcPr>
          <w:p w14:paraId="2DCB05E0" w14:textId="77777777" w:rsidR="009C5B1D" w:rsidRPr="00EF04D5" w:rsidRDefault="009C5B1D" w:rsidP="00844F2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90" w:type="dxa"/>
          </w:tcPr>
          <w:p w14:paraId="60AD3E76" w14:textId="77777777" w:rsidR="009C5B1D" w:rsidRPr="00EF04D5" w:rsidRDefault="009C5B1D" w:rsidP="00844F2D">
            <w:pPr>
              <w:rPr>
                <w:rFonts w:asciiTheme="minorHAnsi" w:hAnsiTheme="minorHAnsi" w:cstheme="minorHAnsi"/>
              </w:rPr>
            </w:pPr>
          </w:p>
        </w:tc>
      </w:tr>
      <w:tr w:rsidR="009C5B1D" w:rsidRPr="00EF04D5" w14:paraId="64995901" w14:textId="77777777" w:rsidTr="000500DB">
        <w:trPr>
          <w:trHeight w:val="373"/>
        </w:trPr>
        <w:tc>
          <w:tcPr>
            <w:tcW w:w="810" w:type="dxa"/>
          </w:tcPr>
          <w:p w14:paraId="0F96D7C8" w14:textId="77777777" w:rsidR="009C5B1D" w:rsidRPr="00EF04D5" w:rsidRDefault="009C5B1D" w:rsidP="00844F2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300" w:type="dxa"/>
          </w:tcPr>
          <w:p w14:paraId="28E0C6D6" w14:textId="77777777" w:rsidR="009C5B1D" w:rsidRPr="00EF04D5" w:rsidRDefault="009C5B1D" w:rsidP="00844F2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90" w:type="dxa"/>
          </w:tcPr>
          <w:p w14:paraId="5238B58A" w14:textId="77777777" w:rsidR="009C5B1D" w:rsidRPr="00EF04D5" w:rsidRDefault="009C5B1D" w:rsidP="00844F2D">
            <w:pPr>
              <w:rPr>
                <w:rFonts w:asciiTheme="minorHAnsi" w:hAnsiTheme="minorHAnsi" w:cstheme="minorHAnsi"/>
              </w:rPr>
            </w:pPr>
          </w:p>
        </w:tc>
      </w:tr>
      <w:tr w:rsidR="009C5B1D" w:rsidRPr="00EF04D5" w14:paraId="6BE91A18" w14:textId="77777777" w:rsidTr="000500DB">
        <w:trPr>
          <w:trHeight w:val="373"/>
        </w:trPr>
        <w:tc>
          <w:tcPr>
            <w:tcW w:w="810" w:type="dxa"/>
          </w:tcPr>
          <w:p w14:paraId="69F86E73" w14:textId="77777777" w:rsidR="009C5B1D" w:rsidRPr="00EF04D5" w:rsidRDefault="009C5B1D" w:rsidP="00844F2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300" w:type="dxa"/>
          </w:tcPr>
          <w:p w14:paraId="7AB231FA" w14:textId="77777777" w:rsidR="009C5B1D" w:rsidRPr="00EF04D5" w:rsidRDefault="009C5B1D" w:rsidP="00844F2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90" w:type="dxa"/>
          </w:tcPr>
          <w:p w14:paraId="21343BDC" w14:textId="77777777" w:rsidR="009C5B1D" w:rsidRPr="00EF04D5" w:rsidRDefault="009C5B1D" w:rsidP="00844F2D">
            <w:pPr>
              <w:rPr>
                <w:rFonts w:asciiTheme="minorHAnsi" w:hAnsiTheme="minorHAnsi" w:cstheme="minorHAnsi"/>
              </w:rPr>
            </w:pPr>
          </w:p>
        </w:tc>
      </w:tr>
      <w:tr w:rsidR="009C5B1D" w:rsidRPr="00EF04D5" w14:paraId="550B5C47" w14:textId="77777777" w:rsidTr="000500DB">
        <w:trPr>
          <w:trHeight w:val="373"/>
        </w:trPr>
        <w:tc>
          <w:tcPr>
            <w:tcW w:w="810" w:type="dxa"/>
          </w:tcPr>
          <w:p w14:paraId="689B0D3E" w14:textId="77777777" w:rsidR="009C5B1D" w:rsidRPr="00EF04D5" w:rsidRDefault="009C5B1D" w:rsidP="00844F2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300" w:type="dxa"/>
          </w:tcPr>
          <w:p w14:paraId="1F57ED8D" w14:textId="77777777" w:rsidR="009C5B1D" w:rsidRPr="00EF04D5" w:rsidRDefault="009C5B1D" w:rsidP="00844F2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90" w:type="dxa"/>
          </w:tcPr>
          <w:p w14:paraId="0B40EE87" w14:textId="77777777" w:rsidR="009C5B1D" w:rsidRPr="00EF04D5" w:rsidRDefault="009C5B1D" w:rsidP="00844F2D">
            <w:pPr>
              <w:rPr>
                <w:rFonts w:asciiTheme="minorHAnsi" w:hAnsiTheme="minorHAnsi" w:cstheme="minorHAnsi"/>
              </w:rPr>
            </w:pPr>
          </w:p>
        </w:tc>
      </w:tr>
      <w:tr w:rsidR="009C5B1D" w:rsidRPr="00EF04D5" w14:paraId="161657B1" w14:textId="77777777" w:rsidTr="000500DB">
        <w:trPr>
          <w:trHeight w:val="373"/>
        </w:trPr>
        <w:tc>
          <w:tcPr>
            <w:tcW w:w="810" w:type="dxa"/>
          </w:tcPr>
          <w:p w14:paraId="2FDFE237" w14:textId="77777777" w:rsidR="009C5B1D" w:rsidRPr="00EF04D5" w:rsidRDefault="009C5B1D" w:rsidP="00844F2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300" w:type="dxa"/>
          </w:tcPr>
          <w:p w14:paraId="3AF62A54" w14:textId="77777777" w:rsidR="009C5B1D" w:rsidRPr="00EF04D5" w:rsidRDefault="009C5B1D" w:rsidP="00844F2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90" w:type="dxa"/>
          </w:tcPr>
          <w:p w14:paraId="10C2A3E6" w14:textId="77777777" w:rsidR="009C5B1D" w:rsidRPr="00EF04D5" w:rsidRDefault="009C5B1D" w:rsidP="00844F2D">
            <w:pPr>
              <w:rPr>
                <w:rFonts w:asciiTheme="minorHAnsi" w:hAnsiTheme="minorHAnsi" w:cstheme="minorHAnsi"/>
              </w:rPr>
            </w:pPr>
          </w:p>
        </w:tc>
      </w:tr>
    </w:tbl>
    <w:p w14:paraId="722EF06C" w14:textId="0640E03C" w:rsidR="009C5B1D" w:rsidRPr="00F62FE6" w:rsidRDefault="009C5B1D" w:rsidP="002E775E">
      <w:pPr>
        <w:pStyle w:val="ListParagraph"/>
        <w:numPr>
          <w:ilvl w:val="1"/>
          <w:numId w:val="27"/>
        </w:numPr>
        <w:spacing w:before="100" w:beforeAutospacing="1" w:after="100" w:afterAutospacing="1"/>
        <w:ind w:left="1276"/>
        <w:rPr>
          <w:rFonts w:asciiTheme="minorHAnsi" w:hAnsiTheme="minorHAnsi" w:cstheme="minorHAnsi"/>
          <w:sz w:val="22"/>
          <w:szCs w:val="22"/>
          <w:lang w:eastAsia="en-GB"/>
        </w:rPr>
      </w:pPr>
      <w:r>
        <w:rPr>
          <w:rFonts w:asciiTheme="minorHAnsi" w:hAnsiTheme="minorHAnsi" w:cstheme="minorHAnsi"/>
          <w:sz w:val="22"/>
          <w:szCs w:val="22"/>
          <w:lang w:eastAsia="en-GB"/>
        </w:rPr>
        <w:t>D</w:t>
      </w:r>
      <w:r w:rsidRPr="00F62FE6">
        <w:rPr>
          <w:rFonts w:asciiTheme="minorHAnsi" w:hAnsiTheme="minorHAnsi" w:cstheme="minorHAnsi"/>
          <w:sz w:val="22"/>
          <w:szCs w:val="22"/>
          <w:lang w:eastAsia="en-GB"/>
        </w:rPr>
        <w:t>escribe any other significant contributions made</w:t>
      </w:r>
      <w:r>
        <w:rPr>
          <w:rFonts w:asciiTheme="minorHAnsi" w:hAnsiTheme="minorHAnsi" w:cstheme="minorHAnsi"/>
          <w:sz w:val="22"/>
          <w:szCs w:val="22"/>
          <w:lang w:eastAsia="en-GB"/>
        </w:rPr>
        <w:t xml:space="preserve"> by the nominee</w:t>
      </w:r>
      <w:r w:rsidRPr="00F62FE6">
        <w:rPr>
          <w:rFonts w:asciiTheme="minorHAnsi" w:hAnsiTheme="minorHAnsi" w:cstheme="minorHAnsi"/>
          <w:sz w:val="22"/>
          <w:szCs w:val="22"/>
          <w:lang w:eastAsia="en-GB"/>
        </w:rPr>
        <w:t xml:space="preserve"> to ASM (e.g., mentoring, publications with ASM, collaborations, networking support, etc.):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8010"/>
      </w:tblGrid>
      <w:tr w:rsidR="009C5B1D" w:rsidRPr="00EF04D5" w14:paraId="6C345913" w14:textId="77777777" w:rsidTr="000500DB">
        <w:trPr>
          <w:trHeight w:val="2150"/>
        </w:trPr>
        <w:tc>
          <w:tcPr>
            <w:tcW w:w="8010" w:type="dxa"/>
          </w:tcPr>
          <w:p w14:paraId="0DCA583F" w14:textId="77777777" w:rsidR="009C5B1D" w:rsidRPr="00EF04D5" w:rsidRDefault="009C5B1D" w:rsidP="00844F2D">
            <w:pPr>
              <w:spacing w:before="100" w:beforeAutospacing="1" w:after="100" w:afterAutospacing="1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  <w:p w14:paraId="26A829DA" w14:textId="77777777" w:rsidR="009C5B1D" w:rsidRPr="00EF04D5" w:rsidRDefault="009C5B1D" w:rsidP="00844F2D">
            <w:pPr>
              <w:spacing w:before="100" w:beforeAutospacing="1" w:after="100" w:afterAutospacing="1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  <w:p w14:paraId="1C5A562E" w14:textId="77777777" w:rsidR="009C5B1D" w:rsidRPr="00EF04D5" w:rsidRDefault="009C5B1D" w:rsidP="00844F2D">
            <w:pPr>
              <w:spacing w:before="100" w:beforeAutospacing="1" w:after="100" w:afterAutospacing="1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  <w:p w14:paraId="50A8EF36" w14:textId="77777777" w:rsidR="009C5B1D" w:rsidRPr="00EF04D5" w:rsidRDefault="009C5B1D" w:rsidP="00844F2D">
            <w:pPr>
              <w:spacing w:before="100" w:beforeAutospacing="1" w:after="100" w:afterAutospacing="1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  <w:p w14:paraId="7BEDD5E9" w14:textId="77777777" w:rsidR="009C5B1D" w:rsidRPr="00EF04D5" w:rsidRDefault="009C5B1D" w:rsidP="00844F2D">
            <w:pPr>
              <w:spacing w:before="100" w:beforeAutospacing="1" w:after="100" w:afterAutospacing="1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  <w:p w14:paraId="6E34500A" w14:textId="77777777" w:rsidR="009C5B1D" w:rsidRPr="00EF04D5" w:rsidRDefault="009C5B1D" w:rsidP="00844F2D">
            <w:pPr>
              <w:spacing w:before="100" w:beforeAutospacing="1" w:after="100" w:afterAutospacing="1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  <w:p w14:paraId="67EF8E56" w14:textId="77777777" w:rsidR="009C5B1D" w:rsidRPr="00EF04D5" w:rsidRDefault="009C5B1D" w:rsidP="00844F2D">
            <w:pPr>
              <w:spacing w:before="100" w:beforeAutospacing="1" w:after="100" w:afterAutospacing="1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</w:tc>
      </w:tr>
    </w:tbl>
    <w:p w14:paraId="43D81418" w14:textId="77777777" w:rsidR="009C5B1D" w:rsidRDefault="009C5B1D" w:rsidP="00312A51">
      <w:pPr>
        <w:jc w:val="both"/>
        <w:rPr>
          <w:rFonts w:ascii="Calibri" w:hAnsi="Calibri" w:cs="Calibri"/>
        </w:rPr>
      </w:pPr>
    </w:p>
    <w:p w14:paraId="633A4974" w14:textId="4E20DE93" w:rsidR="000500DB" w:rsidRPr="000500DB" w:rsidRDefault="003E7D78" w:rsidP="000500DB">
      <w:pPr>
        <w:pStyle w:val="ListParagraph"/>
        <w:numPr>
          <w:ilvl w:val="0"/>
          <w:numId w:val="19"/>
        </w:numPr>
        <w:spacing w:before="100" w:beforeAutospacing="1" w:after="100" w:afterAutospacing="1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0500DB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 xml:space="preserve">DECLARATION: </w:t>
      </w:r>
    </w:p>
    <w:p w14:paraId="19D6C5C6" w14:textId="0765B0BF" w:rsidR="003E7D78" w:rsidRPr="000500DB" w:rsidRDefault="003E7D78" w:rsidP="000500DB">
      <w:pPr>
        <w:pStyle w:val="ListParagraph"/>
        <w:spacing w:before="100" w:beforeAutospacing="1" w:after="100" w:afterAutospacing="1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0500DB">
        <w:rPr>
          <w:rFonts w:asciiTheme="minorHAnsi" w:hAnsiTheme="minorHAnsi" w:cstheme="minorHAnsi"/>
          <w:sz w:val="22"/>
          <w:szCs w:val="22"/>
        </w:rPr>
        <w:t>I hereby declare that all information provided in this form and the accompanying documents is true, complete, and accurate to the best of my knowledge. I understand that any false or misleading information may result in the rejection of this nomination or appointment.</w:t>
      </w:r>
    </w:p>
    <w:p w14:paraId="5F6DF892" w14:textId="77777777" w:rsidR="003E7D78" w:rsidRPr="00EF04D5" w:rsidRDefault="003E7D78" w:rsidP="003E7D78">
      <w:pPr>
        <w:spacing w:before="100" w:beforeAutospacing="1" w:after="100" w:afterAutospacing="1"/>
        <w:ind w:left="720"/>
        <w:rPr>
          <w:rFonts w:asciiTheme="minorHAnsi" w:hAnsiTheme="minorHAnsi" w:cstheme="minorHAnsi"/>
          <w:sz w:val="22"/>
          <w:szCs w:val="22"/>
          <w:lang w:eastAsia="en-GB"/>
        </w:rPr>
      </w:pPr>
    </w:p>
    <w:p w14:paraId="18E5E95C" w14:textId="77777777" w:rsidR="003E7D78" w:rsidRPr="00EF04D5" w:rsidRDefault="003E7D78" w:rsidP="003E7D78">
      <w:pPr>
        <w:ind w:left="720"/>
        <w:rPr>
          <w:rFonts w:asciiTheme="minorHAnsi" w:hAnsiTheme="minorHAnsi" w:cstheme="minorHAnsi"/>
        </w:rPr>
      </w:pPr>
      <w:r w:rsidRPr="00EF04D5">
        <w:rPr>
          <w:rFonts w:asciiTheme="minorHAnsi" w:hAnsiTheme="minorHAnsi" w:cstheme="minorHAnsi"/>
          <w:sz w:val="22"/>
          <w:szCs w:val="22"/>
          <w:lang w:eastAsia="en-GB"/>
        </w:rPr>
        <w:t>___________________________________________</w:t>
      </w:r>
    </w:p>
    <w:p w14:paraId="47362C9D" w14:textId="77777777" w:rsidR="003E7D78" w:rsidRPr="00EF04D5" w:rsidRDefault="003E7D78" w:rsidP="003E7D78">
      <w:pPr>
        <w:ind w:left="720"/>
        <w:rPr>
          <w:rFonts w:asciiTheme="minorHAnsi" w:hAnsiTheme="minorHAnsi" w:cstheme="minorHAnsi"/>
          <w:bCs/>
          <w:sz w:val="22"/>
          <w:szCs w:val="22"/>
        </w:rPr>
      </w:pPr>
      <w:r w:rsidRPr="00355584">
        <w:rPr>
          <w:rFonts w:asciiTheme="minorHAnsi" w:hAnsiTheme="minorHAnsi" w:cstheme="minorHAnsi"/>
          <w:bCs/>
        </w:rPr>
        <w:t>Signature</w:t>
      </w:r>
      <w:r w:rsidRPr="00EF04D5">
        <w:rPr>
          <w:rFonts w:asciiTheme="minorHAnsi" w:hAnsiTheme="minorHAnsi" w:cstheme="minorHAnsi"/>
          <w:bCs/>
          <w:sz w:val="22"/>
          <w:szCs w:val="22"/>
        </w:rPr>
        <w:tab/>
      </w:r>
    </w:p>
    <w:p w14:paraId="045A53BD" w14:textId="77777777" w:rsidR="003E7D78" w:rsidRPr="00EF04D5" w:rsidRDefault="003E7D78" w:rsidP="003E7D78">
      <w:pPr>
        <w:ind w:left="720"/>
        <w:rPr>
          <w:rFonts w:asciiTheme="minorHAnsi" w:hAnsiTheme="minorHAnsi" w:cstheme="minorHAnsi"/>
          <w:bCs/>
          <w:sz w:val="22"/>
          <w:szCs w:val="22"/>
        </w:rPr>
      </w:pPr>
    </w:p>
    <w:p w14:paraId="184B1ED4" w14:textId="77777777" w:rsidR="003E7D78" w:rsidRPr="00EF04D5" w:rsidRDefault="003E7D78" w:rsidP="00355584">
      <w:pPr>
        <w:spacing w:line="360" w:lineRule="auto"/>
        <w:ind w:left="720"/>
        <w:rPr>
          <w:rFonts w:asciiTheme="minorHAnsi" w:hAnsiTheme="minorHAnsi" w:cstheme="minorHAnsi"/>
          <w:bCs/>
          <w:sz w:val="22"/>
          <w:szCs w:val="22"/>
        </w:rPr>
      </w:pPr>
      <w:r w:rsidRPr="00EF04D5">
        <w:rPr>
          <w:rFonts w:asciiTheme="minorHAnsi" w:hAnsiTheme="minorHAnsi" w:cstheme="minorHAnsi"/>
          <w:bCs/>
          <w:sz w:val="22"/>
          <w:szCs w:val="22"/>
        </w:rPr>
        <w:t>Name</w:t>
      </w:r>
      <w:r w:rsidRPr="00EF04D5">
        <w:rPr>
          <w:rFonts w:asciiTheme="minorHAnsi" w:hAnsiTheme="minorHAnsi" w:cstheme="minorHAnsi"/>
          <w:bCs/>
          <w:sz w:val="22"/>
          <w:szCs w:val="22"/>
        </w:rPr>
        <w:tab/>
      </w:r>
      <w:r w:rsidRPr="00EF04D5">
        <w:rPr>
          <w:rFonts w:asciiTheme="minorHAnsi" w:hAnsiTheme="minorHAnsi" w:cstheme="minorHAnsi"/>
          <w:bCs/>
          <w:sz w:val="22"/>
          <w:szCs w:val="22"/>
        </w:rPr>
        <w:tab/>
        <w:t xml:space="preserve">: </w:t>
      </w:r>
    </w:p>
    <w:p w14:paraId="79F9D8D1" w14:textId="4BA0EF9A" w:rsidR="00C51FD8" w:rsidRPr="00F749D0" w:rsidRDefault="00C51FD8" w:rsidP="00355584">
      <w:pPr>
        <w:spacing w:line="360" w:lineRule="auto"/>
        <w:jc w:val="both"/>
        <w:rPr>
          <w:rFonts w:ascii="Calibri" w:hAnsi="Calibri" w:cs="Calibri"/>
        </w:rPr>
      </w:pPr>
      <w:r w:rsidRPr="00F749D0">
        <w:rPr>
          <w:rFonts w:ascii="Calibri" w:hAnsi="Calibri" w:cs="Calibri"/>
          <w:b/>
          <w:sz w:val="22"/>
          <w:szCs w:val="22"/>
        </w:rPr>
        <w:t xml:space="preserve">     </w:t>
      </w:r>
      <w:r>
        <w:rPr>
          <w:rFonts w:ascii="Calibri" w:hAnsi="Calibri" w:cs="Calibri"/>
          <w:b/>
          <w:sz w:val="22"/>
          <w:szCs w:val="22"/>
        </w:rPr>
        <w:tab/>
      </w:r>
      <w:r w:rsidRPr="00F749D0">
        <w:rPr>
          <w:rFonts w:ascii="Calibri" w:hAnsi="Calibri" w:cs="Calibri"/>
        </w:rPr>
        <w:t>Date</w:t>
      </w:r>
      <w:r w:rsidR="00355584">
        <w:rPr>
          <w:rFonts w:ascii="Calibri" w:hAnsi="Calibri" w:cs="Calibri"/>
        </w:rPr>
        <w:tab/>
      </w:r>
      <w:r w:rsidR="00355584">
        <w:rPr>
          <w:rFonts w:ascii="Calibri" w:hAnsi="Calibri" w:cs="Calibri"/>
        </w:rPr>
        <w:tab/>
      </w:r>
      <w:r w:rsidRPr="00F749D0">
        <w:rPr>
          <w:rFonts w:ascii="Calibri" w:hAnsi="Calibri" w:cs="Calibri"/>
        </w:rPr>
        <w:t>:</w:t>
      </w:r>
      <w:r>
        <w:rPr>
          <w:rFonts w:ascii="Calibri" w:hAnsi="Calibri" w:cs="Calibri"/>
        </w:rPr>
        <w:t xml:space="preserve">          </w:t>
      </w:r>
      <w:r w:rsidRPr="00F749D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-880091522"/>
          <w:placeholder>
            <w:docPart w:val="9F5D12E85F7747CBBD96FC4514470B40"/>
          </w:placeholder>
          <w:showingPlcHdr/>
          <w:date>
            <w:dateFormat w:val="d/M/yyyy"/>
            <w:lid w:val="en-MY"/>
            <w:storeMappedDataAs w:val="dateTime"/>
            <w:calendar w:val="gregorian"/>
          </w:date>
        </w:sdtPr>
        <w:sdtEndPr/>
        <w:sdtContent>
          <w:r w:rsidRPr="00F749D0">
            <w:rPr>
              <w:rStyle w:val="PlaceholderText"/>
              <w:rFonts w:ascii="Calibri" w:eastAsia="Calibri" w:hAnsi="Calibri" w:cs="Calibri"/>
            </w:rPr>
            <w:t>Click to enter a date</w:t>
          </w:r>
        </w:sdtContent>
      </w:sdt>
    </w:p>
    <w:p w14:paraId="5AB7CD63" w14:textId="77777777" w:rsidR="000500DB" w:rsidRPr="00EF04D5" w:rsidRDefault="000500DB" w:rsidP="00DD2ED1">
      <w:pPr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3D30A7" w:rsidRPr="00F749D0" w14:paraId="1BBFB8D4" w14:textId="77777777" w:rsidTr="00F50996">
        <w:trPr>
          <w:trHeight w:val="440"/>
        </w:trPr>
        <w:tc>
          <w:tcPr>
            <w:tcW w:w="9017" w:type="dxa"/>
            <w:shd w:val="clear" w:color="auto" w:fill="002060"/>
            <w:vAlign w:val="center"/>
          </w:tcPr>
          <w:p w14:paraId="63B7C2F9" w14:textId="34360251" w:rsidR="003D30A7" w:rsidRPr="00F749D0" w:rsidRDefault="003D30A7" w:rsidP="00F50996">
            <w:pPr>
              <w:spacing w:before="100" w:beforeAutospacing="1" w:after="100" w:afterAutospacing="1"/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  <w:lang w:eastAsia="en-GB"/>
              </w:rPr>
            </w:pPr>
            <w:r w:rsidRPr="00F749D0"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  <w:lang w:eastAsia="en-GB"/>
              </w:rPr>
              <w:t>SECTION B: TO BE FILLED BY THE CHAIR OF ASM WORKING COMMITTEE/ TASK FORCE</w:t>
            </w:r>
          </w:p>
        </w:tc>
      </w:tr>
    </w:tbl>
    <w:p w14:paraId="69D4D1F1" w14:textId="77777777" w:rsidR="003D30A7" w:rsidRPr="00F749D0" w:rsidRDefault="003D30A7" w:rsidP="00312A51">
      <w:pPr>
        <w:jc w:val="both"/>
        <w:rPr>
          <w:rFonts w:ascii="Calibri" w:hAnsi="Calibri" w:cs="Calibri"/>
        </w:rPr>
      </w:pPr>
    </w:p>
    <w:p w14:paraId="6D53779F" w14:textId="19730AFC" w:rsidR="003D30A7" w:rsidRPr="000500DB" w:rsidRDefault="00E3456B" w:rsidP="000500DB">
      <w:pPr>
        <w:pStyle w:val="ListParagraph"/>
        <w:numPr>
          <w:ilvl w:val="0"/>
          <w:numId w:val="28"/>
        </w:numPr>
        <w:jc w:val="both"/>
        <w:rPr>
          <w:rFonts w:ascii="Calibri" w:hAnsi="Calibri" w:cs="Calibri"/>
          <w:b/>
          <w:bCs/>
          <w:szCs w:val="22"/>
        </w:rPr>
      </w:pPr>
      <w:r w:rsidRPr="000500DB">
        <w:rPr>
          <w:rFonts w:ascii="Calibri" w:hAnsi="Calibri" w:cs="Calibri"/>
          <w:b/>
          <w:bCs/>
          <w:szCs w:val="22"/>
        </w:rPr>
        <w:t>CO</w:t>
      </w:r>
      <w:r w:rsidR="00EF5645" w:rsidRPr="000500DB">
        <w:rPr>
          <w:rFonts w:ascii="Calibri" w:hAnsi="Calibri" w:cs="Calibri"/>
          <w:b/>
          <w:bCs/>
          <w:szCs w:val="22"/>
        </w:rPr>
        <w:t>MMITTEE OR TASK FORCE TO BE AFFILIATED WHEN APPOINTED</w:t>
      </w:r>
    </w:p>
    <w:p w14:paraId="547C97C1" w14:textId="77777777" w:rsidR="00EF5645" w:rsidRPr="00EF5645" w:rsidRDefault="00EF5645" w:rsidP="00EF5645">
      <w:pPr>
        <w:pStyle w:val="ListParagraph"/>
        <w:ind w:left="360"/>
        <w:jc w:val="both"/>
        <w:rPr>
          <w:rFonts w:ascii="Calibri" w:hAnsi="Calibri" w:cs="Calibri"/>
          <w:b/>
          <w:bCs/>
          <w:szCs w:val="22"/>
        </w:rPr>
      </w:pPr>
    </w:p>
    <w:p w14:paraId="33A9FE97" w14:textId="1D03C1FF" w:rsidR="003D30A7" w:rsidRPr="003D30A7" w:rsidRDefault="003D30A7" w:rsidP="003D30A7">
      <w:pPr>
        <w:pStyle w:val="ListParagraph"/>
        <w:ind w:left="360"/>
        <w:jc w:val="both"/>
        <w:rPr>
          <w:rFonts w:ascii="Calibri" w:hAnsi="Calibri" w:cs="Calibri"/>
          <w:szCs w:val="22"/>
        </w:rPr>
      </w:pPr>
      <w:r w:rsidRPr="003D30A7">
        <w:rPr>
          <w:rFonts w:ascii="Calibri" w:hAnsi="Calibri" w:cs="Calibri"/>
          <w:szCs w:val="22"/>
        </w:rPr>
        <w:t>Name of Committee/ Task Force: ________________________________</w:t>
      </w:r>
      <w:r w:rsidR="006C2CA8">
        <w:rPr>
          <w:rFonts w:ascii="Calibri" w:hAnsi="Calibri" w:cs="Calibri"/>
          <w:szCs w:val="22"/>
        </w:rPr>
        <w:t>_____________</w:t>
      </w:r>
    </w:p>
    <w:p w14:paraId="7C01A82C" w14:textId="77777777" w:rsidR="00E3456B" w:rsidRPr="00F749D0" w:rsidRDefault="00E3456B">
      <w:pPr>
        <w:rPr>
          <w:rFonts w:ascii="Calibri" w:hAnsi="Calibri" w:cs="Calibri"/>
        </w:rPr>
      </w:pPr>
    </w:p>
    <w:p w14:paraId="197064B4" w14:textId="6A5F0A5D" w:rsidR="00854550" w:rsidRPr="000500DB" w:rsidRDefault="00854550" w:rsidP="000500DB">
      <w:pPr>
        <w:pStyle w:val="ListParagraph"/>
        <w:numPr>
          <w:ilvl w:val="0"/>
          <w:numId w:val="28"/>
        </w:numPr>
        <w:tabs>
          <w:tab w:val="left" w:pos="540"/>
        </w:tabs>
        <w:jc w:val="both"/>
        <w:rPr>
          <w:rFonts w:ascii="Calibri" w:hAnsi="Calibri" w:cs="Calibri"/>
          <w:b/>
          <w:bCs/>
          <w:szCs w:val="22"/>
        </w:rPr>
      </w:pPr>
      <w:r w:rsidRPr="000500DB">
        <w:rPr>
          <w:rFonts w:ascii="Calibri" w:hAnsi="Calibri" w:cs="Calibri"/>
          <w:b/>
          <w:bCs/>
          <w:szCs w:val="22"/>
        </w:rPr>
        <w:t xml:space="preserve">JUSTIFICATION STATEMENT </w:t>
      </w:r>
    </w:p>
    <w:p w14:paraId="07D3FD46" w14:textId="4F9902F8" w:rsidR="00854550" w:rsidRDefault="00854550" w:rsidP="00854550">
      <w:pPr>
        <w:pStyle w:val="ListParagraph"/>
        <w:tabs>
          <w:tab w:val="left" w:pos="360"/>
        </w:tabs>
        <w:ind w:left="360"/>
        <w:jc w:val="both"/>
        <w:rPr>
          <w:rFonts w:ascii="Calibri" w:hAnsi="Calibri" w:cs="Calibri"/>
          <w:iCs/>
          <w:sz w:val="22"/>
          <w:szCs w:val="22"/>
        </w:rPr>
      </w:pPr>
      <w:r w:rsidRPr="00F749D0">
        <w:rPr>
          <w:rFonts w:ascii="Calibri" w:hAnsi="Calibri" w:cs="Calibri"/>
          <w:iCs/>
          <w:sz w:val="22"/>
          <w:szCs w:val="22"/>
        </w:rPr>
        <w:t>(</w:t>
      </w:r>
      <w:r w:rsidR="00D9092D">
        <w:rPr>
          <w:rFonts w:ascii="Calibri" w:hAnsi="Calibri" w:cs="Calibri"/>
          <w:i/>
          <w:sz w:val="22"/>
          <w:szCs w:val="22"/>
        </w:rPr>
        <w:t>Provide justification for appointment/ renewal, with reference to his/ her contributions to ASM</w:t>
      </w:r>
      <w:r w:rsidRPr="00F749D0">
        <w:rPr>
          <w:rFonts w:ascii="Calibri" w:hAnsi="Calibri" w:cs="Calibri"/>
          <w:iCs/>
          <w:sz w:val="22"/>
          <w:szCs w:val="22"/>
        </w:rPr>
        <w:t>)</w:t>
      </w:r>
    </w:p>
    <w:p w14:paraId="5B115B04" w14:textId="77777777" w:rsidR="00C51FD8" w:rsidRPr="00F749D0" w:rsidRDefault="00C51FD8" w:rsidP="00854550">
      <w:pPr>
        <w:pStyle w:val="ListParagraph"/>
        <w:tabs>
          <w:tab w:val="left" w:pos="360"/>
        </w:tabs>
        <w:ind w:left="360"/>
        <w:jc w:val="both"/>
        <w:rPr>
          <w:rFonts w:ascii="Calibri" w:hAnsi="Calibri" w:cs="Calibri"/>
          <w:b/>
          <w:bCs/>
          <w:szCs w:val="22"/>
        </w:rPr>
      </w:pPr>
    </w:p>
    <w:tbl>
      <w:tblPr>
        <w:tblW w:w="864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40"/>
      </w:tblGrid>
      <w:tr w:rsidR="00854550" w:rsidRPr="00F749D0" w14:paraId="4C989A67" w14:textId="77777777" w:rsidTr="00844F2D">
        <w:trPr>
          <w:trHeight w:val="2438"/>
        </w:trPr>
        <w:tc>
          <w:tcPr>
            <w:tcW w:w="8640" w:type="dxa"/>
          </w:tcPr>
          <w:p w14:paraId="6AA81C87" w14:textId="77777777" w:rsidR="00854550" w:rsidRPr="00F749D0" w:rsidRDefault="00854550" w:rsidP="00844F2D">
            <w:pPr>
              <w:jc w:val="both"/>
              <w:rPr>
                <w:rFonts w:ascii="Calibri" w:hAnsi="Calibri" w:cs="Calibri"/>
                <w:b/>
                <w:bCs/>
                <w:szCs w:val="22"/>
              </w:rPr>
            </w:pPr>
          </w:p>
          <w:p w14:paraId="4E5B466D" w14:textId="77777777" w:rsidR="00854550" w:rsidRPr="00F749D0" w:rsidRDefault="00854550" w:rsidP="00844F2D">
            <w:pPr>
              <w:jc w:val="both"/>
              <w:rPr>
                <w:rFonts w:ascii="Calibri" w:hAnsi="Calibri" w:cs="Calibri"/>
                <w:b/>
                <w:bCs/>
                <w:szCs w:val="22"/>
              </w:rPr>
            </w:pPr>
          </w:p>
          <w:p w14:paraId="1EA9A635" w14:textId="77777777" w:rsidR="00854550" w:rsidRPr="00F749D0" w:rsidRDefault="00854550" w:rsidP="00844F2D">
            <w:pPr>
              <w:jc w:val="both"/>
              <w:rPr>
                <w:rFonts w:ascii="Calibri" w:hAnsi="Calibri" w:cs="Calibri"/>
                <w:b/>
                <w:bCs/>
                <w:szCs w:val="22"/>
              </w:rPr>
            </w:pPr>
          </w:p>
          <w:p w14:paraId="6D59F43A" w14:textId="77777777" w:rsidR="00854550" w:rsidRPr="00F749D0" w:rsidRDefault="00854550" w:rsidP="00844F2D">
            <w:pPr>
              <w:jc w:val="both"/>
              <w:rPr>
                <w:rFonts w:ascii="Calibri" w:hAnsi="Calibri" w:cs="Calibri"/>
                <w:b/>
                <w:bCs/>
                <w:szCs w:val="22"/>
              </w:rPr>
            </w:pPr>
          </w:p>
          <w:p w14:paraId="2EFB3F05" w14:textId="77777777" w:rsidR="00854550" w:rsidRPr="00F749D0" w:rsidRDefault="00854550" w:rsidP="00844F2D">
            <w:pPr>
              <w:jc w:val="both"/>
              <w:rPr>
                <w:rFonts w:ascii="Calibri" w:hAnsi="Calibri" w:cs="Calibri"/>
                <w:b/>
                <w:bCs/>
                <w:szCs w:val="22"/>
              </w:rPr>
            </w:pPr>
          </w:p>
          <w:p w14:paraId="77AD76A8" w14:textId="77777777" w:rsidR="00854550" w:rsidRPr="00F749D0" w:rsidRDefault="00854550" w:rsidP="00844F2D">
            <w:pPr>
              <w:jc w:val="both"/>
              <w:rPr>
                <w:rFonts w:ascii="Calibri" w:hAnsi="Calibri" w:cs="Calibri"/>
                <w:b/>
                <w:bCs/>
                <w:szCs w:val="22"/>
              </w:rPr>
            </w:pPr>
          </w:p>
          <w:p w14:paraId="54AE150C" w14:textId="77777777" w:rsidR="00854550" w:rsidRPr="00F749D0" w:rsidRDefault="00854550" w:rsidP="00844F2D">
            <w:pPr>
              <w:jc w:val="both"/>
              <w:rPr>
                <w:rFonts w:ascii="Calibri" w:hAnsi="Calibri" w:cs="Calibri"/>
                <w:b/>
                <w:bCs/>
                <w:szCs w:val="22"/>
              </w:rPr>
            </w:pPr>
          </w:p>
          <w:p w14:paraId="356A5DAE" w14:textId="77777777" w:rsidR="00854550" w:rsidRPr="00F749D0" w:rsidRDefault="00854550" w:rsidP="00844F2D">
            <w:pPr>
              <w:jc w:val="both"/>
              <w:rPr>
                <w:rFonts w:ascii="Calibri" w:hAnsi="Calibri" w:cs="Calibri"/>
                <w:b/>
                <w:bCs/>
                <w:szCs w:val="22"/>
              </w:rPr>
            </w:pPr>
          </w:p>
        </w:tc>
      </w:tr>
    </w:tbl>
    <w:p w14:paraId="0DA9708D" w14:textId="5EC588AD" w:rsidR="00F61F0E" w:rsidRDefault="00F61F0E" w:rsidP="00D72291">
      <w:pPr>
        <w:pStyle w:val="ListParagraph"/>
        <w:tabs>
          <w:tab w:val="left" w:pos="540"/>
        </w:tabs>
        <w:ind w:left="360"/>
        <w:jc w:val="both"/>
        <w:rPr>
          <w:rFonts w:ascii="Calibri" w:hAnsi="Calibri" w:cs="Calibri"/>
          <w:b/>
          <w:bCs/>
        </w:rPr>
      </w:pPr>
    </w:p>
    <w:p w14:paraId="1E1340F0" w14:textId="0901305F" w:rsidR="00B8532D" w:rsidRPr="00F749D0" w:rsidRDefault="00FD76E5" w:rsidP="000500DB">
      <w:pPr>
        <w:pStyle w:val="ListParagraph"/>
        <w:numPr>
          <w:ilvl w:val="0"/>
          <w:numId w:val="28"/>
        </w:numPr>
        <w:tabs>
          <w:tab w:val="left" w:pos="540"/>
        </w:tabs>
        <w:jc w:val="both"/>
        <w:rPr>
          <w:rFonts w:ascii="Calibri" w:hAnsi="Calibri" w:cs="Calibri"/>
          <w:b/>
          <w:bCs/>
        </w:rPr>
      </w:pPr>
      <w:r w:rsidRPr="00F749D0">
        <w:rPr>
          <w:rFonts w:ascii="Calibri" w:hAnsi="Calibri" w:cs="Calibri"/>
          <w:b/>
          <w:bCs/>
        </w:rPr>
        <w:t>DECLARATION</w:t>
      </w:r>
    </w:p>
    <w:p w14:paraId="75BE5E04" w14:textId="178EFA94" w:rsidR="00B86D4A" w:rsidRDefault="00B86D4A" w:rsidP="00312A51">
      <w:pPr>
        <w:jc w:val="both"/>
        <w:rPr>
          <w:rFonts w:ascii="Calibri" w:hAnsi="Calibri" w:cs="Calibri"/>
        </w:rPr>
      </w:pPr>
    </w:p>
    <w:p w14:paraId="200CBA98" w14:textId="77777777" w:rsidR="00355584" w:rsidRPr="00F749D0" w:rsidRDefault="00355584" w:rsidP="00355584">
      <w:pPr>
        <w:tabs>
          <w:tab w:val="num" w:pos="180"/>
          <w:tab w:val="left" w:pos="338"/>
        </w:tabs>
        <w:ind w:left="338"/>
        <w:jc w:val="both"/>
        <w:rPr>
          <w:rFonts w:ascii="Calibri" w:hAnsi="Calibri" w:cs="Calibri"/>
        </w:rPr>
      </w:pPr>
      <w:r w:rsidRPr="00F749D0">
        <w:rPr>
          <w:rFonts w:ascii="Calibri" w:hAnsi="Calibri" w:cs="Calibri"/>
        </w:rPr>
        <w:t>I hereby confirm that this nomination</w:t>
      </w:r>
      <w:r>
        <w:rPr>
          <w:rFonts w:ascii="Calibri" w:hAnsi="Calibri" w:cs="Calibri"/>
        </w:rPr>
        <w:t>/renewal</w:t>
      </w:r>
      <w:r w:rsidRPr="00F749D0">
        <w:rPr>
          <w:rFonts w:ascii="Calibri" w:hAnsi="Calibri" w:cs="Calibri"/>
        </w:rPr>
        <w:t xml:space="preserve"> has been made with the consensus of the members of the </w:t>
      </w:r>
      <w:r>
        <w:rPr>
          <w:rFonts w:ascii="Calibri" w:hAnsi="Calibri" w:cs="Calibri"/>
        </w:rPr>
        <w:t xml:space="preserve">ASM Working </w:t>
      </w:r>
      <w:r w:rsidRPr="00F749D0">
        <w:rPr>
          <w:rFonts w:ascii="Calibri" w:hAnsi="Calibri" w:cs="Calibri"/>
        </w:rPr>
        <w:t>Committee/</w:t>
      </w:r>
      <w:r>
        <w:rPr>
          <w:rFonts w:ascii="Calibri" w:hAnsi="Calibri" w:cs="Calibri"/>
        </w:rPr>
        <w:t xml:space="preserve"> </w:t>
      </w:r>
      <w:r w:rsidRPr="00F749D0">
        <w:rPr>
          <w:rFonts w:ascii="Calibri" w:hAnsi="Calibri" w:cs="Calibri"/>
        </w:rPr>
        <w:t xml:space="preserve">Task Force. </w:t>
      </w:r>
    </w:p>
    <w:p w14:paraId="3BD616D6" w14:textId="77777777" w:rsidR="00355584" w:rsidRDefault="00355584" w:rsidP="00355584">
      <w:pPr>
        <w:ind w:left="360"/>
        <w:jc w:val="both"/>
        <w:rPr>
          <w:rFonts w:ascii="Calibri" w:hAnsi="Calibri" w:cs="Calibri"/>
        </w:rPr>
      </w:pPr>
    </w:p>
    <w:p w14:paraId="2E6732C7" w14:textId="77777777" w:rsidR="00355584" w:rsidRPr="00EF04D5" w:rsidRDefault="00355584" w:rsidP="00355584">
      <w:pPr>
        <w:spacing w:before="100" w:beforeAutospacing="1" w:after="100" w:afterAutospacing="1"/>
        <w:ind w:left="720"/>
        <w:rPr>
          <w:rFonts w:asciiTheme="minorHAnsi" w:hAnsiTheme="minorHAnsi" w:cstheme="minorHAnsi"/>
          <w:sz w:val="22"/>
          <w:szCs w:val="22"/>
          <w:lang w:eastAsia="en-GB"/>
        </w:rPr>
      </w:pPr>
    </w:p>
    <w:p w14:paraId="4813D8D4" w14:textId="77777777" w:rsidR="00355584" w:rsidRPr="00EF04D5" w:rsidRDefault="00355584" w:rsidP="00355584">
      <w:pPr>
        <w:ind w:left="180" w:firstLine="180"/>
        <w:rPr>
          <w:rFonts w:asciiTheme="minorHAnsi" w:hAnsiTheme="minorHAnsi" w:cstheme="minorHAnsi"/>
        </w:rPr>
      </w:pPr>
      <w:r w:rsidRPr="00EF04D5">
        <w:rPr>
          <w:rFonts w:asciiTheme="minorHAnsi" w:hAnsiTheme="minorHAnsi" w:cstheme="minorHAnsi"/>
          <w:sz w:val="22"/>
          <w:szCs w:val="22"/>
          <w:lang w:eastAsia="en-GB"/>
        </w:rPr>
        <w:t>___________________________________________</w:t>
      </w:r>
    </w:p>
    <w:p w14:paraId="3C72235E" w14:textId="77777777" w:rsidR="00355584" w:rsidRPr="00EF04D5" w:rsidRDefault="00355584" w:rsidP="00355584">
      <w:pPr>
        <w:ind w:left="180" w:firstLine="180"/>
        <w:rPr>
          <w:rFonts w:asciiTheme="minorHAnsi" w:hAnsiTheme="minorHAnsi" w:cstheme="minorHAnsi"/>
          <w:bCs/>
          <w:sz w:val="22"/>
          <w:szCs w:val="22"/>
        </w:rPr>
      </w:pPr>
      <w:r w:rsidRPr="00355584">
        <w:rPr>
          <w:rFonts w:asciiTheme="minorHAnsi" w:hAnsiTheme="minorHAnsi" w:cstheme="minorHAnsi"/>
          <w:bCs/>
        </w:rPr>
        <w:t>Signature</w:t>
      </w:r>
      <w:r w:rsidRPr="00EF04D5">
        <w:rPr>
          <w:rFonts w:asciiTheme="minorHAnsi" w:hAnsiTheme="minorHAnsi" w:cstheme="minorHAnsi"/>
          <w:bCs/>
          <w:sz w:val="22"/>
          <w:szCs w:val="22"/>
        </w:rPr>
        <w:tab/>
      </w:r>
    </w:p>
    <w:p w14:paraId="01C3ABA3" w14:textId="77777777" w:rsidR="00355584" w:rsidRPr="00EF04D5" w:rsidRDefault="00355584" w:rsidP="00355584">
      <w:pPr>
        <w:ind w:left="180" w:firstLine="180"/>
        <w:rPr>
          <w:rFonts w:asciiTheme="minorHAnsi" w:hAnsiTheme="minorHAnsi" w:cstheme="minorHAnsi"/>
          <w:bCs/>
          <w:sz w:val="22"/>
          <w:szCs w:val="22"/>
        </w:rPr>
      </w:pPr>
    </w:p>
    <w:p w14:paraId="4A9C4190" w14:textId="77777777" w:rsidR="00355584" w:rsidRPr="00EF04D5" w:rsidRDefault="00355584" w:rsidP="00355584">
      <w:pPr>
        <w:spacing w:line="360" w:lineRule="auto"/>
        <w:ind w:left="180" w:firstLine="180"/>
        <w:rPr>
          <w:rFonts w:asciiTheme="minorHAnsi" w:hAnsiTheme="minorHAnsi" w:cstheme="minorHAnsi"/>
          <w:bCs/>
          <w:sz w:val="22"/>
          <w:szCs w:val="22"/>
        </w:rPr>
      </w:pPr>
      <w:r w:rsidRPr="00EF04D5">
        <w:rPr>
          <w:rFonts w:asciiTheme="minorHAnsi" w:hAnsiTheme="minorHAnsi" w:cstheme="minorHAnsi"/>
          <w:bCs/>
          <w:sz w:val="22"/>
          <w:szCs w:val="22"/>
        </w:rPr>
        <w:t>Name</w:t>
      </w:r>
      <w:r w:rsidRPr="00EF04D5">
        <w:rPr>
          <w:rFonts w:asciiTheme="minorHAnsi" w:hAnsiTheme="minorHAnsi" w:cstheme="minorHAnsi"/>
          <w:bCs/>
          <w:sz w:val="22"/>
          <w:szCs w:val="22"/>
        </w:rPr>
        <w:tab/>
      </w:r>
      <w:r w:rsidRPr="00EF04D5">
        <w:rPr>
          <w:rFonts w:asciiTheme="minorHAnsi" w:hAnsiTheme="minorHAnsi" w:cstheme="minorHAnsi"/>
          <w:bCs/>
          <w:sz w:val="22"/>
          <w:szCs w:val="22"/>
        </w:rPr>
        <w:tab/>
        <w:t xml:space="preserve">: </w:t>
      </w:r>
    </w:p>
    <w:p w14:paraId="678C17BD" w14:textId="3FCA8C85" w:rsidR="00355584" w:rsidRPr="00F749D0" w:rsidRDefault="00355584" w:rsidP="00355584">
      <w:pPr>
        <w:spacing w:line="360" w:lineRule="auto"/>
        <w:ind w:left="180" w:firstLine="180"/>
        <w:jc w:val="both"/>
        <w:rPr>
          <w:rFonts w:ascii="Calibri" w:hAnsi="Calibri" w:cs="Calibri"/>
        </w:rPr>
      </w:pPr>
      <w:r w:rsidRPr="00F749D0">
        <w:rPr>
          <w:rFonts w:ascii="Calibri" w:hAnsi="Calibri" w:cs="Calibri"/>
        </w:rPr>
        <w:t>Date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Pr="00F749D0">
        <w:rPr>
          <w:rFonts w:ascii="Calibri" w:hAnsi="Calibri" w:cs="Calibri"/>
        </w:rPr>
        <w:t>:</w:t>
      </w:r>
      <w:r>
        <w:rPr>
          <w:rFonts w:ascii="Calibri" w:hAnsi="Calibri" w:cs="Calibri"/>
        </w:rPr>
        <w:t xml:space="preserve">          </w:t>
      </w:r>
      <w:r w:rsidRPr="00F749D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1442567134"/>
          <w:placeholder>
            <w:docPart w:val="7BA4FDB7F494486590763E9FEECA1F09"/>
          </w:placeholder>
          <w:showingPlcHdr/>
          <w:date>
            <w:dateFormat w:val="d/M/yyyy"/>
            <w:lid w:val="en-MY"/>
            <w:storeMappedDataAs w:val="dateTime"/>
            <w:calendar w:val="gregorian"/>
          </w:date>
        </w:sdtPr>
        <w:sdtContent>
          <w:r w:rsidRPr="00F749D0">
            <w:rPr>
              <w:rStyle w:val="PlaceholderText"/>
              <w:rFonts w:ascii="Calibri" w:eastAsia="Calibri" w:hAnsi="Calibri" w:cs="Calibri"/>
            </w:rPr>
            <w:t>Click to enter a date</w:t>
          </w:r>
        </w:sdtContent>
      </w:sdt>
    </w:p>
    <w:p w14:paraId="6A7EA103" w14:textId="26732923" w:rsidR="00355584" w:rsidRPr="00F749D0" w:rsidRDefault="00355584" w:rsidP="00312A51">
      <w:pPr>
        <w:jc w:val="both"/>
        <w:rPr>
          <w:rFonts w:ascii="Calibri" w:hAnsi="Calibri" w:cs="Calibri"/>
        </w:rPr>
      </w:pPr>
    </w:p>
    <w:sectPr w:rsidR="00355584" w:rsidRPr="00F749D0" w:rsidSect="00522113">
      <w:headerReference w:type="even" r:id="rId19"/>
      <w:footerReference w:type="even" r:id="rId20"/>
      <w:footerReference w:type="default" r:id="rId21"/>
      <w:footerReference w:type="first" r:id="rId22"/>
      <w:pgSz w:w="11907" w:h="16839" w:code="9"/>
      <w:pgMar w:top="1440" w:right="1440" w:bottom="126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D498D1" w14:textId="77777777" w:rsidR="00A174A5" w:rsidRDefault="00A174A5" w:rsidP="00EF4EDF">
      <w:r>
        <w:separator/>
      </w:r>
    </w:p>
  </w:endnote>
  <w:endnote w:type="continuationSeparator" w:id="0">
    <w:p w14:paraId="190C7DCF" w14:textId="77777777" w:rsidR="00A174A5" w:rsidRDefault="00A174A5" w:rsidP="00EF4EDF">
      <w:r>
        <w:continuationSeparator/>
      </w:r>
    </w:p>
  </w:endnote>
  <w:endnote w:type="continuationNotice" w:id="1">
    <w:p w14:paraId="1FA3222D" w14:textId="77777777" w:rsidR="00A174A5" w:rsidRDefault="00A174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28826951"/>
      <w:docPartObj>
        <w:docPartGallery w:val="Page Numbers (Bottom of Page)"/>
        <w:docPartUnique/>
      </w:docPartObj>
    </w:sdtPr>
    <w:sdtEndPr/>
    <w:sdtContent>
      <w:p w14:paraId="56CC25A8" w14:textId="5B7952AF" w:rsidR="008B60DD" w:rsidRDefault="008B60DD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4952CD6" w14:textId="42390371" w:rsidR="004179C5" w:rsidRPr="008B60DD" w:rsidRDefault="004179C5" w:rsidP="008B60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06287330"/>
      <w:docPartObj>
        <w:docPartGallery w:val="Page Numbers (Bottom of Page)"/>
        <w:docPartUnique/>
      </w:docPartObj>
    </w:sdtPr>
    <w:sdtEndPr/>
    <w:sdtContent>
      <w:p w14:paraId="3824B00D" w14:textId="2DD72CAF" w:rsidR="008B60DD" w:rsidRDefault="008B60DD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A223A03" w14:textId="384A61CD" w:rsidR="004179C5" w:rsidRPr="008B60DD" w:rsidRDefault="004179C5" w:rsidP="008B60DD">
    <w:pPr>
      <w:pStyle w:val="Footer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3118382"/>
      <w:docPartObj>
        <w:docPartGallery w:val="Page Numbers (Bottom of Page)"/>
        <w:docPartUnique/>
      </w:docPartObj>
    </w:sdtPr>
    <w:sdtEndPr/>
    <w:sdtContent>
      <w:p w14:paraId="40127FA0" w14:textId="77777777" w:rsidR="001B7C32" w:rsidRDefault="001B7C3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0B6F372" w14:textId="77777777" w:rsidR="001B7C32" w:rsidRDefault="001B7C3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99384966"/>
      <w:docPartObj>
        <w:docPartGallery w:val="Page Numbers (Bottom of Page)"/>
        <w:docPartUnique/>
      </w:docPartObj>
    </w:sdtPr>
    <w:sdtEndPr/>
    <w:sdtContent>
      <w:p w14:paraId="192E80E2" w14:textId="31232783" w:rsidR="008B60DD" w:rsidRDefault="008B60DD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7DA5870" w14:textId="6D7401C4" w:rsidR="00875F18" w:rsidRPr="008B60DD" w:rsidRDefault="00875F18" w:rsidP="008B60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72EBC8" w14:textId="77777777" w:rsidR="00A174A5" w:rsidRDefault="00A174A5" w:rsidP="00EF4EDF">
      <w:r>
        <w:separator/>
      </w:r>
    </w:p>
  </w:footnote>
  <w:footnote w:type="continuationSeparator" w:id="0">
    <w:p w14:paraId="76BC3C04" w14:textId="77777777" w:rsidR="00A174A5" w:rsidRDefault="00A174A5" w:rsidP="00EF4EDF">
      <w:r>
        <w:continuationSeparator/>
      </w:r>
    </w:p>
  </w:footnote>
  <w:footnote w:type="continuationNotice" w:id="1">
    <w:p w14:paraId="679F09E6" w14:textId="77777777" w:rsidR="00A174A5" w:rsidRDefault="00A174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EA4A6E" w14:textId="04B01A17" w:rsidR="004179C5" w:rsidRPr="004179C5" w:rsidRDefault="003648A1" w:rsidP="009A196B">
    <w:pPr>
      <w:pStyle w:val="Header"/>
      <w:jc w:val="center"/>
    </w:pPr>
    <w:r>
      <w:rPr>
        <w:rFonts w:ascii="Calibri" w:hAnsi="Calibri" w:cs="Segoe UI"/>
        <w:b/>
        <w:noProof/>
        <w:sz w:val="36"/>
      </w:rPr>
      <w:t xml:space="preserve">ASSOCIATE </w:t>
    </w:r>
    <w:r w:rsidR="004179C5" w:rsidRPr="000447EE">
      <w:rPr>
        <w:rFonts w:ascii="Calibri" w:hAnsi="Calibri" w:cs="Segoe UI"/>
        <w:b/>
        <w:noProof/>
        <w:sz w:val="36"/>
      </w:rPr>
      <w:t>NOMINATION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361CB5" w14:textId="77777777" w:rsidR="00A228DB" w:rsidRPr="00A813D4" w:rsidRDefault="00A228DB" w:rsidP="00A228DB">
    <w:pPr>
      <w:pStyle w:val="Header"/>
      <w:jc w:val="right"/>
      <w:rPr>
        <w:rFonts w:ascii="Calibri" w:hAnsi="Calibri"/>
        <w:bCs/>
        <w:i/>
        <w:iCs/>
        <w:sz w:val="18"/>
        <w:szCs w:val="18"/>
      </w:rPr>
    </w:pPr>
    <w:r>
      <w:rPr>
        <w:rFonts w:ascii="Calibri" w:hAnsi="Calibri"/>
        <w:bCs/>
        <w:i/>
        <w:iCs/>
        <w:sz w:val="18"/>
        <w:szCs w:val="18"/>
      </w:rPr>
      <w:t xml:space="preserve">ASM Associate </w:t>
    </w:r>
    <w:r w:rsidRPr="00D668DA">
      <w:rPr>
        <w:rFonts w:ascii="Calibri" w:hAnsi="Calibri"/>
        <w:bCs/>
        <w:i/>
        <w:iCs/>
        <w:sz w:val="18"/>
        <w:szCs w:val="18"/>
      </w:rPr>
      <w:t>Nomination Form</w:t>
    </w:r>
  </w:p>
  <w:p w14:paraId="70AD75F5" w14:textId="77777777" w:rsidR="00A228DB" w:rsidRDefault="00A228DB" w:rsidP="00A228DB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C267C" w14:textId="34A51E56" w:rsidR="00BF75E0" w:rsidRPr="00A813D4" w:rsidRDefault="00A813D4" w:rsidP="00A813D4">
    <w:pPr>
      <w:pStyle w:val="Header"/>
      <w:jc w:val="right"/>
      <w:rPr>
        <w:rFonts w:ascii="Calibri" w:hAnsi="Calibri"/>
        <w:bCs/>
        <w:i/>
        <w:iCs/>
        <w:sz w:val="18"/>
        <w:szCs w:val="18"/>
      </w:rPr>
    </w:pPr>
    <w:r>
      <w:rPr>
        <w:rFonts w:ascii="Calibri" w:hAnsi="Calibri"/>
        <w:bCs/>
        <w:i/>
        <w:iCs/>
        <w:sz w:val="18"/>
        <w:szCs w:val="18"/>
      </w:rPr>
      <w:t xml:space="preserve">ASM Associate </w:t>
    </w:r>
    <w:r w:rsidRPr="00D668DA">
      <w:rPr>
        <w:rFonts w:ascii="Calibri" w:hAnsi="Calibri"/>
        <w:bCs/>
        <w:i/>
        <w:iCs/>
        <w:sz w:val="18"/>
        <w:szCs w:val="18"/>
      </w:rPr>
      <w:t>Nomination Form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DC8BB1" w14:textId="05B1CCD7" w:rsidR="004179C5" w:rsidRPr="008B60DD" w:rsidRDefault="00E45AB1" w:rsidP="008B60DD">
    <w:pPr>
      <w:pStyle w:val="Header"/>
      <w:jc w:val="right"/>
      <w:rPr>
        <w:rFonts w:ascii="Calibri" w:hAnsi="Calibri"/>
        <w:bCs/>
        <w:i/>
        <w:iCs/>
        <w:sz w:val="18"/>
        <w:szCs w:val="18"/>
      </w:rPr>
    </w:pPr>
    <w:r>
      <w:rPr>
        <w:rFonts w:ascii="Calibri" w:hAnsi="Calibri"/>
        <w:bCs/>
        <w:i/>
        <w:iCs/>
        <w:sz w:val="18"/>
        <w:szCs w:val="18"/>
      </w:rPr>
      <w:t xml:space="preserve">ASM Associate </w:t>
    </w:r>
    <w:r w:rsidR="008B60DD" w:rsidRPr="00D668DA">
      <w:rPr>
        <w:rFonts w:ascii="Calibri" w:hAnsi="Calibri"/>
        <w:bCs/>
        <w:i/>
        <w:iCs/>
        <w:sz w:val="18"/>
        <w:szCs w:val="18"/>
      </w:rPr>
      <w:t>Nomin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7C9A"/>
    <w:multiLevelType w:val="hybridMultilevel"/>
    <w:tmpl w:val="D8F82CD6"/>
    <w:lvl w:ilvl="0" w:tplc="EE40C386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108FD"/>
    <w:multiLevelType w:val="hybridMultilevel"/>
    <w:tmpl w:val="DBE8CF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276E1"/>
    <w:multiLevelType w:val="hybridMultilevel"/>
    <w:tmpl w:val="CD2244B4"/>
    <w:lvl w:ilvl="0" w:tplc="164E1934">
      <w:start w:val="1"/>
      <w:numFmt w:val="decimal"/>
      <w:lvlText w:val="%1."/>
      <w:lvlJc w:val="left"/>
      <w:pPr>
        <w:ind w:left="68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F4F40"/>
    <w:multiLevelType w:val="hybridMultilevel"/>
    <w:tmpl w:val="23665616"/>
    <w:lvl w:ilvl="0" w:tplc="FB9E7C70">
      <w:start w:val="1"/>
      <w:numFmt w:val="lowerLetter"/>
      <w:lvlText w:val="%1)"/>
      <w:lvlJc w:val="left"/>
      <w:pPr>
        <w:ind w:left="3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40" w:hanging="360"/>
      </w:pPr>
    </w:lvl>
    <w:lvl w:ilvl="2" w:tplc="0409001B" w:tentative="1">
      <w:start w:val="1"/>
      <w:numFmt w:val="lowerRoman"/>
      <w:lvlText w:val="%3."/>
      <w:lvlJc w:val="right"/>
      <w:pPr>
        <w:ind w:left="1760" w:hanging="180"/>
      </w:pPr>
    </w:lvl>
    <w:lvl w:ilvl="3" w:tplc="0409000F" w:tentative="1">
      <w:start w:val="1"/>
      <w:numFmt w:val="decimal"/>
      <w:lvlText w:val="%4."/>
      <w:lvlJc w:val="left"/>
      <w:pPr>
        <w:ind w:left="2480" w:hanging="360"/>
      </w:pPr>
    </w:lvl>
    <w:lvl w:ilvl="4" w:tplc="04090019" w:tentative="1">
      <w:start w:val="1"/>
      <w:numFmt w:val="lowerLetter"/>
      <w:lvlText w:val="%5."/>
      <w:lvlJc w:val="left"/>
      <w:pPr>
        <w:ind w:left="3200" w:hanging="360"/>
      </w:pPr>
    </w:lvl>
    <w:lvl w:ilvl="5" w:tplc="0409001B" w:tentative="1">
      <w:start w:val="1"/>
      <w:numFmt w:val="lowerRoman"/>
      <w:lvlText w:val="%6."/>
      <w:lvlJc w:val="right"/>
      <w:pPr>
        <w:ind w:left="3920" w:hanging="180"/>
      </w:pPr>
    </w:lvl>
    <w:lvl w:ilvl="6" w:tplc="0409000F" w:tentative="1">
      <w:start w:val="1"/>
      <w:numFmt w:val="decimal"/>
      <w:lvlText w:val="%7."/>
      <w:lvlJc w:val="left"/>
      <w:pPr>
        <w:ind w:left="4640" w:hanging="360"/>
      </w:pPr>
    </w:lvl>
    <w:lvl w:ilvl="7" w:tplc="04090019" w:tentative="1">
      <w:start w:val="1"/>
      <w:numFmt w:val="lowerLetter"/>
      <w:lvlText w:val="%8."/>
      <w:lvlJc w:val="left"/>
      <w:pPr>
        <w:ind w:left="5360" w:hanging="360"/>
      </w:pPr>
    </w:lvl>
    <w:lvl w:ilvl="8" w:tplc="0409001B" w:tentative="1">
      <w:start w:val="1"/>
      <w:numFmt w:val="lowerRoman"/>
      <w:lvlText w:val="%9."/>
      <w:lvlJc w:val="right"/>
      <w:pPr>
        <w:ind w:left="6080" w:hanging="180"/>
      </w:pPr>
    </w:lvl>
  </w:abstractNum>
  <w:abstractNum w:abstractNumId="4" w15:restartNumberingAfterBreak="0">
    <w:nsid w:val="0EF61464"/>
    <w:multiLevelType w:val="hybridMultilevel"/>
    <w:tmpl w:val="1E74C9A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F33D42"/>
    <w:multiLevelType w:val="hybridMultilevel"/>
    <w:tmpl w:val="A4A8433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4077FB"/>
    <w:multiLevelType w:val="multilevel"/>
    <w:tmpl w:val="6CBCC69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1DEE5B0D"/>
    <w:multiLevelType w:val="hybridMultilevel"/>
    <w:tmpl w:val="2A50B4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B07888"/>
    <w:multiLevelType w:val="hybridMultilevel"/>
    <w:tmpl w:val="AB0EA6AE"/>
    <w:lvl w:ilvl="0" w:tplc="D15C5EF2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81906BF"/>
    <w:multiLevelType w:val="hybridMultilevel"/>
    <w:tmpl w:val="30BE663E"/>
    <w:lvl w:ilvl="0" w:tplc="C1125B6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790B05"/>
    <w:multiLevelType w:val="hybridMultilevel"/>
    <w:tmpl w:val="0F3E441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824A09"/>
    <w:multiLevelType w:val="hybridMultilevel"/>
    <w:tmpl w:val="6E16AB4C"/>
    <w:lvl w:ilvl="0" w:tplc="CEDAFF7A">
      <w:start w:val="1"/>
      <w:numFmt w:val="lowerLetter"/>
      <w:lvlText w:val="%1)"/>
      <w:lvlJc w:val="left"/>
      <w:pPr>
        <w:ind w:left="3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40" w:hanging="360"/>
      </w:pPr>
    </w:lvl>
    <w:lvl w:ilvl="2" w:tplc="4409001B" w:tentative="1">
      <w:start w:val="1"/>
      <w:numFmt w:val="lowerRoman"/>
      <w:lvlText w:val="%3."/>
      <w:lvlJc w:val="right"/>
      <w:pPr>
        <w:ind w:left="1760" w:hanging="180"/>
      </w:pPr>
    </w:lvl>
    <w:lvl w:ilvl="3" w:tplc="4409000F" w:tentative="1">
      <w:start w:val="1"/>
      <w:numFmt w:val="decimal"/>
      <w:lvlText w:val="%4."/>
      <w:lvlJc w:val="left"/>
      <w:pPr>
        <w:ind w:left="2480" w:hanging="360"/>
      </w:pPr>
    </w:lvl>
    <w:lvl w:ilvl="4" w:tplc="44090019" w:tentative="1">
      <w:start w:val="1"/>
      <w:numFmt w:val="lowerLetter"/>
      <w:lvlText w:val="%5."/>
      <w:lvlJc w:val="left"/>
      <w:pPr>
        <w:ind w:left="3200" w:hanging="360"/>
      </w:pPr>
    </w:lvl>
    <w:lvl w:ilvl="5" w:tplc="4409001B" w:tentative="1">
      <w:start w:val="1"/>
      <w:numFmt w:val="lowerRoman"/>
      <w:lvlText w:val="%6."/>
      <w:lvlJc w:val="right"/>
      <w:pPr>
        <w:ind w:left="3920" w:hanging="180"/>
      </w:pPr>
    </w:lvl>
    <w:lvl w:ilvl="6" w:tplc="4409000F" w:tentative="1">
      <w:start w:val="1"/>
      <w:numFmt w:val="decimal"/>
      <w:lvlText w:val="%7."/>
      <w:lvlJc w:val="left"/>
      <w:pPr>
        <w:ind w:left="4640" w:hanging="360"/>
      </w:pPr>
    </w:lvl>
    <w:lvl w:ilvl="7" w:tplc="44090019" w:tentative="1">
      <w:start w:val="1"/>
      <w:numFmt w:val="lowerLetter"/>
      <w:lvlText w:val="%8."/>
      <w:lvlJc w:val="left"/>
      <w:pPr>
        <w:ind w:left="5360" w:hanging="360"/>
      </w:pPr>
    </w:lvl>
    <w:lvl w:ilvl="8" w:tplc="4409001B" w:tentative="1">
      <w:start w:val="1"/>
      <w:numFmt w:val="lowerRoman"/>
      <w:lvlText w:val="%9."/>
      <w:lvlJc w:val="right"/>
      <w:pPr>
        <w:ind w:left="6080" w:hanging="180"/>
      </w:pPr>
    </w:lvl>
  </w:abstractNum>
  <w:abstractNum w:abstractNumId="12" w15:restartNumberingAfterBreak="0">
    <w:nsid w:val="2CA31266"/>
    <w:multiLevelType w:val="hybridMultilevel"/>
    <w:tmpl w:val="C77C7846"/>
    <w:lvl w:ilvl="0" w:tplc="E67E1D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DA3A44"/>
    <w:multiLevelType w:val="hybridMultilevel"/>
    <w:tmpl w:val="F664FAF6"/>
    <w:lvl w:ilvl="0" w:tplc="45AE6F8A">
      <w:start w:val="1"/>
      <w:numFmt w:val="decimal"/>
      <w:lvlText w:val="%1."/>
      <w:lvlJc w:val="left"/>
      <w:pPr>
        <w:ind w:left="68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00" w:hanging="360"/>
      </w:pPr>
    </w:lvl>
    <w:lvl w:ilvl="2" w:tplc="0809001B" w:tentative="1">
      <w:start w:val="1"/>
      <w:numFmt w:val="lowerRoman"/>
      <w:lvlText w:val="%3."/>
      <w:lvlJc w:val="right"/>
      <w:pPr>
        <w:ind w:left="2120" w:hanging="180"/>
      </w:pPr>
    </w:lvl>
    <w:lvl w:ilvl="3" w:tplc="0809000F" w:tentative="1">
      <w:start w:val="1"/>
      <w:numFmt w:val="decimal"/>
      <w:lvlText w:val="%4."/>
      <w:lvlJc w:val="left"/>
      <w:pPr>
        <w:ind w:left="2840" w:hanging="360"/>
      </w:pPr>
    </w:lvl>
    <w:lvl w:ilvl="4" w:tplc="08090019" w:tentative="1">
      <w:start w:val="1"/>
      <w:numFmt w:val="lowerLetter"/>
      <w:lvlText w:val="%5."/>
      <w:lvlJc w:val="left"/>
      <w:pPr>
        <w:ind w:left="3560" w:hanging="360"/>
      </w:pPr>
    </w:lvl>
    <w:lvl w:ilvl="5" w:tplc="0809001B" w:tentative="1">
      <w:start w:val="1"/>
      <w:numFmt w:val="lowerRoman"/>
      <w:lvlText w:val="%6."/>
      <w:lvlJc w:val="right"/>
      <w:pPr>
        <w:ind w:left="4280" w:hanging="180"/>
      </w:pPr>
    </w:lvl>
    <w:lvl w:ilvl="6" w:tplc="0809000F" w:tentative="1">
      <w:start w:val="1"/>
      <w:numFmt w:val="decimal"/>
      <w:lvlText w:val="%7."/>
      <w:lvlJc w:val="left"/>
      <w:pPr>
        <w:ind w:left="5000" w:hanging="360"/>
      </w:pPr>
    </w:lvl>
    <w:lvl w:ilvl="7" w:tplc="08090019" w:tentative="1">
      <w:start w:val="1"/>
      <w:numFmt w:val="lowerLetter"/>
      <w:lvlText w:val="%8."/>
      <w:lvlJc w:val="left"/>
      <w:pPr>
        <w:ind w:left="5720" w:hanging="360"/>
      </w:pPr>
    </w:lvl>
    <w:lvl w:ilvl="8" w:tplc="0809001B" w:tentative="1">
      <w:start w:val="1"/>
      <w:numFmt w:val="lowerRoman"/>
      <w:lvlText w:val="%9."/>
      <w:lvlJc w:val="right"/>
      <w:pPr>
        <w:ind w:left="6440" w:hanging="180"/>
      </w:pPr>
    </w:lvl>
  </w:abstractNum>
  <w:abstractNum w:abstractNumId="14" w15:restartNumberingAfterBreak="0">
    <w:nsid w:val="38F55B51"/>
    <w:multiLevelType w:val="hybridMultilevel"/>
    <w:tmpl w:val="5D3C4F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953354"/>
    <w:multiLevelType w:val="hybridMultilevel"/>
    <w:tmpl w:val="67FA79CC"/>
    <w:lvl w:ilvl="0" w:tplc="9C04DAD2">
      <w:start w:val="1"/>
      <w:numFmt w:val="lowerLetter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6" w15:restartNumberingAfterBreak="0">
    <w:nsid w:val="42AF004E"/>
    <w:multiLevelType w:val="multilevel"/>
    <w:tmpl w:val="9D322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74A252D"/>
    <w:multiLevelType w:val="hybridMultilevel"/>
    <w:tmpl w:val="66B6CFF8"/>
    <w:lvl w:ilvl="0" w:tplc="164E1934">
      <w:start w:val="1"/>
      <w:numFmt w:val="decimal"/>
      <w:lvlText w:val="%1."/>
      <w:lvlJc w:val="left"/>
      <w:pPr>
        <w:ind w:left="6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252384"/>
    <w:multiLevelType w:val="hybridMultilevel"/>
    <w:tmpl w:val="375A016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F9B7E91"/>
    <w:multiLevelType w:val="multilevel"/>
    <w:tmpl w:val="B7663F2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440"/>
      </w:pPr>
      <w:rPr>
        <w:rFonts w:hint="default"/>
      </w:rPr>
    </w:lvl>
  </w:abstractNum>
  <w:abstractNum w:abstractNumId="20" w15:restartNumberingAfterBreak="0">
    <w:nsid w:val="68013519"/>
    <w:multiLevelType w:val="hybridMultilevel"/>
    <w:tmpl w:val="CD2244B4"/>
    <w:lvl w:ilvl="0" w:tplc="164E1934">
      <w:start w:val="1"/>
      <w:numFmt w:val="decimal"/>
      <w:lvlText w:val="%1."/>
      <w:lvlJc w:val="left"/>
      <w:pPr>
        <w:ind w:left="68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257374"/>
    <w:multiLevelType w:val="hybridMultilevel"/>
    <w:tmpl w:val="1862E4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5054C6"/>
    <w:multiLevelType w:val="hybridMultilevel"/>
    <w:tmpl w:val="74E4DD36"/>
    <w:lvl w:ilvl="0" w:tplc="9AFE6876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A627F6"/>
    <w:multiLevelType w:val="hybridMultilevel"/>
    <w:tmpl w:val="965A7DC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51587E"/>
    <w:multiLevelType w:val="hybridMultilevel"/>
    <w:tmpl w:val="C29C8F0E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FC743C"/>
    <w:multiLevelType w:val="hybridMultilevel"/>
    <w:tmpl w:val="9FEC889E"/>
    <w:lvl w:ilvl="0" w:tplc="9AD69C7E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6" w15:restartNumberingAfterBreak="0">
    <w:nsid w:val="7E8D49BD"/>
    <w:multiLevelType w:val="multilevel"/>
    <w:tmpl w:val="8304BBFE"/>
    <w:lvl w:ilvl="0">
      <w:start w:val="2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Calibri" w:hAnsi="Calibri"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num w:numId="1" w16cid:durableId="1940333666">
    <w:abstractNumId w:val="3"/>
  </w:num>
  <w:num w:numId="2" w16cid:durableId="238055911">
    <w:abstractNumId w:val="11"/>
  </w:num>
  <w:num w:numId="3" w16cid:durableId="162088984">
    <w:abstractNumId w:val="26"/>
  </w:num>
  <w:num w:numId="4" w16cid:durableId="1760634442">
    <w:abstractNumId w:val="15"/>
  </w:num>
  <w:num w:numId="5" w16cid:durableId="85005672">
    <w:abstractNumId w:val="8"/>
  </w:num>
  <w:num w:numId="6" w16cid:durableId="1858035248">
    <w:abstractNumId w:val="25"/>
  </w:num>
  <w:num w:numId="7" w16cid:durableId="1737048644">
    <w:abstractNumId w:val="9"/>
  </w:num>
  <w:num w:numId="8" w16cid:durableId="283271446">
    <w:abstractNumId w:val="0"/>
  </w:num>
  <w:num w:numId="9" w16cid:durableId="1088309152">
    <w:abstractNumId w:val="13"/>
  </w:num>
  <w:num w:numId="10" w16cid:durableId="255939720">
    <w:abstractNumId w:val="17"/>
  </w:num>
  <w:num w:numId="11" w16cid:durableId="1830369047">
    <w:abstractNumId w:val="17"/>
    <w:lvlOverride w:ilvl="0">
      <w:lvl w:ilvl="0" w:tplc="164E1934">
        <w:start w:val="1"/>
        <w:numFmt w:val="decimal"/>
        <w:lvlText w:val="%1."/>
        <w:lvlJc w:val="left"/>
        <w:pPr>
          <w:ind w:left="680" w:hanging="360"/>
        </w:pPr>
        <w:rPr>
          <w:rFonts w:hint="default"/>
          <w:b/>
        </w:rPr>
      </w:lvl>
    </w:lvlOverride>
    <w:lvlOverride w:ilvl="1">
      <w:lvl w:ilvl="1" w:tplc="08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8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8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8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8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8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8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8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2" w16cid:durableId="920867706">
    <w:abstractNumId w:val="17"/>
    <w:lvlOverride w:ilvl="0">
      <w:lvl w:ilvl="0" w:tplc="164E1934">
        <w:start w:val="1"/>
        <w:numFmt w:val="decimal"/>
        <w:lvlText w:val="%1."/>
        <w:lvlJc w:val="left"/>
        <w:pPr>
          <w:ind w:left="680" w:hanging="360"/>
        </w:pPr>
        <w:rPr>
          <w:rFonts w:hint="default"/>
          <w:b/>
        </w:rPr>
      </w:lvl>
    </w:lvlOverride>
    <w:lvlOverride w:ilvl="1">
      <w:lvl w:ilvl="1" w:tplc="08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8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8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8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8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8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8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8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3" w16cid:durableId="854877583">
    <w:abstractNumId w:val="2"/>
  </w:num>
  <w:num w:numId="14" w16cid:durableId="608784112">
    <w:abstractNumId w:val="1"/>
  </w:num>
  <w:num w:numId="15" w16cid:durableId="1349678884">
    <w:abstractNumId w:val="14"/>
  </w:num>
  <w:num w:numId="16" w16cid:durableId="307977547">
    <w:abstractNumId w:val="21"/>
  </w:num>
  <w:num w:numId="17" w16cid:durableId="1232426264">
    <w:abstractNumId w:val="10"/>
  </w:num>
  <w:num w:numId="18" w16cid:durableId="749037237">
    <w:abstractNumId w:val="7"/>
  </w:num>
  <w:num w:numId="19" w16cid:durableId="412514679">
    <w:abstractNumId w:val="22"/>
  </w:num>
  <w:num w:numId="20" w16cid:durableId="177543340">
    <w:abstractNumId w:val="16"/>
  </w:num>
  <w:num w:numId="21" w16cid:durableId="1340815977">
    <w:abstractNumId w:val="5"/>
  </w:num>
  <w:num w:numId="22" w16cid:durableId="1828325452">
    <w:abstractNumId w:val="23"/>
  </w:num>
  <w:num w:numId="23" w16cid:durableId="1475027122">
    <w:abstractNumId w:val="12"/>
  </w:num>
  <w:num w:numId="24" w16cid:durableId="839466086">
    <w:abstractNumId w:val="24"/>
  </w:num>
  <w:num w:numId="25" w16cid:durableId="349064420">
    <w:abstractNumId w:val="18"/>
  </w:num>
  <w:num w:numId="26" w16cid:durableId="639463217">
    <w:abstractNumId w:val="19"/>
  </w:num>
  <w:num w:numId="27" w16cid:durableId="2080980119">
    <w:abstractNumId w:val="6"/>
  </w:num>
  <w:num w:numId="28" w16cid:durableId="20978992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DMzMjAwMzI2NbRU0lEKTi0uzszPAykwNKoFACdrhWwtAAAA"/>
  </w:docVars>
  <w:rsids>
    <w:rsidRoot w:val="00832D40"/>
    <w:rsid w:val="00001D6F"/>
    <w:rsid w:val="00002384"/>
    <w:rsid w:val="00003927"/>
    <w:rsid w:val="00004025"/>
    <w:rsid w:val="0000497C"/>
    <w:rsid w:val="00005F2C"/>
    <w:rsid w:val="00013300"/>
    <w:rsid w:val="00021B1F"/>
    <w:rsid w:val="0002215F"/>
    <w:rsid w:val="00022EAB"/>
    <w:rsid w:val="00022FCE"/>
    <w:rsid w:val="00023B62"/>
    <w:rsid w:val="00025E8B"/>
    <w:rsid w:val="000265CF"/>
    <w:rsid w:val="000276B3"/>
    <w:rsid w:val="00031C7F"/>
    <w:rsid w:val="00036B0A"/>
    <w:rsid w:val="00041CA1"/>
    <w:rsid w:val="00042A4F"/>
    <w:rsid w:val="000447EE"/>
    <w:rsid w:val="0004594F"/>
    <w:rsid w:val="0004728E"/>
    <w:rsid w:val="000473BA"/>
    <w:rsid w:val="000500DB"/>
    <w:rsid w:val="000517B9"/>
    <w:rsid w:val="00054CBF"/>
    <w:rsid w:val="00055499"/>
    <w:rsid w:val="0005685D"/>
    <w:rsid w:val="000604FA"/>
    <w:rsid w:val="0007553D"/>
    <w:rsid w:val="000775A0"/>
    <w:rsid w:val="000848FD"/>
    <w:rsid w:val="000866E5"/>
    <w:rsid w:val="00086A43"/>
    <w:rsid w:val="00087DDE"/>
    <w:rsid w:val="000916C1"/>
    <w:rsid w:val="0009748C"/>
    <w:rsid w:val="000A0D86"/>
    <w:rsid w:val="000A5C61"/>
    <w:rsid w:val="000A5E59"/>
    <w:rsid w:val="000B5686"/>
    <w:rsid w:val="000C34F7"/>
    <w:rsid w:val="000C3AE0"/>
    <w:rsid w:val="000C534D"/>
    <w:rsid w:val="000D2CE1"/>
    <w:rsid w:val="000E38D2"/>
    <w:rsid w:val="000E54CF"/>
    <w:rsid w:val="000F0033"/>
    <w:rsid w:val="000F26F1"/>
    <w:rsid w:val="0010199C"/>
    <w:rsid w:val="00102624"/>
    <w:rsid w:val="00102770"/>
    <w:rsid w:val="00104E35"/>
    <w:rsid w:val="00106085"/>
    <w:rsid w:val="00111B56"/>
    <w:rsid w:val="00112EF7"/>
    <w:rsid w:val="00114248"/>
    <w:rsid w:val="00117CA8"/>
    <w:rsid w:val="001206BC"/>
    <w:rsid w:val="00130C14"/>
    <w:rsid w:val="00132463"/>
    <w:rsid w:val="00134D1E"/>
    <w:rsid w:val="00136631"/>
    <w:rsid w:val="00137C0C"/>
    <w:rsid w:val="00143D4C"/>
    <w:rsid w:val="00146847"/>
    <w:rsid w:val="00147A86"/>
    <w:rsid w:val="00147DCD"/>
    <w:rsid w:val="001533D5"/>
    <w:rsid w:val="001550A1"/>
    <w:rsid w:val="001576A5"/>
    <w:rsid w:val="00157DA9"/>
    <w:rsid w:val="00162571"/>
    <w:rsid w:val="001659AF"/>
    <w:rsid w:val="001729C4"/>
    <w:rsid w:val="001758A2"/>
    <w:rsid w:val="00175F2D"/>
    <w:rsid w:val="00176C2E"/>
    <w:rsid w:val="001815F6"/>
    <w:rsid w:val="00183379"/>
    <w:rsid w:val="00184C13"/>
    <w:rsid w:val="001A3152"/>
    <w:rsid w:val="001A4BF1"/>
    <w:rsid w:val="001A6ACB"/>
    <w:rsid w:val="001A7071"/>
    <w:rsid w:val="001B4BAC"/>
    <w:rsid w:val="001B7479"/>
    <w:rsid w:val="001B7C32"/>
    <w:rsid w:val="001C3DC7"/>
    <w:rsid w:val="001C763C"/>
    <w:rsid w:val="001E0CA1"/>
    <w:rsid w:val="001E6959"/>
    <w:rsid w:val="001F0BB7"/>
    <w:rsid w:val="001F205B"/>
    <w:rsid w:val="001F2F5B"/>
    <w:rsid w:val="001F73CC"/>
    <w:rsid w:val="00201B10"/>
    <w:rsid w:val="00205696"/>
    <w:rsid w:val="00207FB1"/>
    <w:rsid w:val="00213C9D"/>
    <w:rsid w:val="002147D2"/>
    <w:rsid w:val="00214E70"/>
    <w:rsid w:val="0021622E"/>
    <w:rsid w:val="002306C6"/>
    <w:rsid w:val="002403C6"/>
    <w:rsid w:val="00251019"/>
    <w:rsid w:val="002558A0"/>
    <w:rsid w:val="00260492"/>
    <w:rsid w:val="002672C4"/>
    <w:rsid w:val="00280CE7"/>
    <w:rsid w:val="00281411"/>
    <w:rsid w:val="00282456"/>
    <w:rsid w:val="00282FA1"/>
    <w:rsid w:val="0028661B"/>
    <w:rsid w:val="00291E76"/>
    <w:rsid w:val="0029557A"/>
    <w:rsid w:val="002A3786"/>
    <w:rsid w:val="002A3BDB"/>
    <w:rsid w:val="002A682A"/>
    <w:rsid w:val="002A71BB"/>
    <w:rsid w:val="002B0B0C"/>
    <w:rsid w:val="002B159F"/>
    <w:rsid w:val="002B3A27"/>
    <w:rsid w:val="002B45D0"/>
    <w:rsid w:val="002B66C9"/>
    <w:rsid w:val="002B76C0"/>
    <w:rsid w:val="002C02C3"/>
    <w:rsid w:val="002C3622"/>
    <w:rsid w:val="002C5063"/>
    <w:rsid w:val="002D0D5C"/>
    <w:rsid w:val="002D62CA"/>
    <w:rsid w:val="002D75DC"/>
    <w:rsid w:val="002E2638"/>
    <w:rsid w:val="002E775E"/>
    <w:rsid w:val="002F3EDC"/>
    <w:rsid w:val="002F6B73"/>
    <w:rsid w:val="00300F06"/>
    <w:rsid w:val="00302074"/>
    <w:rsid w:val="003062A7"/>
    <w:rsid w:val="00307298"/>
    <w:rsid w:val="00312A51"/>
    <w:rsid w:val="00313F0C"/>
    <w:rsid w:val="00323843"/>
    <w:rsid w:val="00330ED0"/>
    <w:rsid w:val="00333345"/>
    <w:rsid w:val="00335C88"/>
    <w:rsid w:val="0034339E"/>
    <w:rsid w:val="00346765"/>
    <w:rsid w:val="00347844"/>
    <w:rsid w:val="00352B42"/>
    <w:rsid w:val="00355584"/>
    <w:rsid w:val="003648A1"/>
    <w:rsid w:val="00365133"/>
    <w:rsid w:val="0037089D"/>
    <w:rsid w:val="00372D0E"/>
    <w:rsid w:val="00373DB6"/>
    <w:rsid w:val="0037741B"/>
    <w:rsid w:val="00377D07"/>
    <w:rsid w:val="00377F38"/>
    <w:rsid w:val="0038099F"/>
    <w:rsid w:val="00385585"/>
    <w:rsid w:val="003878C8"/>
    <w:rsid w:val="00387F7D"/>
    <w:rsid w:val="00395B0C"/>
    <w:rsid w:val="00395C41"/>
    <w:rsid w:val="003A3987"/>
    <w:rsid w:val="003A5DAD"/>
    <w:rsid w:val="003A7AAC"/>
    <w:rsid w:val="003C0581"/>
    <w:rsid w:val="003C3DC1"/>
    <w:rsid w:val="003C48EF"/>
    <w:rsid w:val="003C4DB6"/>
    <w:rsid w:val="003C5AEC"/>
    <w:rsid w:val="003C7862"/>
    <w:rsid w:val="003D25E8"/>
    <w:rsid w:val="003D30A7"/>
    <w:rsid w:val="003D4A5C"/>
    <w:rsid w:val="003E3EEB"/>
    <w:rsid w:val="003E75E7"/>
    <w:rsid w:val="003E7D78"/>
    <w:rsid w:val="003F2890"/>
    <w:rsid w:val="003F3962"/>
    <w:rsid w:val="00403A13"/>
    <w:rsid w:val="00407289"/>
    <w:rsid w:val="00410803"/>
    <w:rsid w:val="0041248D"/>
    <w:rsid w:val="00415F01"/>
    <w:rsid w:val="004179C5"/>
    <w:rsid w:val="00420A1D"/>
    <w:rsid w:val="004263C1"/>
    <w:rsid w:val="00427D03"/>
    <w:rsid w:val="0042AC32"/>
    <w:rsid w:val="00431D68"/>
    <w:rsid w:val="004344EA"/>
    <w:rsid w:val="00451944"/>
    <w:rsid w:val="00451CA5"/>
    <w:rsid w:val="0045410F"/>
    <w:rsid w:val="00456AFA"/>
    <w:rsid w:val="004653F5"/>
    <w:rsid w:val="00471D5D"/>
    <w:rsid w:val="00477DBA"/>
    <w:rsid w:val="00492AA0"/>
    <w:rsid w:val="004A0E9F"/>
    <w:rsid w:val="004A1C41"/>
    <w:rsid w:val="004A2199"/>
    <w:rsid w:val="004A3A1B"/>
    <w:rsid w:val="004A40E0"/>
    <w:rsid w:val="004A41AD"/>
    <w:rsid w:val="004A59DC"/>
    <w:rsid w:val="004A7955"/>
    <w:rsid w:val="004B1D13"/>
    <w:rsid w:val="004B1DE8"/>
    <w:rsid w:val="004B6F02"/>
    <w:rsid w:val="004B7078"/>
    <w:rsid w:val="004C4487"/>
    <w:rsid w:val="004C55F4"/>
    <w:rsid w:val="004D61D6"/>
    <w:rsid w:val="004E4202"/>
    <w:rsid w:val="004F102E"/>
    <w:rsid w:val="004F2EEC"/>
    <w:rsid w:val="004F3D15"/>
    <w:rsid w:val="004F54B5"/>
    <w:rsid w:val="00501084"/>
    <w:rsid w:val="005010A3"/>
    <w:rsid w:val="00502B5A"/>
    <w:rsid w:val="00511B03"/>
    <w:rsid w:val="00521D91"/>
    <w:rsid w:val="00522113"/>
    <w:rsid w:val="00523094"/>
    <w:rsid w:val="00525470"/>
    <w:rsid w:val="00530543"/>
    <w:rsid w:val="0053054F"/>
    <w:rsid w:val="00534E38"/>
    <w:rsid w:val="00540C42"/>
    <w:rsid w:val="00545A3D"/>
    <w:rsid w:val="00546718"/>
    <w:rsid w:val="00546764"/>
    <w:rsid w:val="00550EBF"/>
    <w:rsid w:val="005515DD"/>
    <w:rsid w:val="00554633"/>
    <w:rsid w:val="005609AD"/>
    <w:rsid w:val="00560BAB"/>
    <w:rsid w:val="00562136"/>
    <w:rsid w:val="00562C3C"/>
    <w:rsid w:val="00572E99"/>
    <w:rsid w:val="00575C1B"/>
    <w:rsid w:val="00575E72"/>
    <w:rsid w:val="00585D89"/>
    <w:rsid w:val="0059182F"/>
    <w:rsid w:val="00592A02"/>
    <w:rsid w:val="00597CC7"/>
    <w:rsid w:val="005A62EA"/>
    <w:rsid w:val="005B0104"/>
    <w:rsid w:val="005B75E5"/>
    <w:rsid w:val="005C00A3"/>
    <w:rsid w:val="005C35BA"/>
    <w:rsid w:val="005C3B59"/>
    <w:rsid w:val="005C4669"/>
    <w:rsid w:val="005C5C8B"/>
    <w:rsid w:val="005D1B10"/>
    <w:rsid w:val="005D78FA"/>
    <w:rsid w:val="005E6277"/>
    <w:rsid w:val="005E7182"/>
    <w:rsid w:val="005F0103"/>
    <w:rsid w:val="005F0F1E"/>
    <w:rsid w:val="0060386E"/>
    <w:rsid w:val="0060399A"/>
    <w:rsid w:val="006042F7"/>
    <w:rsid w:val="006140CA"/>
    <w:rsid w:val="00616961"/>
    <w:rsid w:val="00617D1E"/>
    <w:rsid w:val="006236C3"/>
    <w:rsid w:val="00623BF8"/>
    <w:rsid w:val="00641225"/>
    <w:rsid w:val="00652A38"/>
    <w:rsid w:val="0065670F"/>
    <w:rsid w:val="00660DFE"/>
    <w:rsid w:val="0066310D"/>
    <w:rsid w:val="00676B4E"/>
    <w:rsid w:val="0068247F"/>
    <w:rsid w:val="006839D7"/>
    <w:rsid w:val="006914F4"/>
    <w:rsid w:val="006A1AE7"/>
    <w:rsid w:val="006B1DDB"/>
    <w:rsid w:val="006B1DFD"/>
    <w:rsid w:val="006B4BD2"/>
    <w:rsid w:val="006C1AF6"/>
    <w:rsid w:val="006C2CA8"/>
    <w:rsid w:val="006E61C7"/>
    <w:rsid w:val="006E7E45"/>
    <w:rsid w:val="006F3116"/>
    <w:rsid w:val="006F3781"/>
    <w:rsid w:val="006F46C8"/>
    <w:rsid w:val="00703B81"/>
    <w:rsid w:val="00705264"/>
    <w:rsid w:val="0070733D"/>
    <w:rsid w:val="00712E3C"/>
    <w:rsid w:val="00713743"/>
    <w:rsid w:val="007159B6"/>
    <w:rsid w:val="0071600E"/>
    <w:rsid w:val="0072592D"/>
    <w:rsid w:val="00726DCD"/>
    <w:rsid w:val="007312B6"/>
    <w:rsid w:val="00745C2D"/>
    <w:rsid w:val="00745F6A"/>
    <w:rsid w:val="00746CD4"/>
    <w:rsid w:val="00750002"/>
    <w:rsid w:val="00752F80"/>
    <w:rsid w:val="007622E4"/>
    <w:rsid w:val="007660DB"/>
    <w:rsid w:val="007676A4"/>
    <w:rsid w:val="00772EB3"/>
    <w:rsid w:val="0077367F"/>
    <w:rsid w:val="00780797"/>
    <w:rsid w:val="00782888"/>
    <w:rsid w:val="00782964"/>
    <w:rsid w:val="00783AEE"/>
    <w:rsid w:val="00786723"/>
    <w:rsid w:val="00794CF3"/>
    <w:rsid w:val="00797B4B"/>
    <w:rsid w:val="007A1FD9"/>
    <w:rsid w:val="007A2E82"/>
    <w:rsid w:val="007A3700"/>
    <w:rsid w:val="007A6D42"/>
    <w:rsid w:val="007B14F6"/>
    <w:rsid w:val="007B2B57"/>
    <w:rsid w:val="007B68AF"/>
    <w:rsid w:val="007C609E"/>
    <w:rsid w:val="007D1A80"/>
    <w:rsid w:val="007D432C"/>
    <w:rsid w:val="007D665E"/>
    <w:rsid w:val="007D6B69"/>
    <w:rsid w:val="007E0E75"/>
    <w:rsid w:val="007E62F3"/>
    <w:rsid w:val="007E663B"/>
    <w:rsid w:val="007F7C79"/>
    <w:rsid w:val="0080472F"/>
    <w:rsid w:val="0081450F"/>
    <w:rsid w:val="00816E66"/>
    <w:rsid w:val="0082557B"/>
    <w:rsid w:val="008264AC"/>
    <w:rsid w:val="008312DB"/>
    <w:rsid w:val="00832D40"/>
    <w:rsid w:val="008412E4"/>
    <w:rsid w:val="00854550"/>
    <w:rsid w:val="008554EE"/>
    <w:rsid w:val="00861253"/>
    <w:rsid w:val="0086146F"/>
    <w:rsid w:val="00875449"/>
    <w:rsid w:val="00875F18"/>
    <w:rsid w:val="00876EE7"/>
    <w:rsid w:val="00884204"/>
    <w:rsid w:val="00885705"/>
    <w:rsid w:val="008861EC"/>
    <w:rsid w:val="0089012F"/>
    <w:rsid w:val="00896006"/>
    <w:rsid w:val="00896F02"/>
    <w:rsid w:val="008A5983"/>
    <w:rsid w:val="008A6E21"/>
    <w:rsid w:val="008A7AA6"/>
    <w:rsid w:val="008B27BA"/>
    <w:rsid w:val="008B60DD"/>
    <w:rsid w:val="008B6DE2"/>
    <w:rsid w:val="008C5BC5"/>
    <w:rsid w:val="008F668A"/>
    <w:rsid w:val="0090101E"/>
    <w:rsid w:val="00904861"/>
    <w:rsid w:val="00906967"/>
    <w:rsid w:val="00917853"/>
    <w:rsid w:val="00926E47"/>
    <w:rsid w:val="00930B3B"/>
    <w:rsid w:val="00936761"/>
    <w:rsid w:val="009459FD"/>
    <w:rsid w:val="0094717C"/>
    <w:rsid w:val="00951C28"/>
    <w:rsid w:val="009531DC"/>
    <w:rsid w:val="00961092"/>
    <w:rsid w:val="0096117A"/>
    <w:rsid w:val="00973B46"/>
    <w:rsid w:val="00982DF9"/>
    <w:rsid w:val="00983379"/>
    <w:rsid w:val="00986B7A"/>
    <w:rsid w:val="00986CB5"/>
    <w:rsid w:val="0099584B"/>
    <w:rsid w:val="009A196B"/>
    <w:rsid w:val="009A24C8"/>
    <w:rsid w:val="009A3703"/>
    <w:rsid w:val="009B20EE"/>
    <w:rsid w:val="009B233E"/>
    <w:rsid w:val="009B2FE5"/>
    <w:rsid w:val="009B3638"/>
    <w:rsid w:val="009C5B1D"/>
    <w:rsid w:val="009C67D2"/>
    <w:rsid w:val="009D37BE"/>
    <w:rsid w:val="009D3EE5"/>
    <w:rsid w:val="009D7099"/>
    <w:rsid w:val="009E050B"/>
    <w:rsid w:val="009E0D9D"/>
    <w:rsid w:val="009E25CC"/>
    <w:rsid w:val="009F0426"/>
    <w:rsid w:val="009F076E"/>
    <w:rsid w:val="009F444E"/>
    <w:rsid w:val="00A01D1E"/>
    <w:rsid w:val="00A0579F"/>
    <w:rsid w:val="00A13463"/>
    <w:rsid w:val="00A174A5"/>
    <w:rsid w:val="00A228DB"/>
    <w:rsid w:val="00A33EA4"/>
    <w:rsid w:val="00A33FA7"/>
    <w:rsid w:val="00A3407F"/>
    <w:rsid w:val="00A40DC8"/>
    <w:rsid w:val="00A44333"/>
    <w:rsid w:val="00A47F6D"/>
    <w:rsid w:val="00A5658B"/>
    <w:rsid w:val="00A711A0"/>
    <w:rsid w:val="00A71515"/>
    <w:rsid w:val="00A734F2"/>
    <w:rsid w:val="00A7463F"/>
    <w:rsid w:val="00A813D4"/>
    <w:rsid w:val="00A81C03"/>
    <w:rsid w:val="00A8307E"/>
    <w:rsid w:val="00A832C6"/>
    <w:rsid w:val="00A8542C"/>
    <w:rsid w:val="00A9211A"/>
    <w:rsid w:val="00A95F94"/>
    <w:rsid w:val="00AA3696"/>
    <w:rsid w:val="00AA3943"/>
    <w:rsid w:val="00AB1E9A"/>
    <w:rsid w:val="00AB5142"/>
    <w:rsid w:val="00AB7C20"/>
    <w:rsid w:val="00AB7D54"/>
    <w:rsid w:val="00AC27C2"/>
    <w:rsid w:val="00AC6BE5"/>
    <w:rsid w:val="00AD0015"/>
    <w:rsid w:val="00AD07CD"/>
    <w:rsid w:val="00AD15C4"/>
    <w:rsid w:val="00AD4D27"/>
    <w:rsid w:val="00AD63BC"/>
    <w:rsid w:val="00AF03F9"/>
    <w:rsid w:val="00AF3021"/>
    <w:rsid w:val="00B017C2"/>
    <w:rsid w:val="00B07B9C"/>
    <w:rsid w:val="00B11A1A"/>
    <w:rsid w:val="00B2260F"/>
    <w:rsid w:val="00B27DB4"/>
    <w:rsid w:val="00B32468"/>
    <w:rsid w:val="00B33C15"/>
    <w:rsid w:val="00B34D2F"/>
    <w:rsid w:val="00B41F4A"/>
    <w:rsid w:val="00B432C9"/>
    <w:rsid w:val="00B55DE3"/>
    <w:rsid w:val="00B63BEF"/>
    <w:rsid w:val="00B64109"/>
    <w:rsid w:val="00B672BE"/>
    <w:rsid w:val="00B77915"/>
    <w:rsid w:val="00B77A87"/>
    <w:rsid w:val="00B8034B"/>
    <w:rsid w:val="00B80CD4"/>
    <w:rsid w:val="00B814C4"/>
    <w:rsid w:val="00B84679"/>
    <w:rsid w:val="00B8532D"/>
    <w:rsid w:val="00B85DB6"/>
    <w:rsid w:val="00B86D4A"/>
    <w:rsid w:val="00B92476"/>
    <w:rsid w:val="00B93208"/>
    <w:rsid w:val="00B965A0"/>
    <w:rsid w:val="00BA072A"/>
    <w:rsid w:val="00BA49D3"/>
    <w:rsid w:val="00BA7F3B"/>
    <w:rsid w:val="00BB363C"/>
    <w:rsid w:val="00BB47C7"/>
    <w:rsid w:val="00BC44DA"/>
    <w:rsid w:val="00BC72B6"/>
    <w:rsid w:val="00BD37CC"/>
    <w:rsid w:val="00BD6424"/>
    <w:rsid w:val="00BE2FC8"/>
    <w:rsid w:val="00BF75E0"/>
    <w:rsid w:val="00C0235B"/>
    <w:rsid w:val="00C158DA"/>
    <w:rsid w:val="00C16CF7"/>
    <w:rsid w:val="00C17BF4"/>
    <w:rsid w:val="00C23FD7"/>
    <w:rsid w:val="00C31E5F"/>
    <w:rsid w:val="00C36891"/>
    <w:rsid w:val="00C440DB"/>
    <w:rsid w:val="00C51FD8"/>
    <w:rsid w:val="00C5273B"/>
    <w:rsid w:val="00C613AE"/>
    <w:rsid w:val="00C74076"/>
    <w:rsid w:val="00C761DC"/>
    <w:rsid w:val="00C85A20"/>
    <w:rsid w:val="00C912A3"/>
    <w:rsid w:val="00C92D3F"/>
    <w:rsid w:val="00CA11C8"/>
    <w:rsid w:val="00CB0018"/>
    <w:rsid w:val="00CB0AEF"/>
    <w:rsid w:val="00CB4CA4"/>
    <w:rsid w:val="00CC270F"/>
    <w:rsid w:val="00CC2DA7"/>
    <w:rsid w:val="00CC6E35"/>
    <w:rsid w:val="00CC7AE7"/>
    <w:rsid w:val="00CD1B36"/>
    <w:rsid w:val="00CD2FF6"/>
    <w:rsid w:val="00CD7CC1"/>
    <w:rsid w:val="00CE185D"/>
    <w:rsid w:val="00CE1BE5"/>
    <w:rsid w:val="00CF0DE2"/>
    <w:rsid w:val="00CF316B"/>
    <w:rsid w:val="00D11C4F"/>
    <w:rsid w:val="00D163CF"/>
    <w:rsid w:val="00D16F71"/>
    <w:rsid w:val="00D251A7"/>
    <w:rsid w:val="00D34EB4"/>
    <w:rsid w:val="00D369CA"/>
    <w:rsid w:val="00D53CAD"/>
    <w:rsid w:val="00D623FA"/>
    <w:rsid w:val="00D668DA"/>
    <w:rsid w:val="00D66BB3"/>
    <w:rsid w:val="00D66C02"/>
    <w:rsid w:val="00D6749E"/>
    <w:rsid w:val="00D67B4F"/>
    <w:rsid w:val="00D715EF"/>
    <w:rsid w:val="00D72291"/>
    <w:rsid w:val="00D77FC3"/>
    <w:rsid w:val="00D80E8E"/>
    <w:rsid w:val="00D901C6"/>
    <w:rsid w:val="00D9092D"/>
    <w:rsid w:val="00D91449"/>
    <w:rsid w:val="00D954EA"/>
    <w:rsid w:val="00DA377A"/>
    <w:rsid w:val="00DC2108"/>
    <w:rsid w:val="00DC3A78"/>
    <w:rsid w:val="00DC44AD"/>
    <w:rsid w:val="00DC78BD"/>
    <w:rsid w:val="00DD2ED1"/>
    <w:rsid w:val="00DD6AF9"/>
    <w:rsid w:val="00DE4DA8"/>
    <w:rsid w:val="00DF1EE8"/>
    <w:rsid w:val="00E00585"/>
    <w:rsid w:val="00E07EFB"/>
    <w:rsid w:val="00E10AAD"/>
    <w:rsid w:val="00E15E02"/>
    <w:rsid w:val="00E177C4"/>
    <w:rsid w:val="00E2293C"/>
    <w:rsid w:val="00E24A35"/>
    <w:rsid w:val="00E264AF"/>
    <w:rsid w:val="00E3456B"/>
    <w:rsid w:val="00E3500C"/>
    <w:rsid w:val="00E3709E"/>
    <w:rsid w:val="00E45518"/>
    <w:rsid w:val="00E45AB1"/>
    <w:rsid w:val="00E50343"/>
    <w:rsid w:val="00E541CC"/>
    <w:rsid w:val="00E604EB"/>
    <w:rsid w:val="00E621C5"/>
    <w:rsid w:val="00E660A5"/>
    <w:rsid w:val="00E71843"/>
    <w:rsid w:val="00E72164"/>
    <w:rsid w:val="00E81133"/>
    <w:rsid w:val="00E8177C"/>
    <w:rsid w:val="00E82ADB"/>
    <w:rsid w:val="00E84059"/>
    <w:rsid w:val="00E9483C"/>
    <w:rsid w:val="00E9771A"/>
    <w:rsid w:val="00EA066E"/>
    <w:rsid w:val="00EA191D"/>
    <w:rsid w:val="00EA40FD"/>
    <w:rsid w:val="00EA50BB"/>
    <w:rsid w:val="00EA67BE"/>
    <w:rsid w:val="00EB012A"/>
    <w:rsid w:val="00EB5CEE"/>
    <w:rsid w:val="00EC0B20"/>
    <w:rsid w:val="00EC54DA"/>
    <w:rsid w:val="00EC5CC8"/>
    <w:rsid w:val="00ED3DA7"/>
    <w:rsid w:val="00EE18A5"/>
    <w:rsid w:val="00EE1F79"/>
    <w:rsid w:val="00EE4DA5"/>
    <w:rsid w:val="00EF300D"/>
    <w:rsid w:val="00EF40B9"/>
    <w:rsid w:val="00EF45A3"/>
    <w:rsid w:val="00EF4B43"/>
    <w:rsid w:val="00EF4EDF"/>
    <w:rsid w:val="00EF5645"/>
    <w:rsid w:val="00F019A8"/>
    <w:rsid w:val="00F050EC"/>
    <w:rsid w:val="00F13334"/>
    <w:rsid w:val="00F2459E"/>
    <w:rsid w:val="00F24A4E"/>
    <w:rsid w:val="00F4212B"/>
    <w:rsid w:val="00F42C45"/>
    <w:rsid w:val="00F45293"/>
    <w:rsid w:val="00F4755D"/>
    <w:rsid w:val="00F47DCE"/>
    <w:rsid w:val="00F51F9C"/>
    <w:rsid w:val="00F525F1"/>
    <w:rsid w:val="00F533EB"/>
    <w:rsid w:val="00F54653"/>
    <w:rsid w:val="00F61EBD"/>
    <w:rsid w:val="00F61F0E"/>
    <w:rsid w:val="00F62FE6"/>
    <w:rsid w:val="00F64BB1"/>
    <w:rsid w:val="00F67529"/>
    <w:rsid w:val="00F72308"/>
    <w:rsid w:val="00F749D0"/>
    <w:rsid w:val="00F771DE"/>
    <w:rsid w:val="00F779F8"/>
    <w:rsid w:val="00F80574"/>
    <w:rsid w:val="00F868F4"/>
    <w:rsid w:val="00F916CC"/>
    <w:rsid w:val="00F956A6"/>
    <w:rsid w:val="00FA76D3"/>
    <w:rsid w:val="00FC21C4"/>
    <w:rsid w:val="00FD76E5"/>
    <w:rsid w:val="00FE686B"/>
    <w:rsid w:val="00FF315D"/>
    <w:rsid w:val="00FF43A6"/>
    <w:rsid w:val="00FF6773"/>
    <w:rsid w:val="0272001A"/>
    <w:rsid w:val="0580348C"/>
    <w:rsid w:val="0F2E8EFA"/>
    <w:rsid w:val="1EBAAADF"/>
    <w:rsid w:val="22DF177C"/>
    <w:rsid w:val="2709D8D0"/>
    <w:rsid w:val="2B23ACBB"/>
    <w:rsid w:val="2B2A3F16"/>
    <w:rsid w:val="2BB2CD2E"/>
    <w:rsid w:val="2F657ED8"/>
    <w:rsid w:val="405F47DA"/>
    <w:rsid w:val="4BAE988F"/>
    <w:rsid w:val="4F80E7DA"/>
    <w:rsid w:val="526DB5E3"/>
    <w:rsid w:val="5B84326A"/>
    <w:rsid w:val="68DAD184"/>
    <w:rsid w:val="6C9778BD"/>
    <w:rsid w:val="73C659DF"/>
    <w:rsid w:val="7AAD9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9AAF43"/>
  <w15:docId w15:val="{B7837269-B2F3-435C-A229-ABDB8CDBA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2D40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76EB"/>
    <w:pPr>
      <w:keepNext/>
      <w:keepLines/>
      <w:spacing w:before="480" w:line="276" w:lineRule="auto"/>
      <w:outlineLvl w:val="0"/>
    </w:pPr>
    <w:rPr>
      <w:rFonts w:ascii="Cambria" w:eastAsia="MS Gothic" w:hAnsi="Cambria"/>
      <w:b/>
      <w:bCs/>
      <w:color w:val="365F91"/>
      <w:sz w:val="28"/>
      <w:szCs w:val="28"/>
      <w:lang w:val="en-US"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54EE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link w:val="BodyText3Char"/>
    <w:rsid w:val="00832D40"/>
    <w:pPr>
      <w:spacing w:line="360" w:lineRule="auto"/>
      <w:jc w:val="both"/>
    </w:pPr>
    <w:rPr>
      <w:rFonts w:ascii="Bookman Old Style" w:hAnsi="Bookman Old Style"/>
      <w:lang w:val="x-none" w:eastAsia="x-none"/>
    </w:rPr>
  </w:style>
  <w:style w:type="character" w:customStyle="1" w:styleId="BodyText3Char">
    <w:name w:val="Body Text 3 Char"/>
    <w:link w:val="BodyText3"/>
    <w:rsid w:val="00832D40"/>
    <w:rPr>
      <w:rFonts w:ascii="Bookman Old Style" w:eastAsia="Times New Roman" w:hAnsi="Bookman Old Style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832D40"/>
    <w:pPr>
      <w:tabs>
        <w:tab w:val="center" w:pos="4320"/>
        <w:tab w:val="right" w:pos="864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832D40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2D40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832D40"/>
    <w:rPr>
      <w:rFonts w:ascii="Tahoma" w:eastAsia="Times New Roman" w:hAnsi="Tahoma" w:cs="Tahoma"/>
      <w:sz w:val="16"/>
      <w:szCs w:val="16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32D40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832D40"/>
    <w:rPr>
      <w:rFonts w:ascii="Times New Roman" w:eastAsia="Times New Roman" w:hAnsi="Times New Roman" w:cs="Times New Roman"/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947E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diumGrid21">
    <w:name w:val="Medium Grid 21"/>
    <w:link w:val="MediumGrid2Char"/>
    <w:uiPriority w:val="1"/>
    <w:qFormat/>
    <w:rsid w:val="00E51174"/>
    <w:rPr>
      <w:rFonts w:ascii="Times New Roman" w:eastAsia="Times New Roman" w:hAnsi="Times New Roman"/>
      <w:sz w:val="24"/>
      <w:szCs w:val="24"/>
      <w:lang w:eastAsia="en-US"/>
    </w:rPr>
  </w:style>
  <w:style w:type="character" w:customStyle="1" w:styleId="Heading1Char">
    <w:name w:val="Heading 1 Char"/>
    <w:link w:val="Heading1"/>
    <w:uiPriority w:val="9"/>
    <w:rsid w:val="006A76EB"/>
    <w:rPr>
      <w:rFonts w:ascii="Cambria" w:eastAsia="MS Gothic" w:hAnsi="Cambria"/>
      <w:b/>
      <w:bCs/>
      <w:color w:val="365F91"/>
      <w:sz w:val="28"/>
      <w:szCs w:val="28"/>
      <w:lang w:val="en-US" w:eastAsia="ja-JP"/>
    </w:rPr>
  </w:style>
  <w:style w:type="paragraph" w:customStyle="1" w:styleId="ColorfulList-Accent11">
    <w:name w:val="Colorful List - Accent 11"/>
    <w:basedOn w:val="Normal"/>
    <w:uiPriority w:val="34"/>
    <w:qFormat/>
    <w:rsid w:val="0016135A"/>
    <w:pPr>
      <w:ind w:left="720"/>
      <w:contextualSpacing/>
    </w:pPr>
  </w:style>
  <w:style w:type="character" w:customStyle="1" w:styleId="MediumGrid2Char">
    <w:name w:val="Medium Grid 2 Char"/>
    <w:link w:val="MediumGrid21"/>
    <w:uiPriority w:val="1"/>
    <w:rsid w:val="00001E14"/>
    <w:rPr>
      <w:rFonts w:ascii="Times New Roman" w:eastAsia="Times New Roman" w:hAnsi="Times New Roman"/>
      <w:sz w:val="24"/>
      <w:szCs w:val="24"/>
      <w:lang w:val="en-GB" w:eastAsia="en-US" w:bidi="ar-SA"/>
    </w:rPr>
  </w:style>
  <w:style w:type="character" w:styleId="CommentReference">
    <w:name w:val="annotation reference"/>
    <w:uiPriority w:val="99"/>
    <w:semiHidden/>
    <w:unhideWhenUsed/>
    <w:rsid w:val="00C608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080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C60809"/>
    <w:rPr>
      <w:rFonts w:ascii="Times New Roman" w:eastAsia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080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60809"/>
    <w:rPr>
      <w:rFonts w:ascii="Times New Roman" w:eastAsia="Times New Roman" w:hAnsi="Times New Roman"/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8554EE"/>
    <w:pPr>
      <w:ind w:left="720"/>
    </w:pPr>
  </w:style>
  <w:style w:type="character" w:customStyle="1" w:styleId="Heading3Char">
    <w:name w:val="Heading 3 Char"/>
    <w:link w:val="Heading3"/>
    <w:uiPriority w:val="9"/>
    <w:semiHidden/>
    <w:rsid w:val="008554EE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NoSpacing">
    <w:name w:val="No Spacing"/>
    <w:uiPriority w:val="1"/>
    <w:qFormat/>
    <w:rsid w:val="00B86D4A"/>
    <w:rPr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3333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334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403C6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0C34F7"/>
    <w:pPr>
      <w:spacing w:before="100" w:beforeAutospacing="1" w:after="100" w:afterAutospacing="1"/>
    </w:pPr>
    <w:rPr>
      <w:lang w:val="en-MY" w:eastAsia="en-MY"/>
    </w:rPr>
  </w:style>
  <w:style w:type="paragraph" w:styleId="BodyText">
    <w:name w:val="Body Text"/>
    <w:basedOn w:val="Normal"/>
    <w:link w:val="BodyTextChar"/>
    <w:uiPriority w:val="99"/>
    <w:semiHidden/>
    <w:unhideWhenUsed/>
    <w:rsid w:val="0098337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83379"/>
    <w:rPr>
      <w:rFonts w:ascii="Times New Roman" w:eastAsia="Times New Roman" w:hAnsi="Times New Roman"/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177C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3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9922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5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0.png"/><Relationship Id="rId22" Type="http://schemas.openxmlformats.org/officeDocument/2006/relationships/footer" Target="footer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49ECD3A814A4722950F2C39204EF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2EF9F-BA4D-43BB-8DEE-37C4D51563A5}"/>
      </w:docPartPr>
      <w:docPartBody>
        <w:p w:rsidR="004552FF" w:rsidRDefault="002C3622" w:rsidP="002C3622">
          <w:pPr>
            <w:pStyle w:val="549ECD3A814A4722950F2C39204EFB662"/>
          </w:pPr>
          <w:r w:rsidRPr="00B80CD4">
            <w:rPr>
              <w:rStyle w:val="PlaceholderText"/>
              <w:rFonts w:asciiTheme="minorHAnsi" w:eastAsia="Calibri" w:hAnsiTheme="minorHAnsi" w:cstheme="minorHAnsi"/>
            </w:rPr>
            <w:t>Title, First Name and Last Name</w:t>
          </w:r>
        </w:p>
      </w:docPartBody>
    </w:docPart>
    <w:docPart>
      <w:docPartPr>
        <w:name w:val="9F5D12E85F7747CBBD96FC4514470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4F0BD-57C4-4C16-83B2-B4A35AC5830B}"/>
      </w:docPartPr>
      <w:docPartBody>
        <w:p w:rsidR="00E30D18" w:rsidRDefault="00E30D18" w:rsidP="00E30D18">
          <w:pPr>
            <w:pStyle w:val="9F5D12E85F7747CBBD96FC4514470B40"/>
          </w:pPr>
          <w:r w:rsidRPr="007622E4">
            <w:rPr>
              <w:rStyle w:val="PlaceholderText"/>
              <w:rFonts w:eastAsia="Calibri" w:cstheme="minorHAnsi"/>
            </w:rPr>
            <w:t>Click to enter a date</w:t>
          </w:r>
        </w:p>
      </w:docPartBody>
    </w:docPart>
    <w:docPart>
      <w:docPartPr>
        <w:name w:val="7BA4FDB7F494486590763E9FEECA1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53FEA-60EE-4F72-9D6E-06110D370AB1}"/>
      </w:docPartPr>
      <w:docPartBody>
        <w:p w:rsidR="00FC3C67" w:rsidRDefault="00FC3C67" w:rsidP="00FC3C67">
          <w:pPr>
            <w:pStyle w:val="7BA4FDB7F494486590763E9FEECA1F09"/>
          </w:pPr>
          <w:r w:rsidRPr="007622E4">
            <w:rPr>
              <w:rStyle w:val="PlaceholderText"/>
              <w:rFonts w:eastAsia="Calibri" w:cstheme="minorHAnsi"/>
            </w:rPr>
            <w:t>Click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324B"/>
    <w:rsid w:val="0005685D"/>
    <w:rsid w:val="0007553D"/>
    <w:rsid w:val="000A5E59"/>
    <w:rsid w:val="001045DE"/>
    <w:rsid w:val="00145D89"/>
    <w:rsid w:val="00175500"/>
    <w:rsid w:val="002254C7"/>
    <w:rsid w:val="002C3622"/>
    <w:rsid w:val="00302258"/>
    <w:rsid w:val="00395B0C"/>
    <w:rsid w:val="003B7D21"/>
    <w:rsid w:val="003D2F73"/>
    <w:rsid w:val="004552FF"/>
    <w:rsid w:val="004862BC"/>
    <w:rsid w:val="004C6743"/>
    <w:rsid w:val="00537E4B"/>
    <w:rsid w:val="00555F54"/>
    <w:rsid w:val="00566851"/>
    <w:rsid w:val="00592A02"/>
    <w:rsid w:val="005B75E5"/>
    <w:rsid w:val="006A1AE7"/>
    <w:rsid w:val="006A258A"/>
    <w:rsid w:val="006E61C7"/>
    <w:rsid w:val="006F7D13"/>
    <w:rsid w:val="007159B6"/>
    <w:rsid w:val="00797B4B"/>
    <w:rsid w:val="007A1FD9"/>
    <w:rsid w:val="008264AC"/>
    <w:rsid w:val="0084439F"/>
    <w:rsid w:val="00861253"/>
    <w:rsid w:val="0096286E"/>
    <w:rsid w:val="009C6273"/>
    <w:rsid w:val="009D37BE"/>
    <w:rsid w:val="00A10A5C"/>
    <w:rsid w:val="00AA1E72"/>
    <w:rsid w:val="00AD324B"/>
    <w:rsid w:val="00B42853"/>
    <w:rsid w:val="00BB57BD"/>
    <w:rsid w:val="00BD7C6D"/>
    <w:rsid w:val="00C5273B"/>
    <w:rsid w:val="00D369CA"/>
    <w:rsid w:val="00D92668"/>
    <w:rsid w:val="00E30D18"/>
    <w:rsid w:val="00E3709E"/>
    <w:rsid w:val="00E72164"/>
    <w:rsid w:val="00E8177C"/>
    <w:rsid w:val="00E85251"/>
    <w:rsid w:val="00E9483C"/>
    <w:rsid w:val="00E9771A"/>
    <w:rsid w:val="00EB6F4E"/>
    <w:rsid w:val="00EF2D46"/>
    <w:rsid w:val="00F738E6"/>
    <w:rsid w:val="00F90EE2"/>
    <w:rsid w:val="00F96074"/>
    <w:rsid w:val="00FB3A8B"/>
    <w:rsid w:val="00FC3C67"/>
    <w:rsid w:val="00FF3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C67"/>
    <w:rPr>
      <w:color w:val="808080"/>
    </w:rPr>
  </w:style>
  <w:style w:type="paragraph" w:customStyle="1" w:styleId="549ECD3A814A4722950F2C39204EFB662">
    <w:name w:val="549ECD3A814A4722950F2C39204EFB662"/>
    <w:rsid w:val="002C36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3A0FACCC47F4FCEB67688FEF65D8EA6">
    <w:name w:val="43A0FACCC47F4FCEB67688FEF65D8EA6"/>
    <w:rsid w:val="006F7D13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9F5D12E85F7747CBBD96FC4514470B40">
    <w:name w:val="9F5D12E85F7747CBBD96FC4514470B40"/>
    <w:rsid w:val="00E30D1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BA4FDB7F494486590763E9FEECA1F09">
    <w:name w:val="7BA4FDB7F494486590763E9FEECA1F09"/>
    <w:rsid w:val="00FC3C67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6be8c3-8a07-404b-99e1-eda2d6454f68">
      <Terms xmlns="http://schemas.microsoft.com/office/infopath/2007/PartnerControls"/>
    </lcf76f155ced4ddcb4097134ff3c332f>
    <TaxCatchAll xmlns="430e9cbc-a822-4f2c-8729-8360a13ba53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EF3D95E6FBE349ADB69BBABED2F71B" ma:contentTypeVersion="19" ma:contentTypeDescription="Create a new document." ma:contentTypeScope="" ma:versionID="c064846729a1da9ee2851a97f38a47b6">
  <xsd:schema xmlns:xsd="http://www.w3.org/2001/XMLSchema" xmlns:xs="http://www.w3.org/2001/XMLSchema" xmlns:p="http://schemas.microsoft.com/office/2006/metadata/properties" xmlns:ns2="606be8c3-8a07-404b-99e1-eda2d6454f68" xmlns:ns3="430e9cbc-a822-4f2c-8729-8360a13ba530" targetNamespace="http://schemas.microsoft.com/office/2006/metadata/properties" ma:root="true" ma:fieldsID="eb9f34f7511fd10b6e632ce8bf108cfc" ns2:_="" ns3:_="">
    <xsd:import namespace="606be8c3-8a07-404b-99e1-eda2d6454f68"/>
    <xsd:import namespace="430e9cbc-a822-4f2c-8729-8360a13ba5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6be8c3-8a07-404b-99e1-eda2d6454f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68aa35-819b-428a-be07-d7a28eccc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e9cbc-a822-4f2c-8729-8360a13ba53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ef36834-9930-43bc-a873-9a0ceee5f231}" ma:internalName="TaxCatchAll" ma:showField="CatchAllData" ma:web="430e9cbc-a822-4f2c-8729-8360a13ba5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EF3D95E6FBE349ADB69BBABED2F71B" ma:contentTypeVersion="19" ma:contentTypeDescription="Create a new document." ma:contentTypeScope="" ma:versionID="c064846729a1da9ee2851a97f38a47b6">
  <xsd:schema xmlns:xsd="http://www.w3.org/2001/XMLSchema" xmlns:xs="http://www.w3.org/2001/XMLSchema" xmlns:p="http://schemas.microsoft.com/office/2006/metadata/properties" xmlns:ns2="606be8c3-8a07-404b-99e1-eda2d6454f68" xmlns:ns3="430e9cbc-a822-4f2c-8729-8360a13ba530" targetNamespace="http://schemas.microsoft.com/office/2006/metadata/properties" ma:root="true" ma:fieldsID="eb9f34f7511fd10b6e632ce8bf108cfc" ns2:_="" ns3:_="">
    <xsd:import namespace="606be8c3-8a07-404b-99e1-eda2d6454f68"/>
    <xsd:import namespace="430e9cbc-a822-4f2c-8729-8360a13ba5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6be8c3-8a07-404b-99e1-eda2d6454f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68aa35-819b-428a-be07-d7a28eccc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e9cbc-a822-4f2c-8729-8360a13ba53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ef36834-9930-43bc-a873-9a0ceee5f231}" ma:internalName="TaxCatchAll" ma:showField="CatchAllData" ma:web="430e9cbc-a822-4f2c-8729-8360a13ba5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56DAAF-1499-434A-B375-C5E3278B4F6F}">
  <ds:schemaRefs>
    <ds:schemaRef ds:uri="http://schemas.microsoft.com/office/2006/metadata/properties"/>
    <ds:schemaRef ds:uri="http://schemas.microsoft.com/office/infopath/2007/PartnerControls"/>
    <ds:schemaRef ds:uri="606be8c3-8a07-404b-99e1-eda2d6454f68"/>
    <ds:schemaRef ds:uri="430e9cbc-a822-4f2c-8729-8360a13ba530"/>
  </ds:schemaRefs>
</ds:datastoreItem>
</file>

<file path=customXml/itemProps2.xml><?xml version="1.0" encoding="utf-8"?>
<ds:datastoreItem xmlns:ds="http://schemas.openxmlformats.org/officeDocument/2006/customXml" ds:itemID="{30EE59E3-5ED9-49E6-862D-B322912E31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0FED0FC-7BEE-466B-A6E4-D06DA7FD43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F6551A-C191-4FE2-8AB3-A2A3B8DB17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6be8c3-8a07-404b-99e1-eda2d6454f68"/>
    <ds:schemaRef ds:uri="430e9cbc-a822-4f2c-8729-8360a13ba5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0C96F24-170C-4B89-84C1-0060001D7C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6be8c3-8a07-404b-99e1-eda2d6454f68"/>
    <ds:schemaRef ds:uri="430e9cbc-a822-4f2c-8729-8360a13ba5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4</Pages>
  <Words>450</Words>
  <Characters>256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3</CharactersWithSpaces>
  <SharedDoc>false</SharedDoc>
  <HLinks>
    <vt:vector size="12" baseType="variant">
      <vt:variant>
        <vt:i4>2752587</vt:i4>
      </vt:variant>
      <vt:variant>
        <vt:i4>3</vt:i4>
      </vt:variant>
      <vt:variant>
        <vt:i4>0</vt:i4>
      </vt:variant>
      <vt:variant>
        <vt:i4>5</vt:i4>
      </vt:variant>
      <vt:variant>
        <vt:lpwstr>mailto:membership@akademisains.gov.my</vt:lpwstr>
      </vt:variant>
      <vt:variant>
        <vt:lpwstr/>
      </vt:variant>
      <vt:variant>
        <vt:i4>8192033</vt:i4>
      </vt:variant>
      <vt:variant>
        <vt:i4>0</vt:i4>
      </vt:variant>
      <vt:variant>
        <vt:i4>0</vt:i4>
      </vt:variant>
      <vt:variant>
        <vt:i4>5</vt:i4>
      </vt:variant>
      <vt:variant>
        <vt:lpwstr>https://forms.akademisains.gov.my/fellownomination202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M</dc:creator>
  <cp:keywords/>
  <dc:description/>
  <cp:lastModifiedBy>Che Nor Adila Che Hasan</cp:lastModifiedBy>
  <cp:revision>203</cp:revision>
  <cp:lastPrinted>2025-11-05T01:04:00Z</cp:lastPrinted>
  <dcterms:created xsi:type="dcterms:W3CDTF">2024-06-26T13:57:00Z</dcterms:created>
  <dcterms:modified xsi:type="dcterms:W3CDTF">2025-11-05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EF3D95E6FBE349ADB69BBABED2F71B</vt:lpwstr>
  </property>
  <property fmtid="{D5CDD505-2E9C-101B-9397-08002B2CF9AE}" pid="3" name="MediaServiceImageTags">
    <vt:lpwstr/>
  </property>
</Properties>
</file>